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523B7" w14:textId="77777777" w:rsidR="00610CE4" w:rsidRPr="002E1105" w:rsidRDefault="00000000">
      <w:pPr>
        <w:widowControl w:val="0"/>
        <w:spacing w:before="260" w:line="240" w:lineRule="auto"/>
        <w:ind w:left="4295"/>
        <w:rPr>
          <w:rFonts w:ascii="Times New Roman" w:eastAsia="Cambria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color w:val="000000"/>
          <w:sz w:val="48"/>
          <w:szCs w:val="48"/>
        </w:rPr>
        <w:t>EECS 710 - Fall 2012</w:t>
      </w:r>
    </w:p>
    <w:p w14:paraId="3FB9C0E7" w14:textId="27AFB8B5" w:rsidR="00610CE4" w:rsidRPr="002E1105" w:rsidRDefault="00000000" w:rsidP="004320BD">
      <w:pPr>
        <w:widowControl w:val="0"/>
        <w:spacing w:before="260" w:line="240" w:lineRule="auto"/>
        <w:ind w:left="4295"/>
        <w:rPr>
          <w:rFonts w:ascii="Times New Roman" w:eastAsia="Cambria" w:hAnsi="Times New Roman" w:cs="Times New Roman"/>
          <w:color w:val="000000"/>
          <w:sz w:val="48"/>
          <w:szCs w:val="48"/>
        </w:rPr>
      </w:pP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53120" behindDoc="0" locked="0" layoutInCell="1" allowOverlap="1" wp14:anchorId="761F3588" wp14:editId="2655ABE7">
            <wp:simplePos x="0" y="0"/>
            <wp:positionH relativeFrom="column">
              <wp:posOffset>2037715</wp:posOffset>
            </wp:positionH>
            <wp:positionV relativeFrom="paragraph">
              <wp:posOffset>123190</wp:posOffset>
            </wp:positionV>
            <wp:extent cx="5494020" cy="4957445"/>
            <wp:effectExtent l="0" t="0" r="11430" b="14605"/>
            <wp:wrapSquare wrapText="left"/>
            <wp:docPr id="27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4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4957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>Mobile Application Security</w:t>
      </w:r>
    </w:p>
    <w:p w14:paraId="542A2C5E" w14:textId="77777777" w:rsidR="00610CE4" w:rsidRPr="002E1105" w:rsidRDefault="00000000" w:rsidP="00947184">
      <w:pPr>
        <w:widowControl w:val="0"/>
        <w:spacing w:before="840" w:line="240" w:lineRule="auto"/>
        <w:ind w:left="5703"/>
        <w:rPr>
          <w:rFonts w:ascii="Times New Roman" w:eastAsia="Cambria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color w:val="000000"/>
          <w:sz w:val="48"/>
          <w:szCs w:val="48"/>
        </w:rPr>
        <w:t>Himanshu Dwivedi</w:t>
      </w:r>
    </w:p>
    <w:p w14:paraId="70F4F2CE" w14:textId="77777777" w:rsidR="00610CE4" w:rsidRPr="002E1105" w:rsidRDefault="00000000" w:rsidP="00947184">
      <w:pPr>
        <w:widowControl w:val="0"/>
        <w:spacing w:line="240" w:lineRule="auto"/>
        <w:ind w:left="7344"/>
        <w:rPr>
          <w:rFonts w:ascii="Times New Roman" w:eastAsia="Cambria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color w:val="000000"/>
          <w:sz w:val="48"/>
          <w:szCs w:val="48"/>
        </w:rPr>
        <w:t>Chris Clark</w:t>
      </w:r>
    </w:p>
    <w:p w14:paraId="0013AED1" w14:textId="77777777" w:rsidR="00610CE4" w:rsidRPr="002E1105" w:rsidRDefault="00000000" w:rsidP="00947184">
      <w:pPr>
        <w:widowControl w:val="0"/>
        <w:spacing w:line="240" w:lineRule="auto"/>
        <w:ind w:left="7261"/>
        <w:rPr>
          <w:rFonts w:ascii="Times New Roman" w:eastAsia="Cambria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color w:val="000000"/>
          <w:sz w:val="48"/>
          <w:szCs w:val="48"/>
        </w:rPr>
        <w:t>David Thiel</w:t>
      </w:r>
    </w:p>
    <w:p w14:paraId="0E2643A6" w14:textId="77777777" w:rsidR="00610CE4" w:rsidRPr="002E1105" w:rsidRDefault="00000000">
      <w:pPr>
        <w:widowControl w:val="0"/>
        <w:spacing w:before="1599" w:line="240" w:lineRule="auto"/>
        <w:ind w:left="6921"/>
        <w:rPr>
          <w:rFonts w:ascii="Times New Roman" w:eastAsia="Cambria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color w:val="000000"/>
          <w:sz w:val="48"/>
          <w:szCs w:val="48"/>
        </w:rPr>
        <w:t xml:space="preserve">Presented by </w:t>
      </w:r>
    </w:p>
    <w:p w14:paraId="6CFDE1DD" w14:textId="77777777" w:rsidR="00610CE4" w:rsidRPr="002E1105" w:rsidRDefault="00000000">
      <w:pPr>
        <w:widowControl w:val="0"/>
        <w:spacing w:line="240" w:lineRule="auto"/>
        <w:ind w:left="3743"/>
        <w:rPr>
          <w:rFonts w:ascii="Times New Roman" w:eastAsia="Cambria" w:hAnsi="Times New Roman" w:cs="Times New Roman"/>
          <w:color w:val="000000"/>
          <w:sz w:val="48"/>
          <w:szCs w:val="48"/>
        </w:rPr>
        <w:sectPr w:rsidR="00610CE4" w:rsidRPr="002E1105">
          <w:pgSz w:w="20480" w:h="15360" w:orient="landscape"/>
          <w:pgMar w:top="320" w:right="220" w:bottom="240" w:left="580" w:header="0" w:footer="720" w:gutter="0"/>
          <w:pgNumType w:start="1"/>
          <w:cols w:space="720"/>
        </w:sectPr>
      </w:pPr>
      <w:r w:rsidRPr="002E1105">
        <w:rPr>
          <w:rFonts w:ascii="Times New Roman" w:eastAsia="Cambria" w:hAnsi="Times New Roman" w:cs="Times New Roman"/>
          <w:color w:val="000000"/>
          <w:sz w:val="48"/>
          <w:szCs w:val="48"/>
        </w:rPr>
        <w:lastRenderedPageBreak/>
        <w:t>Bharath Padmanabhan</w:t>
      </w:r>
    </w:p>
    <w:p w14:paraId="68A4BC47" w14:textId="77777777" w:rsidR="004320BD" w:rsidRPr="002E1105" w:rsidRDefault="004320BD">
      <w:pPr>
        <w:widowControl w:val="0"/>
        <w:spacing w:line="240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62CEC95F" w14:textId="04D1332B" w:rsidR="00610CE4" w:rsidRPr="002E1105" w:rsidRDefault="00000000">
      <w:pPr>
        <w:widowControl w:val="0"/>
        <w:spacing w:line="240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he Authors </w:t>
      </w:r>
    </w:p>
    <w:p w14:paraId="3210337B" w14:textId="2CF08A80" w:rsidR="00610CE4" w:rsidRPr="002E1105" w:rsidRDefault="00000000" w:rsidP="004320BD">
      <w:pPr>
        <w:widowControl w:val="0"/>
        <w:spacing w:before="999" w:line="249" w:lineRule="auto"/>
        <w:ind w:right="58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Himanshu Dwivedi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is a co-founder of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SEC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artners, an informa</w:t>
      </w:r>
      <w:r w:rsidR="00947184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security firm specializing in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security.   He is also a  </w:t>
      </w:r>
    </w:p>
    <w:p w14:paraId="3293B3BA" w14:textId="25F24B9E" w:rsidR="00610CE4" w:rsidRPr="002E1105" w:rsidRDefault="00000000">
      <w:pPr>
        <w:widowControl w:val="0"/>
        <w:spacing w:before="23" w:line="249" w:lineRule="auto"/>
        <w:ind w:left="62" w:right="972" w:firstLine="1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renowned industry author with six  </w:t>
      </w:r>
    </w:p>
    <w:p w14:paraId="6762A954" w14:textId="77777777" w:rsidR="00610CE4" w:rsidRPr="002E1105" w:rsidRDefault="00000000">
      <w:pPr>
        <w:widowControl w:val="0"/>
        <w:spacing w:before="23" w:line="240" w:lineRule="auto"/>
        <w:ind w:left="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security books  </w:t>
      </w:r>
    </w:p>
    <w:p w14:paraId="4F06F5A6" w14:textId="77777777" w:rsidR="00610CE4" w:rsidRPr="002E1105" w:rsidRDefault="00000000">
      <w:pPr>
        <w:widowControl w:val="0"/>
        <w:spacing w:before="46" w:line="240" w:lineRule="auto"/>
        <w:ind w:left="7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published. </w:t>
      </w:r>
    </w:p>
    <w:p w14:paraId="590ABDFD" w14:textId="66AA484C" w:rsidR="00610CE4" w:rsidRPr="002E1105" w:rsidRDefault="00000000">
      <w:pPr>
        <w:widowControl w:val="0"/>
        <w:spacing w:before="1840" w:line="249" w:lineRule="auto"/>
        <w:ind w:left="336" w:right="671" w:firstLine="7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Chris Clark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is a principal security consultant at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SEC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artners, where he writes tools,  </w:t>
      </w:r>
    </w:p>
    <w:p w14:paraId="0C278734" w14:textId="77777777" w:rsidR="00610CE4" w:rsidRPr="002E1105" w:rsidRDefault="00000000">
      <w:pPr>
        <w:widowControl w:val="0"/>
        <w:spacing w:before="23" w:line="240" w:lineRule="auto"/>
        <w:ind w:left="36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performs  </w:t>
      </w:r>
    </w:p>
    <w:p w14:paraId="637A85C5" w14:textId="5B4BAC76" w:rsidR="00610CE4" w:rsidRPr="002E1105" w:rsidRDefault="00000000">
      <w:pPr>
        <w:widowControl w:val="0"/>
        <w:spacing w:before="46" w:line="249" w:lineRule="auto"/>
        <w:ind w:left="338" w:right="954" w:firstLine="2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penetra5on tests, and serves as a Windows and  </w:t>
      </w:r>
    </w:p>
    <w:p w14:paraId="6E6AB307" w14:textId="77777777" w:rsidR="00610CE4" w:rsidRPr="002E1105" w:rsidRDefault="00000000">
      <w:pPr>
        <w:widowControl w:val="0"/>
        <w:spacing w:before="23" w:line="240" w:lineRule="auto"/>
        <w:ind w:left="36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Mobile expert. </w:t>
      </w:r>
    </w:p>
    <w:p w14:paraId="0E62F2EE" w14:textId="77777777" w:rsidR="00610CE4" w:rsidRPr="002E1105" w:rsidRDefault="00000000">
      <w:pPr>
        <w:widowControl w:val="0"/>
        <w:spacing w:before="1840" w:line="240" w:lineRule="auto"/>
        <w:ind w:left="64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David Thiel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is a  </w:t>
      </w:r>
    </w:p>
    <w:p w14:paraId="050E50C8" w14:textId="493802D3" w:rsidR="00610CE4" w:rsidRPr="002E1105" w:rsidRDefault="00000000">
      <w:pPr>
        <w:widowControl w:val="0"/>
        <w:spacing w:before="46" w:line="249" w:lineRule="auto"/>
        <w:ind w:left="626" w:right="42" w:firstLine="22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Principal Security Consultant with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SEC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artners.  His areas of exper5se are web applic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 </w:t>
      </w:r>
    </w:p>
    <w:p w14:paraId="113DC49A" w14:textId="385FD509" w:rsidR="00610CE4" w:rsidRPr="002E1105" w:rsidRDefault="00000000">
      <w:pPr>
        <w:widowControl w:val="0"/>
        <w:spacing w:before="23" w:line="249" w:lineRule="auto"/>
        <w:ind w:left="612" w:right="211" w:firstLine="31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039" w:bottom="240" w:left="2103" w:header="0" w:footer="720" w:gutter="0"/>
          <w:cols w:num="3" w:space="720" w:equalWidth="0">
            <w:col w:w="5460" w:space="0"/>
            <w:col w:w="5460" w:space="0"/>
            <w:col w:w="546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enetra5on tes5ng, network protocols, fuzzing, Unix, and Mac OS X.</w:t>
      </w:r>
    </w:p>
    <w:p w14:paraId="09AC076A" w14:textId="77777777" w:rsidR="00610CE4" w:rsidRPr="002E1105" w:rsidRDefault="00610CE4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27A51B37" w14:textId="77777777" w:rsidR="00610CE4" w:rsidRPr="002E1105" w:rsidRDefault="00610CE4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0411DF2E" w14:textId="77777777" w:rsidR="00610CE4" w:rsidRPr="002E1105" w:rsidRDefault="00610CE4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3CABA527" w14:textId="77777777" w:rsidR="00610CE4" w:rsidRPr="002E1105" w:rsidRDefault="00610CE4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FEBA0E9" w14:textId="77777777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Contents </w:t>
      </w:r>
    </w:p>
    <w:p w14:paraId="2D88D905" w14:textId="4F7C9588" w:rsidR="00610CE4" w:rsidRPr="002E1105" w:rsidRDefault="00000000">
      <w:pPr>
        <w:widowControl w:val="0"/>
        <w:spacing w:before="970" w:line="240" w:lineRule="auto"/>
        <w:ind w:left="1555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Part I Mobile Platforms </w:t>
      </w:r>
    </w:p>
    <w:p w14:paraId="75FA6E81" w14:textId="77777777" w:rsidR="00610CE4" w:rsidRPr="002E1105" w:rsidRDefault="00000000">
      <w:pPr>
        <w:widowControl w:val="0"/>
        <w:spacing w:before="423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op Issues Facing Mobile Device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236E34F7" w14:textId="77777777" w:rsidR="00610CE4" w:rsidRPr="002E1105" w:rsidRDefault="00000000">
      <w:pPr>
        <w:widowControl w:val="0"/>
        <w:spacing w:before="316" w:line="332" w:lineRule="auto"/>
        <w:ind w:left="1579" w:right="76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ips for Secure Mobile Application Developmen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55F2A2FF" w14:textId="77777777" w:rsidR="00610CE4" w:rsidRPr="002E1105" w:rsidRDefault="00000000">
      <w:pPr>
        <w:widowControl w:val="0"/>
        <w:spacing w:before="316" w:line="332" w:lineRule="auto"/>
        <w:ind w:left="1579" w:right="76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Apple iPhon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5864047A" w14:textId="77777777" w:rsidR="00610CE4" w:rsidRPr="002E1105" w:rsidRDefault="00000000">
      <w:pPr>
        <w:widowControl w:val="0"/>
        <w:spacing w:before="70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Google Android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013E79E4" w14:textId="77777777" w:rsidR="004320BD" w:rsidRPr="002E1105" w:rsidRDefault="004320BD">
      <w:pPr>
        <w:widowControl w:val="0"/>
        <w:spacing w:before="338" w:line="240" w:lineRule="auto"/>
        <w:ind w:left="1555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</w:p>
    <w:p w14:paraId="4F5895D0" w14:textId="77777777" w:rsidR="004320BD" w:rsidRPr="002E1105" w:rsidRDefault="004320BD">
      <w:pPr>
        <w:widowControl w:val="0"/>
        <w:spacing w:before="338" w:line="240" w:lineRule="auto"/>
        <w:ind w:left="1555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</w:p>
    <w:p w14:paraId="100C8F1F" w14:textId="54D6CBE3" w:rsidR="00610CE4" w:rsidRPr="002E1105" w:rsidRDefault="00000000">
      <w:pPr>
        <w:widowControl w:val="0"/>
        <w:spacing w:before="338" w:line="240" w:lineRule="auto"/>
        <w:ind w:left="1555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Part II Mobile Services </w:t>
      </w:r>
    </w:p>
    <w:p w14:paraId="4CDB40B9" w14:textId="77777777" w:rsidR="00610CE4" w:rsidRPr="002E1105" w:rsidRDefault="00000000">
      <w:pPr>
        <w:widowControl w:val="0"/>
        <w:spacing w:before="423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WAP and Mobile HTML 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124ED659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Bluetooth 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7581BF57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SMS 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0D96507D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Mobile Geoloca8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5A9A83D4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Enterprise Security on the Mobile OS</w:t>
      </w:r>
    </w:p>
    <w:p w14:paraId="5FF31443" w14:textId="77777777" w:rsidR="004320BD" w:rsidRPr="002E1105" w:rsidRDefault="004320BD">
      <w:pPr>
        <w:widowControl w:val="0"/>
        <w:spacing w:line="240" w:lineRule="auto"/>
        <w:ind w:left="571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17EEB81" w14:textId="77777777" w:rsidR="004320BD" w:rsidRPr="002E1105" w:rsidRDefault="004320BD">
      <w:pPr>
        <w:widowControl w:val="0"/>
        <w:spacing w:line="240" w:lineRule="auto"/>
        <w:ind w:left="571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74C05399" w14:textId="0B5D331F" w:rsidR="00610CE4" w:rsidRPr="002E1105" w:rsidRDefault="00000000">
      <w:pPr>
        <w:widowControl w:val="0"/>
        <w:spacing w:line="240" w:lineRule="auto"/>
        <w:ind w:left="571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>Part I Mobile Platforms</w:t>
      </w:r>
    </w:p>
    <w:p w14:paraId="115410E4" w14:textId="77777777" w:rsidR="00610CE4" w:rsidRPr="002E1105" w:rsidRDefault="00000000">
      <w:pPr>
        <w:widowControl w:val="0"/>
        <w:spacing w:before="500"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6118BB7D" w14:textId="77777777" w:rsidR="00610CE4" w:rsidRPr="002E1105" w:rsidRDefault="00000000">
      <w:pPr>
        <w:widowControl w:val="0"/>
        <w:spacing w:before="919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Physical 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0CDDA140" w14:textId="77777777" w:rsidR="00610CE4" w:rsidRPr="002E1105" w:rsidRDefault="00000000">
      <w:pPr>
        <w:widowControl w:val="0"/>
        <w:spacing w:before="311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Secure Data Storage (on Disk)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2D7FCAE0" w14:textId="3F9D6F90" w:rsidR="00610CE4" w:rsidRPr="002E1105" w:rsidRDefault="00000000">
      <w:pPr>
        <w:widowControl w:val="0"/>
        <w:spacing w:before="331" w:line="203" w:lineRule="auto"/>
        <w:ind w:left="481" w:right="1412" w:hanging="48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Strong Authentication with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oor Keyboards     </w:t>
      </w:r>
    </w:p>
    <w:p w14:paraId="1A96B6D0" w14:textId="15CDB65D" w:rsidR="00610CE4" w:rsidRPr="002E1105" w:rsidRDefault="00000000">
      <w:pPr>
        <w:widowControl w:val="0"/>
        <w:spacing w:before="529" w:line="203" w:lineRule="auto"/>
        <w:ind w:left="454" w:right="1341" w:hanging="45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Multiple-User Support with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ecurity </w:t>
      </w:r>
    </w:p>
    <w:p w14:paraId="22F00F53" w14:textId="70531D71" w:rsidR="00610CE4" w:rsidRPr="002E1105" w:rsidRDefault="00000000">
      <w:pPr>
        <w:widowControl w:val="0"/>
        <w:spacing w:before="529" w:line="326" w:lineRule="auto"/>
        <w:ind w:right="129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Safe Browsing Environmen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Secure Operating Systems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Application Isolation  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Information Disclosure 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6E889ABF" w14:textId="0FD9D977" w:rsidR="00610CE4" w:rsidRPr="002E1105" w:rsidRDefault="00000000">
      <w:pPr>
        <w:widowControl w:val="0"/>
        <w:spacing w:line="203" w:lineRule="auto"/>
        <w:ind w:left="1154" w:right="1386" w:hanging="45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Virus, Worms, Trojans,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pyware, and Malware    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54144" behindDoc="0" locked="0" layoutInCell="1" allowOverlap="1" wp14:anchorId="3FB07C62" wp14:editId="70A08FAB">
            <wp:simplePos x="0" y="0"/>
            <wp:positionH relativeFrom="column">
              <wp:posOffset>3625850</wp:posOffset>
            </wp:positionH>
            <wp:positionV relativeFrom="paragraph">
              <wp:posOffset>-1415415</wp:posOffset>
            </wp:positionV>
            <wp:extent cx="2019300" cy="2019300"/>
            <wp:effectExtent l="0" t="0" r="0" b="0"/>
            <wp:wrapSquare wrapText="left"/>
            <wp:docPr id="29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19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A5890D" w14:textId="33786F3E" w:rsidR="00610CE4" w:rsidRPr="002E1105" w:rsidRDefault="00000000">
      <w:pPr>
        <w:widowControl w:val="0"/>
        <w:spacing w:before="509" w:line="203" w:lineRule="auto"/>
        <w:ind w:left="1181" w:right="1097" w:hanging="48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Difficult Patching/Updat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Process          </w:t>
      </w:r>
    </w:p>
    <w:p w14:paraId="2E876E59" w14:textId="2E505C2A" w:rsidR="00610CE4" w:rsidRPr="002E1105" w:rsidRDefault="00000000">
      <w:pPr>
        <w:widowControl w:val="0"/>
        <w:spacing w:before="529" w:line="203" w:lineRule="auto"/>
        <w:ind w:left="1154" w:right="36" w:hanging="45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Strict Use and Enforcement of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SSL          </w:t>
      </w:r>
    </w:p>
    <w:p w14:paraId="1CA10FC5" w14:textId="77777777" w:rsidR="00610CE4" w:rsidRPr="002E1105" w:rsidRDefault="00000000">
      <w:pPr>
        <w:widowControl w:val="0"/>
        <w:spacing w:before="529" w:line="240" w:lineRule="auto"/>
        <w:ind w:left="69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Phishing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69E6BE53" w14:textId="5BEC8B67" w:rsidR="00610CE4" w:rsidRPr="002E1105" w:rsidRDefault="00000000">
      <w:pPr>
        <w:widowControl w:val="0"/>
        <w:spacing w:before="331" w:line="203" w:lineRule="auto"/>
        <w:ind w:left="1170" w:right="761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Cross-Site Request Forger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(CSRF) </w:t>
      </w:r>
    </w:p>
    <w:p w14:paraId="5420541D" w14:textId="77777777" w:rsidR="00610CE4" w:rsidRPr="002E1105" w:rsidRDefault="00000000">
      <w:pPr>
        <w:widowControl w:val="0"/>
        <w:spacing w:before="509" w:line="328" w:lineRule="auto"/>
        <w:ind w:left="699" w:right="940"/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sectPr w:rsidR="00610CE4" w:rsidRPr="002E1105">
          <w:type w:val="continuous"/>
          <w:pgSz w:w="20480" w:h="15360" w:orient="landscape"/>
          <w:pgMar w:top="320" w:right="2231" w:bottom="240" w:left="2165" w:header="0" w:footer="720" w:gutter="0"/>
          <w:cols w:num="2" w:space="720" w:equalWidth="0">
            <w:col w:w="8060" w:space="0"/>
            <w:col w:w="806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Loca8on Privacy/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Insecure Device Driver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Mul8factor Authen8ca8on</w:t>
      </w:r>
    </w:p>
    <w:p w14:paraId="7747ADD4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13E4A14B" w14:textId="77777777" w:rsidR="00610CE4" w:rsidRPr="002E1105" w:rsidRDefault="00000000">
      <w:pPr>
        <w:widowControl w:val="0"/>
        <w:spacing w:before="979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Physical Security </w:t>
      </w:r>
    </w:p>
    <w:p w14:paraId="450C76B7" w14:textId="7DD2B219" w:rsidR="00610CE4" w:rsidRPr="002E1105" w:rsidRDefault="00000000">
      <w:pPr>
        <w:widowControl w:val="0"/>
        <w:spacing w:before="458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Loss of inform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from lost or stolen devices </w:t>
      </w:r>
    </w:p>
    <w:p w14:paraId="0A33145D" w14:textId="17077221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nauthorized usage by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borrower </w:t>
      </w:r>
    </w:p>
    <w:p w14:paraId="64A0EB01" w14:textId="324FCB29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Physical security has always meant li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le-to-no security </w:t>
      </w:r>
    </w:p>
    <w:p w14:paraId="0C64808D" w14:textId="77777777" w:rsidR="00610CE4" w:rsidRPr="002E1105" w:rsidRDefault="00000000">
      <w:pPr>
        <w:widowControl w:val="0"/>
        <w:spacing w:before="1610" w:line="240" w:lineRule="auto"/>
        <w:ind w:left="1537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ecure Data Storage (on Disk) </w:t>
      </w:r>
    </w:p>
    <w:p w14:paraId="06A44604" w14:textId="1FCD380B" w:rsidR="00610CE4" w:rsidRPr="002E1105" w:rsidRDefault="00000000">
      <w:pPr>
        <w:widowControl w:val="0"/>
        <w:spacing w:before="458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ensi5ve inform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stored locally (password files, tokens, etc.) </w:t>
      </w:r>
    </w:p>
    <w:p w14:paraId="671EC20C" w14:textId="53FB7582" w:rsidR="00610CE4" w:rsidRPr="002E1105" w:rsidRDefault="00000000">
      <w:pPr>
        <w:widowControl w:val="0"/>
        <w:spacing w:before="363" w:line="219" w:lineRule="auto"/>
        <w:ind w:left="2045" w:right="2676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Prevent unauthorized access while making it accessible to certain applic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on an as-needed basis </w:t>
      </w:r>
    </w:p>
    <w:p w14:paraId="220721D9" w14:textId="77777777" w:rsidR="00610CE4" w:rsidRPr="002E1105" w:rsidRDefault="00000000">
      <w:pPr>
        <w:widowControl w:val="0"/>
        <w:spacing w:before="2303" w:line="240" w:lineRule="auto"/>
        <w:ind w:right="35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6</w:t>
      </w:r>
    </w:p>
    <w:p w14:paraId="21CC2C67" w14:textId="77777777" w:rsidR="004320BD" w:rsidRPr="002E1105" w:rsidRDefault="004320BD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3F8257B8" w14:textId="77777777" w:rsidR="004320BD" w:rsidRPr="002E1105" w:rsidRDefault="004320BD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06AA535C" w14:textId="30D03B5E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4F4C9583" w14:textId="77777777" w:rsidR="00610CE4" w:rsidRPr="002E1105" w:rsidRDefault="00000000">
      <w:pPr>
        <w:widowControl w:val="0"/>
        <w:spacing w:before="979" w:line="240" w:lineRule="auto"/>
        <w:ind w:left="1537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trong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AuthenBcaBon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with Poor Keywords </w:t>
      </w:r>
    </w:p>
    <w:p w14:paraId="4810990F" w14:textId="012A0B89" w:rsidR="00610CE4" w:rsidRPr="002E1105" w:rsidRDefault="00000000">
      <w:pPr>
        <w:widowControl w:val="0"/>
        <w:spacing w:before="458" w:line="219" w:lineRule="auto"/>
        <w:ind w:left="2042" w:right="1865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Password or passphrase that uses a combin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of le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rs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umbers,  special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characters, and a space </w:t>
      </w:r>
    </w:p>
    <w:p w14:paraId="3FCC9F74" w14:textId="4509372C" w:rsidR="00610CE4" w:rsidRPr="002E1105" w:rsidRDefault="00000000">
      <w:pPr>
        <w:widowControl w:val="0"/>
        <w:spacing w:before="496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Same standard on a mobile keyboard is difficult, if not impossible </w:t>
      </w:r>
    </w:p>
    <w:p w14:paraId="280DF82A" w14:textId="60CDE149" w:rsidR="00610CE4" w:rsidRPr="002E1105" w:rsidRDefault="004320BD">
      <w:pPr>
        <w:widowControl w:val="0"/>
        <w:spacing w:before="1610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multiple-User Support with Security </w:t>
      </w:r>
    </w:p>
    <w:p w14:paraId="3AF620A0" w14:textId="3E2DEA30" w:rsidR="00610CE4" w:rsidRPr="002E1105" w:rsidRDefault="00000000">
      <w:pPr>
        <w:widowControl w:val="0"/>
        <w:spacing w:before="458" w:line="232" w:lineRule="auto"/>
        <w:ind w:left="2056" w:right="1773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,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nlike tradi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al client oper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g systems that support mul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pl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ers with different oper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ng environments, no such thing a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logging  into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 mobile device as a separate user </w:t>
      </w:r>
    </w:p>
    <w:p w14:paraId="103B8FB0" w14:textId="77777777" w:rsidR="004320BD" w:rsidRPr="002E1105" w:rsidRDefault="00000000">
      <w:pPr>
        <w:widowControl w:val="0"/>
        <w:spacing w:before="465" w:line="337" w:lineRule="auto"/>
        <w:ind w:left="1585" w:right="182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No dis5nc5on between applic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for business purpose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s. personal </w:t>
      </w:r>
    </w:p>
    <w:p w14:paraId="0F4E6AE7" w14:textId="1CB71F80" w:rsidR="00610CE4" w:rsidRPr="002E1105" w:rsidRDefault="00000000">
      <w:pPr>
        <w:widowControl w:val="0"/>
        <w:spacing w:before="465" w:line="337" w:lineRule="auto"/>
        <w:ind w:left="1585" w:right="182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Need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unique security model by applic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to prevent data exposure </w:t>
      </w:r>
    </w:p>
    <w:p w14:paraId="4E67CC0D" w14:textId="77777777" w:rsidR="00610CE4" w:rsidRPr="002E1105" w:rsidRDefault="00000000">
      <w:pPr>
        <w:widowControl w:val="0"/>
        <w:spacing w:before="487" w:line="240" w:lineRule="auto"/>
        <w:ind w:right="343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</w:t>
      </w:r>
    </w:p>
    <w:p w14:paraId="7F0BE809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06D18EE5" w14:textId="77777777" w:rsidR="00610CE4" w:rsidRPr="002E1105" w:rsidRDefault="00000000">
      <w:pPr>
        <w:widowControl w:val="0"/>
        <w:spacing w:before="979" w:line="240" w:lineRule="auto"/>
        <w:ind w:left="1537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afe Browsing Environment </w:t>
      </w:r>
    </w:p>
    <w:p w14:paraId="306390C7" w14:textId="0F19A508" w:rsidR="00610CE4" w:rsidRPr="002E1105" w:rsidRDefault="00000000">
      <w:pPr>
        <w:widowControl w:val="0"/>
        <w:spacing w:before="458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Lack of real estate makes phishing 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mpts easier </w:t>
      </w:r>
    </w:p>
    <w:p w14:paraId="76B5F4DC" w14:textId="64B29719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Inability to view the en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re URL or the URL at all </w:t>
      </w:r>
    </w:p>
    <w:p w14:paraId="3D7FA292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inks are followed a lot more on mobile devices </w:t>
      </w:r>
    </w:p>
    <w:p w14:paraId="648C7E3F" w14:textId="7D74889F" w:rsidR="00610CE4" w:rsidRPr="002E1105" w:rsidRDefault="00000000">
      <w:pPr>
        <w:widowControl w:val="0"/>
        <w:spacing w:before="1610" w:line="240" w:lineRule="auto"/>
        <w:ind w:left="1537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ecure </w:t>
      </w:r>
      <w:r w:rsidR="004320BD"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operati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ng Systems </w:t>
      </w:r>
    </w:p>
    <w:p w14:paraId="7CD43477" w14:textId="77777777" w:rsidR="00610CE4" w:rsidRPr="002E1105" w:rsidRDefault="00000000">
      <w:pPr>
        <w:widowControl w:val="0"/>
        <w:spacing w:before="458" w:line="219" w:lineRule="auto"/>
        <w:ind w:left="2062" w:right="2487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ecuring an OS is no easy task but should s5ll be undertaken by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ll  mobil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endors </w:t>
      </w:r>
    </w:p>
    <w:p w14:paraId="73EDA38D" w14:textId="6F91C710" w:rsidR="00610CE4" w:rsidRPr="002E1105" w:rsidRDefault="00000000">
      <w:pPr>
        <w:widowControl w:val="0"/>
        <w:spacing w:before="496" w:line="219" w:lineRule="auto"/>
        <w:ind w:left="2046" w:right="1811" w:hanging="46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ecurity o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n correlates to data loss but can also correlate to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ystem  dow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me and diminished user experience </w:t>
      </w:r>
    </w:p>
    <w:p w14:paraId="7EA84ED5" w14:textId="77777777" w:rsidR="00610CE4" w:rsidRPr="002E1105" w:rsidRDefault="00000000">
      <w:pPr>
        <w:widowControl w:val="0"/>
        <w:spacing w:before="1603" w:line="240" w:lineRule="auto"/>
        <w:ind w:right="35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8</w:t>
      </w:r>
    </w:p>
    <w:p w14:paraId="19E52FE7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086B6166" w14:textId="4CEC1A04" w:rsidR="00610CE4" w:rsidRPr="002E1105" w:rsidRDefault="00000000">
      <w:pPr>
        <w:widowControl w:val="0"/>
        <w:spacing w:before="979" w:line="240" w:lineRule="auto"/>
        <w:ind w:left="1526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Applica</w:t>
      </w:r>
      <w:r w:rsidR="004320BD"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on Isola</w:t>
      </w:r>
      <w:r w:rsidR="004320BD"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on </w:t>
      </w:r>
    </w:p>
    <w:p w14:paraId="1A844D8A" w14:textId="67416534" w:rsidR="00610CE4" w:rsidRPr="002E1105" w:rsidRDefault="00000000">
      <w:pPr>
        <w:widowControl w:val="0"/>
        <w:spacing w:before="458" w:line="219" w:lineRule="auto"/>
        <w:ind w:left="2034" w:right="3551" w:hanging="44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Very common to see various types of applic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(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orporate,  gaming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social,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tc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) on a mobile device </w:t>
      </w:r>
    </w:p>
    <w:p w14:paraId="609F658C" w14:textId="07FE472A" w:rsidR="00610CE4" w:rsidRPr="002E1105" w:rsidRDefault="00000000">
      <w:pPr>
        <w:widowControl w:val="0"/>
        <w:spacing w:before="496" w:line="219" w:lineRule="auto"/>
        <w:ind w:left="2044" w:right="3174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bility to isolate these applic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and the data they require is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ruc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l </w:t>
      </w:r>
    </w:p>
    <w:p w14:paraId="5E079176" w14:textId="3CD9C2B6" w:rsidR="00610CE4" w:rsidRPr="002E1105" w:rsidRDefault="004320BD">
      <w:pPr>
        <w:widowControl w:val="0"/>
        <w:spacing w:before="174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information Disclosure </w:t>
      </w:r>
    </w:p>
    <w:p w14:paraId="63644165" w14:textId="090F9145" w:rsidR="00610CE4" w:rsidRPr="002E1105" w:rsidRDefault="00000000">
      <w:pPr>
        <w:widowControl w:val="0"/>
        <w:spacing w:before="458" w:line="232" w:lineRule="auto"/>
        <w:ind w:left="2062" w:right="1772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ata stored on a device (desktop, laptop, server, mobile) i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orth  mor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an the device itself, however,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mobile device more likely to be  lost or stolen </w:t>
      </w:r>
    </w:p>
    <w:p w14:paraId="182D9E41" w14:textId="3544ACAE" w:rsidR="00610CE4" w:rsidRPr="002E1105" w:rsidRDefault="00000000">
      <w:pPr>
        <w:widowControl w:val="0"/>
        <w:spacing w:before="465" w:line="219" w:lineRule="auto"/>
        <w:ind w:left="2045" w:right="2533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ccess from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mobile device to other networks (say VPN) i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other  area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f concern if authen5ca5on mechanisms are not strong </w:t>
      </w:r>
    </w:p>
    <w:p w14:paraId="291CDFEF" w14:textId="77777777" w:rsidR="00610CE4" w:rsidRPr="002E1105" w:rsidRDefault="00000000">
      <w:pPr>
        <w:widowControl w:val="0"/>
        <w:spacing w:before="683" w:line="240" w:lineRule="auto"/>
        <w:ind w:right="354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9</w:t>
      </w:r>
    </w:p>
    <w:p w14:paraId="53C78FC4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29E33808" w14:textId="77777777" w:rsidR="00610CE4" w:rsidRPr="002E1105" w:rsidRDefault="00000000">
      <w:pPr>
        <w:widowControl w:val="0"/>
        <w:spacing w:before="979" w:line="240" w:lineRule="auto"/>
        <w:ind w:left="1526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Virus, Worms, Trojans, Spyware, and Malware </w:t>
      </w:r>
    </w:p>
    <w:p w14:paraId="0CE95EFB" w14:textId="26A153EC" w:rsidR="00610CE4" w:rsidRPr="002E1105" w:rsidRDefault="00000000">
      <w:pPr>
        <w:widowControl w:val="0"/>
        <w:spacing w:before="458" w:line="219" w:lineRule="auto"/>
        <w:ind w:left="2045" w:right="2066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bile devices also face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reat of viruses, worms, Trojans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pyware,  an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malware </w:t>
      </w:r>
    </w:p>
    <w:p w14:paraId="6FED6F04" w14:textId="7D40FBE9" w:rsidR="00610CE4" w:rsidRPr="002E1105" w:rsidRDefault="00000000">
      <w:pPr>
        <w:widowControl w:val="0"/>
        <w:spacing w:before="496" w:line="219" w:lineRule="auto"/>
        <w:ind w:left="2028" w:right="2403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ssons to learn from the desktop world but also need to adjus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o  th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mobile environment and new 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 classes </w:t>
      </w:r>
    </w:p>
    <w:p w14:paraId="02C8D043" w14:textId="77777777" w:rsidR="00610CE4" w:rsidRPr="002E1105" w:rsidRDefault="00000000">
      <w:pPr>
        <w:widowControl w:val="0"/>
        <w:spacing w:before="56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Difficult Patching/Update Process </w:t>
      </w:r>
    </w:p>
    <w:p w14:paraId="6CEA4BB7" w14:textId="77777777" w:rsidR="00610CE4" w:rsidRPr="002E1105" w:rsidRDefault="00000000">
      <w:pPr>
        <w:widowControl w:val="0"/>
        <w:spacing w:before="458" w:line="219" w:lineRule="auto"/>
        <w:ind w:left="2044" w:right="4012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atching and upda5ng not a technical challenge bu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everal  considera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ons make it a difficult problem for mobile </w:t>
      </w:r>
    </w:p>
    <w:p w14:paraId="7367A038" w14:textId="4E6302BD" w:rsidR="00610CE4" w:rsidRPr="002E1105" w:rsidRDefault="00000000">
      <w:pPr>
        <w:widowControl w:val="0"/>
        <w:spacing w:before="496" w:line="219" w:lineRule="auto"/>
        <w:ind w:left="2062" w:right="3041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arriers have big problems with immediate system update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d  patching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due to li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le response 5me for tes5ng </w:t>
      </w:r>
    </w:p>
    <w:p w14:paraId="697A751C" w14:textId="39A2595A" w:rsidR="00610CE4" w:rsidRPr="002E1105" w:rsidRDefault="00000000">
      <w:pPr>
        <w:widowControl w:val="0"/>
        <w:spacing w:before="496" w:line="219" w:lineRule="auto"/>
        <w:ind w:left="2029" w:right="2562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Requires coordina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mong OS developer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carriers, an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handset  vendor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19EB9B40" w14:textId="77777777" w:rsidR="00610CE4" w:rsidRPr="002E1105" w:rsidRDefault="00000000">
      <w:pPr>
        <w:widowControl w:val="0"/>
        <w:spacing w:before="683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0</w:t>
      </w:r>
    </w:p>
    <w:p w14:paraId="7EAFA530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33611275" w14:textId="77777777" w:rsidR="00610CE4" w:rsidRPr="002E1105" w:rsidRDefault="00000000">
      <w:pPr>
        <w:widowControl w:val="0"/>
        <w:spacing w:before="979" w:line="240" w:lineRule="auto"/>
        <w:ind w:left="1537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tring Use and Enforcement of SSL </w:t>
      </w:r>
    </w:p>
    <w:p w14:paraId="2E0DDB43" w14:textId="0DAA4AD7" w:rsidR="00610CE4" w:rsidRPr="002E1105" w:rsidRDefault="00000000">
      <w:pPr>
        <w:widowControl w:val="0"/>
        <w:spacing w:before="458" w:line="219" w:lineRule="auto"/>
        <w:ind w:left="1585" w:right="2606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lder devices lacked 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horsepower to enforce SSL without affec</w:t>
      </w:r>
      <w:r w:rsidR="004320BD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ng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er experience; some s5ll allowed for backward-compa5bility </w:t>
      </w:r>
    </w:p>
    <w:p w14:paraId="64A15B20" w14:textId="50B7C743" w:rsidR="00610CE4" w:rsidRPr="002E1105" w:rsidRDefault="00000000">
      <w:pPr>
        <w:widowControl w:val="0"/>
        <w:spacing w:before="496" w:line="219" w:lineRule="auto"/>
        <w:ind w:left="2056" w:right="3195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ome organiz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defaul5ng to clear-text protocol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ssuming  increase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complexity of sniffing on 3G network </w:t>
      </w:r>
    </w:p>
    <w:p w14:paraId="1D31C6E6" w14:textId="4F413580" w:rsidR="00610CE4" w:rsidRPr="002E1105" w:rsidRDefault="00000000">
      <w:pPr>
        <w:widowControl w:val="0"/>
        <w:spacing w:before="496" w:line="219" w:lineRule="auto"/>
        <w:ind w:left="2045" w:right="2542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bundance of transi5ve networks between 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obile device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the end system </w:t>
      </w:r>
    </w:p>
    <w:p w14:paraId="19A82B17" w14:textId="77777777" w:rsidR="00610CE4" w:rsidRPr="002E1105" w:rsidRDefault="00000000">
      <w:pPr>
        <w:widowControl w:val="0"/>
        <w:spacing w:before="56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Phishing </w:t>
      </w:r>
    </w:p>
    <w:p w14:paraId="1F96C7E9" w14:textId="22FE12E3" w:rsidR="002E1105" w:rsidRPr="002E1105" w:rsidRDefault="00000000">
      <w:pPr>
        <w:widowControl w:val="0"/>
        <w:spacing w:before="458" w:line="337" w:lineRule="auto"/>
        <w:ind w:left="1585" w:right="201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rs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r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more prone to clicking links on mobile without safety concerns </w:t>
      </w:r>
    </w:p>
    <w:p w14:paraId="6389DA69" w14:textId="13AE44EC" w:rsidR="00610CE4" w:rsidRPr="002E1105" w:rsidRDefault="00000000">
      <w:pPr>
        <w:widowControl w:val="0"/>
        <w:spacing w:before="458" w:line="337" w:lineRule="auto"/>
        <w:ind w:left="1585" w:right="201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ack of real estate to show en5re URL or the URL itself </w:t>
      </w:r>
    </w:p>
    <w:p w14:paraId="3A8CCBCE" w14:textId="77777777" w:rsidR="00610CE4" w:rsidRPr="002E1105" w:rsidRDefault="00000000">
      <w:pPr>
        <w:widowControl w:val="0"/>
        <w:spacing w:before="1667" w:line="240" w:lineRule="auto"/>
        <w:ind w:right="32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1</w:t>
      </w:r>
    </w:p>
    <w:p w14:paraId="4673799F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570DB628" w14:textId="77777777" w:rsidR="00610CE4" w:rsidRPr="002E1105" w:rsidRDefault="00000000">
      <w:pPr>
        <w:widowControl w:val="0"/>
        <w:spacing w:before="979" w:line="240" w:lineRule="auto"/>
        <w:ind w:left="1541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Cross-Site Request Forgery (CSRF) </w:t>
      </w:r>
    </w:p>
    <w:p w14:paraId="4411FDDD" w14:textId="77777777" w:rsidR="00610CE4" w:rsidRPr="002E1105" w:rsidRDefault="00000000">
      <w:pPr>
        <w:widowControl w:val="0"/>
        <w:spacing w:before="458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ig problem for mobile HTML sites that are vulnerable </w:t>
      </w:r>
    </w:p>
    <w:p w14:paraId="0144DF41" w14:textId="25FF2657" w:rsidR="00610CE4" w:rsidRPr="002E1105" w:rsidRDefault="00000000">
      <w:pPr>
        <w:widowControl w:val="0"/>
        <w:spacing w:before="363" w:line="219" w:lineRule="auto"/>
        <w:ind w:left="2030" w:right="3049" w:hanging="44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Easy to get vic5ms to click on links due to previously men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oned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factors </w:t>
      </w:r>
    </w:p>
    <w:p w14:paraId="4A357D88" w14:textId="517EEF03" w:rsidR="00610CE4" w:rsidRPr="002E1105" w:rsidRDefault="00000000">
      <w:pPr>
        <w:widowControl w:val="0"/>
        <w:spacing w:before="496" w:line="219" w:lineRule="auto"/>
        <w:ind w:left="2062" w:right="2909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llows 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cker to update a vic5m's inform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(address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mail,  passwor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tc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) on a vulnerabl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011D97BD" w14:textId="77777777" w:rsidR="00610CE4" w:rsidRPr="002E1105" w:rsidRDefault="00000000">
      <w:pPr>
        <w:widowControl w:val="0"/>
        <w:spacing w:before="56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LocaBon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Privacy/Security </w:t>
      </w:r>
    </w:p>
    <w:p w14:paraId="6752D79E" w14:textId="6F04A120" w:rsidR="00610CE4" w:rsidRPr="002E1105" w:rsidRDefault="00000000">
      <w:pPr>
        <w:widowControl w:val="0"/>
        <w:spacing w:before="458" w:line="219" w:lineRule="auto"/>
        <w:ind w:left="2042" w:right="2443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ost mobile users have assumed their lo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l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rivacy was los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s  soo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s they started carrying a mobile device </w:t>
      </w:r>
    </w:p>
    <w:p w14:paraId="7026BDCF" w14:textId="278BFA87" w:rsidR="00610CE4" w:rsidRPr="002E1105" w:rsidRDefault="00000000">
      <w:pPr>
        <w:widowControl w:val="0"/>
        <w:spacing w:before="496" w:line="219" w:lineRule="auto"/>
        <w:ind w:left="2045" w:right="2105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Users willingly give away their loca5on-specific inform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through 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ppli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like Google La5tude, Foursquare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,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etc. </w:t>
      </w:r>
    </w:p>
    <w:p w14:paraId="194CABB5" w14:textId="77777777" w:rsidR="00610CE4" w:rsidRPr="002E1105" w:rsidRDefault="00000000">
      <w:pPr>
        <w:widowControl w:val="0"/>
        <w:spacing w:before="1383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2</w:t>
      </w:r>
    </w:p>
    <w:p w14:paraId="2D63FBD2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op Issues Facing Mobile Devices </w:t>
      </w:r>
    </w:p>
    <w:p w14:paraId="6FC0828D" w14:textId="77777777" w:rsidR="00610CE4" w:rsidRPr="002E1105" w:rsidRDefault="00000000">
      <w:pPr>
        <w:widowControl w:val="0"/>
        <w:spacing w:before="979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Insecure Device Drivers </w:t>
      </w:r>
    </w:p>
    <w:p w14:paraId="475D3E34" w14:textId="082765C3" w:rsidR="00610CE4" w:rsidRPr="002E1105" w:rsidRDefault="00000000">
      <w:pPr>
        <w:widowControl w:val="0"/>
        <w:spacing w:before="458" w:line="219" w:lineRule="auto"/>
        <w:ind w:left="2062" w:right="2488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ost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should not have system access to mobile device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but device drivers need such access </w:t>
      </w:r>
    </w:p>
    <w:p w14:paraId="5F2828C8" w14:textId="5D021E8D" w:rsidR="00610CE4" w:rsidRPr="002E1105" w:rsidRDefault="00000000">
      <w:pPr>
        <w:widowControl w:val="0"/>
        <w:spacing w:before="496" w:line="219" w:lineRule="auto"/>
        <w:ind w:left="2045" w:right="2441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Exposure to 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ers if third-party drivers provide methods to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get  aroun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rotec5on schemes via poten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lly insecure code </w:t>
      </w:r>
    </w:p>
    <w:p w14:paraId="22B15CF8" w14:textId="77777777" w:rsidR="00610CE4" w:rsidRPr="002E1105" w:rsidRDefault="00000000">
      <w:pPr>
        <w:widowControl w:val="0"/>
        <w:spacing w:before="56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MulBfactor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AuthenBcaBon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</w:t>
      </w:r>
    </w:p>
    <w:p w14:paraId="0948678B" w14:textId="46237FC9" w:rsidR="00610CE4" w:rsidRPr="002E1105" w:rsidRDefault="00000000">
      <w:pPr>
        <w:widowControl w:val="0"/>
        <w:spacing w:before="458" w:line="232" w:lineRule="auto"/>
        <w:ind w:left="2042" w:right="2416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oT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mul5factor authen5ca5on schemes (same browser, IP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range,  HTTP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headers) used by mobile web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r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very vulnerable to  spoofing </w:t>
      </w:r>
    </w:p>
    <w:p w14:paraId="39B903FB" w14:textId="35DBC100" w:rsidR="00610CE4" w:rsidRPr="002E1105" w:rsidRDefault="00000000">
      <w:pPr>
        <w:widowControl w:val="0"/>
        <w:spacing w:before="465" w:line="232" w:lineRule="auto"/>
        <w:ind w:left="2045" w:right="2153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ypical to create a device signature using a combin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of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HTTP  header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proper5es of the device's connec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but s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ll 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is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ot good  enough compared to na5ve mobil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</w:p>
    <w:p w14:paraId="09DA8EC7" w14:textId="77777777" w:rsidR="00610CE4" w:rsidRPr="002E1105" w:rsidRDefault="00000000">
      <w:pPr>
        <w:widowControl w:val="0"/>
        <w:spacing w:before="1133" w:line="240" w:lineRule="auto"/>
        <w:ind w:right="277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3</w:t>
      </w:r>
    </w:p>
    <w:p w14:paraId="20A40C8F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5082A07E" w14:textId="77777777" w:rsidR="00610CE4" w:rsidRPr="002E1105" w:rsidRDefault="00000000">
      <w:pPr>
        <w:widowControl w:val="0"/>
        <w:spacing w:before="912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verage TLS/SSL </w:t>
      </w:r>
    </w:p>
    <w:p w14:paraId="3E53D3BF" w14:textId="77777777" w:rsidR="00610CE4" w:rsidRPr="002E1105" w:rsidRDefault="00000000">
      <w:pPr>
        <w:widowControl w:val="0"/>
        <w:spacing w:before="363" w:line="219" w:lineRule="auto"/>
        <w:ind w:left="481" w:right="1852" w:hanging="48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Follow Secur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rogramming  Prac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ces </w:t>
      </w:r>
    </w:p>
    <w:p w14:paraId="30EF154A" w14:textId="77777777" w:rsidR="00610CE4" w:rsidRPr="002E1105" w:rsidRDefault="00000000">
      <w:pPr>
        <w:widowControl w:val="0"/>
        <w:spacing w:before="496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Validate Input </w:t>
      </w:r>
    </w:p>
    <w:p w14:paraId="5F10759F" w14:textId="77777777" w:rsidR="00610CE4" w:rsidRPr="002E1105" w:rsidRDefault="00000000">
      <w:pPr>
        <w:widowControl w:val="0"/>
        <w:spacing w:before="363" w:line="219" w:lineRule="auto"/>
        <w:ind w:right="2460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verage th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ermissions  Model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ed by the OS </w:t>
      </w:r>
    </w:p>
    <w:p w14:paraId="157D4861" w14:textId="77777777" w:rsidR="00610CE4" w:rsidRPr="002E1105" w:rsidRDefault="00000000">
      <w:pPr>
        <w:widowControl w:val="0"/>
        <w:spacing w:before="496" w:line="219" w:lineRule="auto"/>
        <w:ind w:left="444" w:right="1506" w:hanging="44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 the Least Privileg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odel  fo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ystem Access </w:t>
      </w:r>
    </w:p>
    <w:p w14:paraId="024E6F22" w14:textId="77777777" w:rsidR="00610CE4" w:rsidRPr="002E1105" w:rsidRDefault="00000000">
      <w:pPr>
        <w:widowControl w:val="0"/>
        <w:spacing w:before="496" w:line="219" w:lineRule="auto"/>
        <w:ind w:left="481" w:right="2036" w:hanging="48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tore Sensi5ve Informa5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 Properly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160A202E" w14:textId="77777777" w:rsidR="00610CE4" w:rsidRPr="002E1105" w:rsidRDefault="00000000">
      <w:pPr>
        <w:widowControl w:val="0"/>
        <w:spacing w:before="496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ign the Applica5on’s Code </w:t>
      </w:r>
    </w:p>
    <w:p w14:paraId="1D813A5D" w14:textId="77777777" w:rsidR="00610CE4" w:rsidRPr="002E1105" w:rsidRDefault="00000000">
      <w:pPr>
        <w:widowControl w:val="0"/>
        <w:spacing w:line="219" w:lineRule="auto"/>
        <w:ind w:left="440" w:right="1292" w:hanging="44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Figure out a Secure an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trong  Updat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rocess </w:t>
      </w:r>
    </w:p>
    <w:p w14:paraId="01A8CE5E" w14:textId="5C12B36A" w:rsidR="00610CE4" w:rsidRPr="002E1105" w:rsidRDefault="00000000">
      <w:pPr>
        <w:widowControl w:val="0"/>
        <w:spacing w:before="496" w:line="232" w:lineRule="auto"/>
        <w:ind w:left="419" w:right="1769" w:hanging="41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nderstand th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obile  Browser’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ecurity Strengths  and Limit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</w:p>
    <w:p w14:paraId="440191B0" w14:textId="77777777" w:rsidR="00610CE4" w:rsidRPr="002E1105" w:rsidRDefault="00000000">
      <w:pPr>
        <w:widowControl w:val="0"/>
        <w:spacing w:before="465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Zero Out the Non-Threats </w:t>
      </w:r>
    </w:p>
    <w:p w14:paraId="0B3EE6DB" w14:textId="77777777" w:rsidR="00610CE4" w:rsidRPr="002E1105" w:rsidRDefault="00000000">
      <w:pPr>
        <w:widowControl w:val="0"/>
        <w:spacing w:before="363" w:line="219" w:lineRule="auto"/>
        <w:ind w:left="440" w:right="1723" w:hanging="44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r Secure/Intui5v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obile  URLs</w:t>
      </w:r>
      <w:proofErr w:type="gramEnd"/>
    </w:p>
    <w:p w14:paraId="072B1D4E" w14:textId="77777777" w:rsidR="00610CE4" w:rsidRPr="002E1105" w:rsidRDefault="00000000">
      <w:pPr>
        <w:widowControl w:val="0"/>
        <w:spacing w:before="2283" w:line="240" w:lineRule="auto"/>
        <w:ind w:right="25"/>
        <w:jc w:val="right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740" w:bottom="240" w:left="2165" w:header="0" w:footer="720" w:gutter="0"/>
          <w:cols w:num="2" w:space="720" w:equalWidth="0">
            <w:col w:w="8800" w:space="0"/>
            <w:col w:w="8800"/>
          </w:cols>
        </w:sect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5AB48BAE" wp14:editId="5B5F7617">
            <wp:extent cx="4343400" cy="1866900"/>
            <wp:effectExtent l="0" t="0" r="0" b="0"/>
            <wp:docPr id="28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FE03A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2819CEF6" w14:textId="77777777" w:rsidR="00610CE4" w:rsidRPr="002E1105" w:rsidRDefault="00000000">
      <w:pPr>
        <w:widowControl w:val="0"/>
        <w:spacing w:before="979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Leverage TLS/SSL </w:t>
      </w:r>
    </w:p>
    <w:p w14:paraId="01258E8F" w14:textId="77777777" w:rsidR="00610CE4" w:rsidRPr="002E1105" w:rsidRDefault="00000000">
      <w:pPr>
        <w:widowControl w:val="0"/>
        <w:spacing w:before="458" w:line="219" w:lineRule="auto"/>
        <w:ind w:left="2062" w:right="2149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urn on Transport Layer Security (TLS) or Secure Sockets Layer (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SL)  by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default </w:t>
      </w:r>
    </w:p>
    <w:p w14:paraId="18DAB99A" w14:textId="33C3B731" w:rsidR="00610CE4" w:rsidRPr="002E1105" w:rsidRDefault="00000000">
      <w:pPr>
        <w:widowControl w:val="0"/>
        <w:spacing w:before="496" w:line="232" w:lineRule="auto"/>
        <w:ind w:left="2044" w:right="2829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Both confiden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lity and integrity protec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should b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nabled;  many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environments o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n enforce confiden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lity but do not  correctly enforce integrity protec5on </w:t>
      </w:r>
    </w:p>
    <w:p w14:paraId="1A0EFE86" w14:textId="029EEEE0" w:rsidR="00610CE4" w:rsidRPr="002E1105" w:rsidRDefault="00000000">
      <w:pPr>
        <w:widowControl w:val="0"/>
        <w:spacing w:before="53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Follow Secure Programming Prac</w:t>
      </w:r>
      <w:r w:rsidR="002E1105"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ces </w:t>
      </w:r>
    </w:p>
    <w:p w14:paraId="4C4714C9" w14:textId="77777777" w:rsidR="00610CE4" w:rsidRPr="002E1105" w:rsidRDefault="00000000">
      <w:pPr>
        <w:widowControl w:val="0"/>
        <w:spacing w:before="458" w:line="232" w:lineRule="auto"/>
        <w:ind w:left="2044" w:right="1693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ig rush (and a small budget) to get a product out the door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orcing  developer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write code quickly and not make the necessary security  checks and balances </w:t>
      </w:r>
    </w:p>
    <w:p w14:paraId="5DF54AC2" w14:textId="77777777" w:rsidR="00610CE4" w:rsidRPr="002E1105" w:rsidRDefault="00000000">
      <w:pPr>
        <w:widowControl w:val="0"/>
        <w:spacing w:before="465" w:line="219" w:lineRule="auto"/>
        <w:ind w:left="2034" w:right="3958" w:hanging="44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verage the abundance of security frameworks an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oding  guideline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vailable </w:t>
      </w:r>
    </w:p>
    <w:p w14:paraId="2641CDA5" w14:textId="77777777" w:rsidR="00610CE4" w:rsidRPr="002E1105" w:rsidRDefault="00000000">
      <w:pPr>
        <w:widowControl w:val="0"/>
        <w:spacing w:before="1163" w:line="240" w:lineRule="auto"/>
        <w:ind w:right="27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5</w:t>
      </w:r>
    </w:p>
    <w:p w14:paraId="457AEC43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17C69E75" w14:textId="77777777" w:rsidR="00610CE4" w:rsidRPr="002E1105" w:rsidRDefault="00000000">
      <w:pPr>
        <w:widowControl w:val="0"/>
        <w:spacing w:before="979" w:line="240" w:lineRule="auto"/>
        <w:ind w:left="1526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Validate Input </w:t>
      </w:r>
    </w:p>
    <w:p w14:paraId="39B9B95C" w14:textId="796686EF" w:rsidR="00610CE4" w:rsidRPr="002E1105" w:rsidRDefault="00000000">
      <w:pPr>
        <w:widowControl w:val="0"/>
        <w:spacing w:before="458" w:line="219" w:lineRule="auto"/>
        <w:ind w:left="2062" w:right="1809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Valid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g input is imper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ve for both n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ve mobil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and mobile web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</w:p>
    <w:p w14:paraId="2508C382" w14:textId="64DFCA70" w:rsidR="00610CE4" w:rsidRPr="002E1105" w:rsidRDefault="00000000">
      <w:pPr>
        <w:widowControl w:val="0"/>
        <w:spacing w:before="496" w:line="219" w:lineRule="auto"/>
        <w:ind w:left="2042" w:right="2726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bile devices do not have host-based firewalls, IDS, or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virus  so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ar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, so basic sani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z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of input is a must </w:t>
      </w:r>
    </w:p>
    <w:p w14:paraId="5C4117D5" w14:textId="77777777" w:rsidR="00610CE4" w:rsidRPr="002E1105" w:rsidRDefault="00000000">
      <w:pPr>
        <w:widowControl w:val="0"/>
        <w:spacing w:before="174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Leverage the Permissions Model Used by the OS </w:t>
      </w:r>
    </w:p>
    <w:p w14:paraId="483C3CC4" w14:textId="78661E09" w:rsidR="00610CE4" w:rsidRPr="002E1105" w:rsidRDefault="00000000">
      <w:pPr>
        <w:widowControl w:val="0"/>
        <w:spacing w:before="458" w:line="219" w:lineRule="auto"/>
        <w:ind w:left="2045" w:right="3133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ermissions model is fairly strong on the base device, however, 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external SD card may not be as secure </w:t>
      </w:r>
    </w:p>
    <w:p w14:paraId="49F404BE" w14:textId="77777777" w:rsidR="00610CE4" w:rsidRPr="002E1105" w:rsidRDefault="00000000">
      <w:pPr>
        <w:widowControl w:val="0"/>
        <w:spacing w:before="496" w:line="219" w:lineRule="auto"/>
        <w:ind w:left="2062" w:right="1713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isola5on provided by systems like iOS and Androi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hould  b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leveraged </w:t>
      </w:r>
    </w:p>
    <w:p w14:paraId="3166C930" w14:textId="77777777" w:rsidR="00610CE4" w:rsidRPr="002E1105" w:rsidRDefault="00000000">
      <w:pPr>
        <w:widowControl w:val="0"/>
        <w:spacing w:before="1383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6</w:t>
      </w:r>
    </w:p>
    <w:p w14:paraId="4F40F9F3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0AC1AC02" w14:textId="77777777" w:rsidR="00610CE4" w:rsidRPr="002E1105" w:rsidRDefault="00000000">
      <w:pPr>
        <w:widowControl w:val="0"/>
        <w:spacing w:before="979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Use the Least Privilege Model for System Access </w:t>
      </w:r>
    </w:p>
    <w:p w14:paraId="42F07C34" w14:textId="5FA52DB4" w:rsidR="00610CE4" w:rsidRPr="002E1105" w:rsidRDefault="00000000">
      <w:pPr>
        <w:widowControl w:val="0"/>
        <w:spacing w:before="458" w:line="219" w:lineRule="auto"/>
        <w:ind w:left="2028" w:right="2144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least privilege model involves only asking for what is neede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y  th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1ED9A891" w14:textId="3895E5D8" w:rsidR="00610CE4" w:rsidRPr="002E1105" w:rsidRDefault="00000000">
      <w:pPr>
        <w:widowControl w:val="0"/>
        <w:spacing w:before="496" w:line="232" w:lineRule="auto"/>
        <w:ind w:left="2028" w:right="1733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ne should enumerate the least amount of services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ermissions,  file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, and processes th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will need and limit th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only those items </w:t>
      </w:r>
    </w:p>
    <w:p w14:paraId="1F2475B4" w14:textId="218F84C8" w:rsidR="00610CE4" w:rsidRPr="002E1105" w:rsidRDefault="00000000">
      <w:pPr>
        <w:widowControl w:val="0"/>
        <w:spacing w:before="465" w:line="219" w:lineRule="auto"/>
        <w:ind w:left="2044" w:right="2851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he least privilege model ensures th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does no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ffect  other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is run in the safest way possible </w:t>
      </w:r>
    </w:p>
    <w:p w14:paraId="54C4489D" w14:textId="77777777" w:rsidR="00610CE4" w:rsidRPr="002E1105" w:rsidRDefault="00000000">
      <w:pPr>
        <w:widowControl w:val="0"/>
        <w:spacing w:before="563" w:line="240" w:lineRule="auto"/>
        <w:ind w:left="1537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tore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SensiBve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InformaBon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Properly </w:t>
      </w:r>
    </w:p>
    <w:p w14:paraId="0922A128" w14:textId="1BB84D72" w:rsidR="00610CE4" w:rsidRPr="002E1105" w:rsidRDefault="00000000">
      <w:pPr>
        <w:widowControl w:val="0"/>
        <w:spacing w:before="458" w:line="219" w:lineRule="auto"/>
        <w:ind w:left="1585" w:right="2458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Do not store sensi5ve inform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(usernames, passwords, etc.)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n  clea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ext on the device; use na5ve encryp5on schemes instead </w:t>
      </w:r>
    </w:p>
    <w:p w14:paraId="108D2126" w14:textId="77777777" w:rsidR="00610CE4" w:rsidRPr="002E1105" w:rsidRDefault="00000000">
      <w:pPr>
        <w:widowControl w:val="0"/>
        <w:spacing w:before="1863" w:line="240" w:lineRule="auto"/>
        <w:ind w:right="253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7</w:t>
      </w:r>
    </w:p>
    <w:p w14:paraId="113D6954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7BFE69AB" w14:textId="77777777" w:rsidR="00610CE4" w:rsidRPr="002E1105" w:rsidRDefault="00000000">
      <w:pPr>
        <w:widowControl w:val="0"/>
        <w:spacing w:before="979" w:line="240" w:lineRule="auto"/>
        <w:ind w:left="1537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ign the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ApplicaBon’s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Code </w:t>
      </w:r>
    </w:p>
    <w:p w14:paraId="6A28C120" w14:textId="25B9165A" w:rsidR="00610CE4" w:rsidRPr="002E1105" w:rsidRDefault="00000000">
      <w:pPr>
        <w:widowControl w:val="0"/>
        <w:spacing w:before="458" w:line="232" w:lineRule="auto"/>
        <w:ind w:left="2045" w:right="2298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lthough signing the code does not make the code more secure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t  allow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ers to know that an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has followed the prac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ce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required by the device’s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store </w:t>
      </w:r>
    </w:p>
    <w:p w14:paraId="3885DA24" w14:textId="69D41CE7" w:rsidR="00610CE4" w:rsidRPr="002E1105" w:rsidRDefault="00000000">
      <w:pPr>
        <w:widowControl w:val="0"/>
        <w:spacing w:before="465" w:line="232" w:lineRule="auto"/>
        <w:ind w:left="2029" w:right="1827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Unsigned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on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may have a much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-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reduced number of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rivileges  o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e system and will be unable to be widely disturbed through the  various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channels of the devices </w:t>
      </w:r>
    </w:p>
    <w:p w14:paraId="020E780A" w14:textId="5408EA3E" w:rsidR="00610CE4" w:rsidRPr="002E1105" w:rsidRDefault="00000000">
      <w:pPr>
        <w:widowControl w:val="0"/>
        <w:spacing w:before="465" w:line="232" w:lineRule="auto"/>
        <w:ind w:left="2044" w:right="1928" w:hanging="458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Depending on whether or not th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is signed, or wha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ype  of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cer5ficate is used, th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will be given different privileges  on the OS </w:t>
      </w:r>
    </w:p>
    <w:p w14:paraId="001FCCC3" w14:textId="77777777" w:rsidR="00610CE4" w:rsidRPr="002E1105" w:rsidRDefault="00000000">
      <w:pPr>
        <w:widowControl w:val="0"/>
        <w:spacing w:before="3493" w:line="240" w:lineRule="auto"/>
        <w:ind w:right="26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8</w:t>
      </w:r>
    </w:p>
    <w:p w14:paraId="5EFF0000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77AFE272" w14:textId="77777777" w:rsidR="00610CE4" w:rsidRPr="002E1105" w:rsidRDefault="00000000">
      <w:pPr>
        <w:widowControl w:val="0"/>
        <w:spacing w:before="979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Figure Out a Secure and Strong Update Process </w:t>
      </w:r>
    </w:p>
    <w:p w14:paraId="318F3949" w14:textId="428F585B" w:rsidR="00610CE4" w:rsidRPr="002E1105" w:rsidRDefault="00000000">
      <w:pPr>
        <w:widowControl w:val="0"/>
        <w:spacing w:before="458" w:line="232" w:lineRule="auto"/>
        <w:ind w:left="2028" w:right="2159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uch like in the desktop world, an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that is no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ully  patche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is a big problem for the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, the underlying OS, and  the user </w:t>
      </w:r>
    </w:p>
    <w:p w14:paraId="5E956163" w14:textId="220D9DF8" w:rsidR="00610CE4" w:rsidRPr="002E1105" w:rsidRDefault="00000000">
      <w:pPr>
        <w:widowControl w:val="0"/>
        <w:spacing w:before="465" w:line="232" w:lineRule="auto"/>
        <w:ind w:left="2045" w:right="3326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 secure update process needs to be figured out where an 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ppli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can be updated quickly, easily, and without a lo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f  bandwidth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23C5F1D3" w14:textId="51732C05" w:rsidR="00610CE4" w:rsidRPr="002E1105" w:rsidRDefault="00000000">
      <w:pPr>
        <w:widowControl w:val="0"/>
        <w:spacing w:before="533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Understand the Mobile Browser’s Security Strengths and </w:t>
      </w:r>
      <w:r w:rsidR="002E1105"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limitati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ons </w:t>
      </w:r>
    </w:p>
    <w:p w14:paraId="7BDB03D7" w14:textId="4196ACA3" w:rsidR="00610CE4" w:rsidRPr="002E1105" w:rsidRDefault="00000000">
      <w:pPr>
        <w:widowControl w:val="0"/>
        <w:spacing w:before="458" w:line="219" w:lineRule="auto"/>
        <w:ind w:left="2062" w:right="2218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Understand the limit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of cookies, caching pages locally to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e  pag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the Remember Password check boxes, and cached creden5als </w:t>
      </w:r>
    </w:p>
    <w:p w14:paraId="1C2F474B" w14:textId="0EE0139C" w:rsidR="00610CE4" w:rsidRPr="002E1105" w:rsidRDefault="00000000">
      <w:pPr>
        <w:widowControl w:val="0"/>
        <w:spacing w:before="496" w:line="219" w:lineRule="auto"/>
        <w:ind w:left="2062" w:right="2543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o not treat the mobile browser as you would treat a regular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eb  browse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n a desktop oper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ng system </w:t>
      </w:r>
    </w:p>
    <w:p w14:paraId="5CCEC935" w14:textId="77777777" w:rsidR="00610CE4" w:rsidRPr="002E1105" w:rsidRDefault="00000000">
      <w:pPr>
        <w:widowControl w:val="0"/>
        <w:spacing w:before="1163" w:line="240" w:lineRule="auto"/>
        <w:ind w:right="264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19</w:t>
      </w:r>
    </w:p>
    <w:p w14:paraId="0409E29B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0A46FA73" w14:textId="77777777" w:rsidR="00610CE4" w:rsidRPr="002E1105" w:rsidRDefault="00000000">
      <w:pPr>
        <w:widowControl w:val="0"/>
        <w:spacing w:before="979" w:line="240" w:lineRule="auto"/>
        <w:ind w:left="1533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Zero Out the Non-Threats </w:t>
      </w:r>
    </w:p>
    <w:p w14:paraId="6002D2B6" w14:textId="35B8DF4C" w:rsidR="00610CE4" w:rsidRPr="002E1105" w:rsidRDefault="00000000">
      <w:pPr>
        <w:widowControl w:val="0"/>
        <w:spacing w:before="458" w:line="232" w:lineRule="auto"/>
        <w:ind w:left="2029" w:right="2003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lthough the threats to mobile devices and their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re  very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real, it is important to understand which one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'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s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aKer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a given 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ppli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675A6E26" w14:textId="77777777" w:rsidR="00610CE4" w:rsidRPr="002E1105" w:rsidRDefault="00000000">
      <w:pPr>
        <w:widowControl w:val="0"/>
        <w:spacing w:before="465" w:line="232" w:lineRule="auto"/>
        <w:ind w:left="2044" w:right="2476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best way to start this process is to enumerate the threat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at  ar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real, design mi5ga5on strategies around them, and note the  others as accepted risks ("threat model") </w:t>
      </w:r>
    </w:p>
    <w:p w14:paraId="1340A670" w14:textId="78968E3A" w:rsidR="00610CE4" w:rsidRPr="002E1105" w:rsidRDefault="00000000">
      <w:pPr>
        <w:widowControl w:val="0"/>
        <w:spacing w:before="465" w:line="232" w:lineRule="auto"/>
        <w:ind w:left="2028" w:right="2169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hreat model should allow applica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developers to understan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ll  th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reats to the system and enable them to take ac</w:t>
      </w:r>
      <w:r w:rsidR="002E1105"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o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ose that are too risky to accept </w:t>
      </w:r>
    </w:p>
    <w:p w14:paraId="323DC91E" w14:textId="77777777" w:rsidR="00610CE4" w:rsidRPr="002E1105" w:rsidRDefault="00000000">
      <w:pPr>
        <w:widowControl w:val="0"/>
        <w:spacing w:before="3493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0</w:t>
      </w:r>
    </w:p>
    <w:p w14:paraId="075940BE" w14:textId="77777777" w:rsidR="00610CE4" w:rsidRPr="002E1105" w:rsidRDefault="00000000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OWASP Mobile Threat Model </w:t>
      </w:r>
    </w:p>
    <w:p w14:paraId="06157F63" w14:textId="77777777" w:rsidR="00610CE4" w:rsidRPr="002E1105" w:rsidRDefault="00000000">
      <w:pPr>
        <w:widowControl w:val="0"/>
        <w:spacing w:before="1099" w:line="209" w:lineRule="auto"/>
        <w:ind w:left="19082" w:right="321" w:hanging="19082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mbria" w:hAnsi="Times New Roman" w:cs="Times New Roman"/>
          <w:b/>
          <w:noProof/>
          <w:color w:val="000000"/>
          <w:sz w:val="48"/>
          <w:szCs w:val="48"/>
        </w:rPr>
        <w:drawing>
          <wp:inline distT="19050" distB="19050" distL="19050" distR="19050" wp14:anchorId="78422F10" wp14:editId="1E14696F">
            <wp:extent cx="12280900" cy="7112635"/>
            <wp:effectExtent l="0" t="0" r="0" b="0"/>
            <wp:docPr id="22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280900" cy="7112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1</w:t>
      </w:r>
    </w:p>
    <w:p w14:paraId="01C49B96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OWASP Mobile Threat Model </w:t>
      </w:r>
    </w:p>
    <w:p w14:paraId="6E9179D2" w14:textId="77777777" w:rsidR="00610CE4" w:rsidRPr="002E1105" w:rsidRDefault="00000000">
      <w:pPr>
        <w:widowControl w:val="0"/>
        <w:spacing w:before="959" w:line="215" w:lineRule="auto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mbria" w:hAnsi="Times New Roman" w:cs="Times New Roman"/>
          <w:b/>
          <w:noProof/>
          <w:color w:val="000000"/>
          <w:sz w:val="48"/>
          <w:szCs w:val="48"/>
        </w:rPr>
        <w:drawing>
          <wp:inline distT="19050" distB="19050" distL="19050" distR="19050" wp14:anchorId="101D7B1A" wp14:editId="56085BA0">
            <wp:extent cx="11887200" cy="7010400"/>
            <wp:effectExtent l="0" t="0" r="0" b="0"/>
            <wp:docPr id="21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3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87201" cy="701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2</w:t>
      </w:r>
    </w:p>
    <w:p w14:paraId="5DFB4D33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ips for Secure Mobile Application Development </w:t>
      </w:r>
    </w:p>
    <w:p w14:paraId="0CCD7B44" w14:textId="77777777" w:rsidR="00610CE4" w:rsidRPr="002E1105" w:rsidRDefault="00000000">
      <w:pPr>
        <w:widowControl w:val="0"/>
        <w:spacing w:before="979" w:line="240" w:lineRule="auto"/>
        <w:ind w:left="155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Use Secure/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IntuiBve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Mobile URLs </w:t>
      </w:r>
    </w:p>
    <w:p w14:paraId="41FE9C18" w14:textId="669721D6" w:rsidR="00610CE4" w:rsidRPr="002E1105" w:rsidRDefault="00000000">
      <w:pPr>
        <w:widowControl w:val="0"/>
        <w:spacing w:before="458" w:line="219" w:lineRule="auto"/>
        <w:ind w:left="2046" w:right="1773" w:hanging="46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ome organiz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use third-par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host their mobile site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hose  domai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will be different from the organiz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5FB72DFE" w14:textId="66959431" w:rsidR="00610CE4" w:rsidRPr="002E1105" w:rsidRDefault="00000000">
      <w:pPr>
        <w:widowControl w:val="0"/>
        <w:spacing w:before="496" w:line="219" w:lineRule="auto"/>
        <w:ind w:left="2062" w:right="1972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any organiz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have mobile-op5mized sites separate from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eir  regula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websites but it is important to keep the URLs intui5ve </w:t>
      </w:r>
    </w:p>
    <w:p w14:paraId="116C4AFC" w14:textId="1C75B668" w:rsidR="00610CE4" w:rsidRPr="002E1105" w:rsidRDefault="00000000">
      <w:pPr>
        <w:widowControl w:val="0"/>
        <w:spacing w:before="1023" w:line="240" w:lineRule="auto"/>
        <w:ind w:left="197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Intui</w:t>
      </w:r>
      <w:r w:rsid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ve </w:t>
      </w:r>
    </w:p>
    <w:p w14:paraId="028553A2" w14:textId="77777777" w:rsidR="00610CE4" w:rsidRPr="002E1105" w:rsidRDefault="00000000">
      <w:pPr>
        <w:widowControl w:val="0"/>
        <w:spacing w:before="458" w:line="240" w:lineRule="auto"/>
        <w:ind w:left="200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.isecpartners.com </w:t>
      </w:r>
    </w:p>
    <w:p w14:paraId="4FE6162A" w14:textId="28D5FB7B" w:rsidR="00610CE4" w:rsidRPr="002E1105" w:rsidRDefault="00000000">
      <w:pPr>
        <w:widowControl w:val="0"/>
        <w:spacing w:before="750" w:line="240" w:lineRule="auto"/>
        <w:ind w:left="1978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Not So Intui</w:t>
      </w:r>
      <w:r w:rsid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ve </w:t>
      </w:r>
    </w:p>
    <w:p w14:paraId="48ED1876" w14:textId="77777777" w:rsidR="00610CE4" w:rsidRPr="002E1105" w:rsidRDefault="00000000">
      <w:pPr>
        <w:widowControl w:val="0"/>
        <w:spacing w:before="458" w:line="240" w:lineRule="auto"/>
        <w:ind w:left="200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isecpartners.mobi </w:t>
      </w:r>
    </w:p>
    <w:p w14:paraId="4AD0311F" w14:textId="77777777" w:rsidR="00610CE4" w:rsidRPr="002E1105" w:rsidRDefault="00000000">
      <w:pPr>
        <w:widowControl w:val="0"/>
        <w:spacing w:before="363" w:line="240" w:lineRule="auto"/>
        <w:ind w:left="200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isecpartners.mobilevendor.com</w:t>
      </w:r>
    </w:p>
    <w:p w14:paraId="2FF94C54" w14:textId="77777777" w:rsidR="00610CE4" w:rsidRPr="002E1105" w:rsidRDefault="00000000">
      <w:pPr>
        <w:widowControl w:val="0"/>
        <w:spacing w:before="690" w:line="240" w:lineRule="auto"/>
        <w:ind w:right="277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23 </w:t>
      </w:r>
    </w:p>
    <w:p w14:paraId="09F1F2BC" w14:textId="77777777" w:rsidR="00610CE4" w:rsidRPr="002E1105" w:rsidRDefault="00000000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Apple iPhone </w:t>
      </w:r>
    </w:p>
    <w:p w14:paraId="21F9BCF6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evelopment 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55168" behindDoc="0" locked="0" layoutInCell="1" allowOverlap="1" wp14:anchorId="19AFF865" wp14:editId="0ED90A6B">
            <wp:simplePos x="0" y="0"/>
            <wp:positionH relativeFrom="column">
              <wp:posOffset>6682740</wp:posOffset>
            </wp:positionH>
            <wp:positionV relativeFrom="paragraph">
              <wp:posOffset>-140970</wp:posOffset>
            </wp:positionV>
            <wp:extent cx="3810000" cy="4584700"/>
            <wp:effectExtent l="0" t="0" r="0" b="0"/>
            <wp:wrapSquare wrapText="left"/>
            <wp:docPr id="26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4584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D2F8B8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ecurity Tes5ng </w:t>
      </w:r>
    </w:p>
    <w:p w14:paraId="2C9C6C08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Format </w:t>
      </w:r>
    </w:p>
    <w:p w14:paraId="07E949CC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ermissions and User Controls </w:t>
      </w:r>
    </w:p>
    <w:p w14:paraId="1BC0D740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ocal Data Storage </w:t>
      </w:r>
    </w:p>
    <w:p w14:paraId="500E784F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Networking </w:t>
      </w:r>
    </w:p>
    <w:p w14:paraId="562A422B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Push No5fica5ons, Copy/Paste, and Other IPC</w:t>
      </w:r>
    </w:p>
    <w:p w14:paraId="2E3952CC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Development </w:t>
      </w:r>
    </w:p>
    <w:p w14:paraId="682A3A84" w14:textId="77777777" w:rsidR="00610CE4" w:rsidRPr="002E1105" w:rsidRDefault="00000000">
      <w:pPr>
        <w:widowControl w:val="0"/>
        <w:spacing w:before="912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erformed with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Xcode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the iPhone SDK </w:t>
      </w:r>
    </w:p>
    <w:p w14:paraId="3713D510" w14:textId="77777777" w:rsidR="00610CE4" w:rsidRPr="002E1105" w:rsidRDefault="00000000">
      <w:pPr>
        <w:widowControl w:val="0"/>
        <w:spacing w:before="363" w:line="337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an be run either within the emulator or on a physical device • Debugging is done within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Xcode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ia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gdb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0EE18B00" w14:textId="77777777" w:rsidR="00610CE4" w:rsidRPr="002E1105" w:rsidRDefault="00000000">
      <w:pPr>
        <w:widowControl w:val="0"/>
        <w:spacing w:before="80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bjec5ve-C code can be decompiled fairly easily using standard O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X  develope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ols </w:t>
      </w:r>
    </w:p>
    <w:p w14:paraId="7D9E3DB6" w14:textId="77777777" w:rsidR="00610CE4" w:rsidRPr="002E1105" w:rsidRDefault="00000000">
      <w:pPr>
        <w:widowControl w:val="0"/>
        <w:spacing w:before="496" w:line="1864" w:lineRule="auto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It is 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not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possible to prevent reverse-engineering of the code </w:t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5</w:t>
      </w:r>
    </w:p>
    <w:p w14:paraId="3AB27098" w14:textId="77777777" w:rsidR="00610CE4" w:rsidRPr="002E1105" w:rsidRDefault="00000000">
      <w:pPr>
        <w:widowControl w:val="0"/>
        <w:spacing w:line="240" w:lineRule="auto"/>
        <w:ind w:left="1529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Security Testing </w:t>
      </w:r>
    </w:p>
    <w:p w14:paraId="6A964C43" w14:textId="77777777" w:rsidR="00610CE4" w:rsidRPr="002E1105" w:rsidRDefault="00000000">
      <w:pPr>
        <w:widowControl w:val="0"/>
        <w:spacing w:before="912" w:line="219" w:lineRule="auto"/>
        <w:ind w:left="2062" w:right="2433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reat of classic C exploits is reduced, but not eliminated, by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using  high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-level Objec5ve-C APIs </w:t>
      </w:r>
    </w:p>
    <w:p w14:paraId="22F88666" w14:textId="77777777" w:rsidR="00610CE4" w:rsidRPr="002E1105" w:rsidRDefault="00000000">
      <w:pPr>
        <w:widowControl w:val="0"/>
        <w:spacing w:before="496" w:line="232" w:lineRule="auto"/>
        <w:ind w:left="2044" w:right="2209" w:hanging="458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o avoid buffer overflows, avoid manual memory managemen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d  us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Cocoa objects such as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SString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for string manipula5on (Integer  overflows s5ll possible even when using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SInteger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) </w:t>
      </w:r>
    </w:p>
    <w:p w14:paraId="3348CBA6" w14:textId="46EC6C13" w:rsidR="00610CE4" w:rsidRPr="002E1105" w:rsidRDefault="00000000">
      <w:pPr>
        <w:widowControl w:val="0"/>
        <w:spacing w:before="465" w:line="219" w:lineRule="auto"/>
        <w:ind w:left="2045" w:right="1957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ouble-frees, where a segment of memory is already freed from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use  an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mpt is made to deallocate it again,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i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 problem </w:t>
      </w:r>
    </w:p>
    <w:p w14:paraId="0AB97BEB" w14:textId="45FBAAF1" w:rsidR="00610CE4" w:rsidRPr="002E1105" w:rsidRDefault="00000000">
      <w:pPr>
        <w:widowControl w:val="0"/>
        <w:spacing w:before="496" w:line="232" w:lineRule="auto"/>
        <w:ind w:left="2029" w:right="1941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st commercial sta5c analysis tools haven’t matured to detect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Objective-C-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pecific flaws, but simple free tools can be used to fi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d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  API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buses </w:t>
      </w:r>
    </w:p>
    <w:p w14:paraId="08D3AD55" w14:textId="77777777" w:rsidR="00610CE4" w:rsidRPr="002E1105" w:rsidRDefault="00000000">
      <w:pPr>
        <w:widowControl w:val="0"/>
        <w:spacing w:before="3493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6</w:t>
      </w:r>
    </w:p>
    <w:p w14:paraId="3BAD49E1" w14:textId="77777777" w:rsidR="00610CE4" w:rsidRPr="002E1105" w:rsidRDefault="00000000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Application Format </w:t>
      </w:r>
    </w:p>
    <w:p w14:paraId="01F818D4" w14:textId="0A4A0EB7" w:rsidR="00610CE4" w:rsidRPr="002E1105" w:rsidRDefault="00000000">
      <w:pPr>
        <w:widowControl w:val="0"/>
        <w:spacing w:before="912" w:line="219" w:lineRule="auto"/>
        <w:ind w:left="2044" w:right="2188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are compiled via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Xcode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ing the GNU GCC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ompiler,  cros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-compiled for the ARM processor and local machine (emulator) </w:t>
      </w:r>
    </w:p>
    <w:p w14:paraId="25DD398F" w14:textId="568832A8" w:rsidR="00610CE4" w:rsidRPr="002E1105" w:rsidRDefault="00000000">
      <w:pPr>
        <w:widowControl w:val="0"/>
        <w:spacing w:before="496" w:line="232" w:lineRule="auto"/>
        <w:ind w:left="2028" w:right="2139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Each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bundle includes a unique ID, a list of 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lements and preferences, a code signature, any required media assets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d  th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executable itself </w:t>
      </w:r>
    </w:p>
    <w:p w14:paraId="32F5F3CD" w14:textId="3FC015E6" w:rsidR="00610CE4" w:rsidRPr="002E1105" w:rsidRDefault="00000000">
      <w:pPr>
        <w:widowControl w:val="0"/>
        <w:spacing w:before="465" w:line="232" w:lineRule="auto"/>
        <w:ind w:left="2039" w:right="2056" w:hanging="45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ll iPhon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have to be distributed through the “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pp  Stor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” which h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be approved by Apple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befor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distribu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and  can be revoked any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e at Apple’s discre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2096C994" w14:textId="007A17E7" w:rsidR="00610CE4" w:rsidRPr="002E1105" w:rsidRDefault="00000000">
      <w:pPr>
        <w:widowControl w:val="0"/>
        <w:spacing w:before="465" w:line="219" w:lineRule="auto"/>
        <w:ind w:left="2044" w:right="1960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ll iPhon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have to be signed by a valid code-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igning  cer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icat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; requires membership with the iPhone Developer Program </w:t>
      </w:r>
    </w:p>
    <w:p w14:paraId="53BFFEE4" w14:textId="423E7FE2" w:rsidR="00610CE4" w:rsidRPr="002E1105" w:rsidRDefault="00000000">
      <w:pPr>
        <w:widowControl w:val="0"/>
        <w:spacing w:before="496" w:line="219" w:lineRule="auto"/>
        <w:ind w:left="2062" w:right="2247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n “jailbroken” iPhones, using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ydia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Installer are the two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ost  popula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ways to install unauthorized third-party so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f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ware </w:t>
      </w:r>
    </w:p>
    <w:p w14:paraId="07A25FA7" w14:textId="77777777" w:rsidR="00610CE4" w:rsidRPr="002E1105" w:rsidRDefault="00000000">
      <w:pPr>
        <w:widowControl w:val="0"/>
        <w:spacing w:before="1643" w:line="240" w:lineRule="auto"/>
        <w:ind w:right="253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7</w:t>
      </w:r>
    </w:p>
    <w:p w14:paraId="7B3C2F94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Permissions and User Controls </w:t>
      </w:r>
    </w:p>
    <w:p w14:paraId="4EFA3D85" w14:textId="2CA668B7" w:rsidR="00610CE4" w:rsidRPr="002E1105" w:rsidRDefault="00000000">
      <w:pPr>
        <w:widowControl w:val="0"/>
        <w:spacing w:before="912" w:line="219" w:lineRule="auto"/>
        <w:ind w:left="2062" w:right="2111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e uses “Mandatory Access Control” (MAC) as its mechanism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or  restric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5ng the capabil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s of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</w:p>
    <w:p w14:paraId="711701C9" w14:textId="713E379C" w:rsidR="00610CE4" w:rsidRPr="002E1105" w:rsidRDefault="00000000">
      <w:pPr>
        <w:widowControl w:val="0"/>
        <w:spacing w:before="496" w:line="232" w:lineRule="auto"/>
        <w:ind w:left="2028" w:right="2228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iPhone OS and OS X permission system (“sandboxing”) i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ased  o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e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rustedBSD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framework which allows for wr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g policy files  that describe what permissions an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should have </w:t>
      </w:r>
    </w:p>
    <w:p w14:paraId="1AAC807F" w14:textId="1032AAFD" w:rsidR="00610CE4" w:rsidRPr="002E1105" w:rsidRDefault="00000000">
      <w:pPr>
        <w:widowControl w:val="0"/>
        <w:spacing w:before="465" w:line="232" w:lineRule="auto"/>
        <w:ind w:left="2045" w:right="1871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Each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is installed into its directory (GUID); they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re  allowe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limited read access to some system areas but not allowed to  read/write directories belonging to other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</w:p>
    <w:p w14:paraId="66CA4101" w14:textId="77777777" w:rsidR="00610CE4" w:rsidRPr="002E1105" w:rsidRDefault="00000000">
      <w:pPr>
        <w:widowControl w:val="0"/>
        <w:spacing w:before="465" w:line="219" w:lineRule="auto"/>
        <w:ind w:left="1585" w:right="3341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oth the heap and stack are non-executable by default;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ewer  version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upport ASLR (Address Space Layout Randomiza5on) </w:t>
      </w:r>
    </w:p>
    <w:p w14:paraId="782CBE64" w14:textId="77777777" w:rsidR="00610CE4" w:rsidRPr="002E1105" w:rsidRDefault="00000000">
      <w:pPr>
        <w:widowControl w:val="0"/>
        <w:spacing w:before="496" w:line="219" w:lineRule="auto"/>
        <w:ind w:left="2034" w:right="2243" w:hanging="44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ermissions gran5ng for specific func5onality (loca5on, contacts)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s  grante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ia popups to the user at the 5me of API use </w:t>
      </w:r>
    </w:p>
    <w:p w14:paraId="67910C45" w14:textId="77777777" w:rsidR="00610CE4" w:rsidRPr="002E1105" w:rsidRDefault="00000000">
      <w:pPr>
        <w:widowControl w:val="0"/>
        <w:spacing w:before="1643" w:line="240" w:lineRule="auto"/>
        <w:ind w:right="26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8</w:t>
      </w:r>
    </w:p>
    <w:p w14:paraId="42909C57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Local Data Storage </w:t>
      </w:r>
    </w:p>
    <w:p w14:paraId="40CA9750" w14:textId="21202DC6" w:rsidR="00610CE4" w:rsidRPr="002E1105" w:rsidRDefault="00000000">
      <w:pPr>
        <w:widowControl w:val="0"/>
        <w:spacing w:before="912" w:line="238" w:lineRule="auto"/>
        <w:ind w:left="2056" w:right="2035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QLite Storage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is is a popular way to persist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data but is subject to injec5on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ck like any type of SQL database.   Parameterized queries should be used to ensure third-party SQL is not accidentally executed by th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. </w:t>
      </w:r>
    </w:p>
    <w:p w14:paraId="371BAC82" w14:textId="5321CAAB" w:rsidR="00610CE4" w:rsidRPr="002E1105" w:rsidRDefault="00000000">
      <w:pPr>
        <w:widowControl w:val="0"/>
        <w:spacing w:before="455" w:line="240" w:lineRule="auto"/>
        <w:ind w:left="2030" w:right="2099" w:hanging="44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Keychain Storage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iPhone includes the Keychain mechanism from OS X (with some differences) to store creden5als and other data.  The API is simpler compared to the Cocoa API and all the data is stored in a dic5onary of key/value pairs.  It is to be note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at  Keychai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PIs only work on a physical device. </w:t>
      </w:r>
    </w:p>
    <w:p w14:paraId="3BB5C5E7" w14:textId="099FBD11" w:rsidR="00610CE4" w:rsidRPr="002E1105" w:rsidRDefault="00000000">
      <w:pPr>
        <w:widowControl w:val="0"/>
        <w:spacing w:before="450" w:line="219" w:lineRule="auto"/>
        <w:ind w:left="2042" w:right="1852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hared Keychain Storage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iOS 3.0 introduced this ability allowing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or  separat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to share data by defining add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al  </w:t>
      </w:r>
    </w:p>
    <w:p w14:paraId="4775FE1E" w14:textId="3B340F8C" w:rsidR="00610CE4" w:rsidRPr="002E1105" w:rsidRDefault="00000000">
      <w:pPr>
        <w:widowControl w:val="0"/>
        <w:spacing w:before="83" w:line="249" w:lineRule="auto"/>
        <w:ind w:left="2045" w:right="2785" w:firstLine="1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“en5tlements”.  The developer has to explicitly specify this when adding the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ribute and also define the 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lement. </w:t>
      </w:r>
    </w:p>
    <w:p w14:paraId="14A29E84" w14:textId="77777777" w:rsidR="00610CE4" w:rsidRPr="002E1105" w:rsidRDefault="00000000">
      <w:pPr>
        <w:widowControl w:val="0"/>
        <w:spacing w:before="1843" w:line="240" w:lineRule="auto"/>
        <w:ind w:right="264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29</w:t>
      </w:r>
    </w:p>
    <w:p w14:paraId="3DA7EAB8" w14:textId="77777777" w:rsidR="00610CE4" w:rsidRPr="002E1105" w:rsidRDefault="00000000">
      <w:pPr>
        <w:widowControl w:val="0"/>
        <w:spacing w:line="240" w:lineRule="auto"/>
        <w:ind w:left="1532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Networking </w:t>
      </w:r>
    </w:p>
    <w:p w14:paraId="6DE47A98" w14:textId="70103652" w:rsidR="00610CE4" w:rsidRPr="002E1105" w:rsidRDefault="00000000">
      <w:pPr>
        <w:widowControl w:val="0"/>
        <w:spacing w:before="912" w:line="240" w:lineRule="auto"/>
        <w:ind w:left="2044" w:right="1673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URL Loading API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Supports HTTP, HTTPS, FTP, and file resource types using the NSURLConnec5on and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SURLDownload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PIs with a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SURL  object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s the input.  It is to be noted that HTTP and HTTPS request results are cached on the device by default and all cookies stored are accessible by any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that uses the URL loading system. </w:t>
      </w:r>
    </w:p>
    <w:p w14:paraId="71400CAE" w14:textId="048E93CC" w:rsidR="00610CE4" w:rsidRPr="002E1105" w:rsidRDefault="00000000">
      <w:pPr>
        <w:widowControl w:val="0"/>
        <w:spacing w:before="450" w:line="232" w:lineRule="auto"/>
        <w:ind w:left="2028" w:right="2136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NSStreams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Useful when using network sockets for protocols other than those handled by the URL loading system, or in places where you need more control over how connec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behave. </w:t>
      </w:r>
    </w:p>
    <w:p w14:paraId="41336BF8" w14:textId="22FEDF2E" w:rsidR="00610CE4" w:rsidRPr="002E1105" w:rsidRDefault="00000000">
      <w:pPr>
        <w:widowControl w:val="0"/>
        <w:spacing w:before="465" w:line="242" w:lineRule="auto"/>
        <w:ind w:left="2028" w:right="1974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Peer to Peer (P2P)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OS 3.0 introduced this ability to do P2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  networking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between devices via Bluetooth.  Opportuni5es for data the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re increased since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game and non-gam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use it for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collabor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and data exchange.  Also, because data can pot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all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be streamed to the device by a malicious program or user, it is another untrusted input to be dealt with. </w:t>
      </w:r>
    </w:p>
    <w:p w14:paraId="6CC1CD33" w14:textId="77777777" w:rsidR="00610CE4" w:rsidRPr="002E1105" w:rsidRDefault="00000000">
      <w:pPr>
        <w:widowControl w:val="0"/>
        <w:spacing w:before="1155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0</w:t>
      </w:r>
    </w:p>
    <w:p w14:paraId="61EA2200" w14:textId="62A72DE5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>Push Noti</w:t>
      </w:r>
      <w:r w:rsid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>f</w:t>
      </w: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ications, Copy/Paste, and Other IPC </w:t>
      </w:r>
    </w:p>
    <w:p w14:paraId="6E27393B" w14:textId="036044DB" w:rsidR="00610CE4" w:rsidRPr="002E1105" w:rsidRDefault="00000000">
      <w:pPr>
        <w:widowControl w:val="0"/>
        <w:spacing w:before="912" w:line="242" w:lineRule="auto"/>
        <w:ind w:left="2037" w:right="2212" w:hanging="45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Push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NoBficaBons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iOS 3.0 introduced this ability allowing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appli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to provide users with no5fica5ons when they are not running.  The device and push service pl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f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rm perform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utual  ce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ficate authen5ca5on.  No5fica5on types can include popup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r  upda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ng the badge.  It should be noted that push no5fica5ons are 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not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guaranteed to be delivered. </w:t>
      </w:r>
    </w:p>
    <w:p w14:paraId="71CB8777" w14:textId="125436E6" w:rsidR="00610CE4" w:rsidRPr="002E1105" w:rsidRDefault="00000000">
      <w:pPr>
        <w:widowControl w:val="0"/>
        <w:spacing w:before="447" w:line="242" w:lineRule="auto"/>
        <w:ind w:left="2042" w:right="2103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UIPasteboard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Similar to OS X, this can be implemented to handle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opying and pas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g of objects within an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or to handle data to share among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.  Copied and pasted data is stored in item groupings with various representa5ons.  Any inform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on shared pasteboards should be considered untrusted and pot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lly malicious and needs to be sani5zed before use. </w:t>
      </w:r>
    </w:p>
    <w:p w14:paraId="2818C3F6" w14:textId="77777777" w:rsidR="00610CE4" w:rsidRPr="002E1105" w:rsidRDefault="00000000">
      <w:pPr>
        <w:widowControl w:val="0"/>
        <w:spacing w:before="3035" w:line="240" w:lineRule="auto"/>
        <w:ind w:right="32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1</w:t>
      </w:r>
    </w:p>
    <w:p w14:paraId="59228537" w14:textId="77777777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Google Android </w:t>
      </w:r>
    </w:p>
    <w:p w14:paraId="1C5D6873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evelopment 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56192" behindDoc="0" locked="0" layoutInCell="1" allowOverlap="1" wp14:anchorId="3771688A" wp14:editId="14C43C6B">
            <wp:simplePos x="0" y="0"/>
            <wp:positionH relativeFrom="column">
              <wp:posOffset>5425440</wp:posOffset>
            </wp:positionH>
            <wp:positionV relativeFrom="paragraph">
              <wp:posOffset>379095</wp:posOffset>
            </wp:positionV>
            <wp:extent cx="6070600" cy="4559300"/>
            <wp:effectExtent l="0" t="0" r="0" b="0"/>
            <wp:wrapSquare wrapText="left"/>
            <wp:docPr id="24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8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4559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7CB29C" w14:textId="53E59CB8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Pl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f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rm Security Architecture </w:t>
      </w:r>
    </w:p>
    <w:p w14:paraId="38DCD24E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ecurity Model </w:t>
      </w:r>
    </w:p>
    <w:p w14:paraId="0A7CC6B1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ermissions </w:t>
      </w:r>
    </w:p>
    <w:p w14:paraId="6FDF2B4C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ecurable IPC Mechanisms </w:t>
      </w:r>
    </w:p>
    <w:p w14:paraId="5F8CE8E3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Signing </w:t>
      </w:r>
    </w:p>
    <w:p w14:paraId="3BCF240E" w14:textId="77777777" w:rsidR="00610CE4" w:rsidRPr="002E1105" w:rsidRDefault="00000000">
      <w:pPr>
        <w:widowControl w:val="0"/>
        <w:spacing w:before="363" w:line="337" w:lineRule="auto"/>
        <w:ind w:left="1585" w:right="7095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emory Management Security Enhancements • Files, Preferences, and Mass Storage</w:t>
      </w:r>
    </w:p>
    <w:p w14:paraId="14A713E4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Development </w:t>
      </w:r>
    </w:p>
    <w:p w14:paraId="68B2CD65" w14:textId="5C0B4342" w:rsidR="00610CE4" w:rsidRPr="002E1105" w:rsidRDefault="00000000">
      <w:pPr>
        <w:widowControl w:val="0"/>
        <w:spacing w:before="912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DK provides free tools for building and debugging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,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suppor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ng developers on Linux, Windows, and OS X </w:t>
      </w:r>
    </w:p>
    <w:p w14:paraId="2E7E850B" w14:textId="3720132B" w:rsidR="00610CE4" w:rsidRPr="002E1105" w:rsidRDefault="00000000">
      <w:pPr>
        <w:widowControl w:val="0"/>
        <w:spacing w:before="496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DK provides an emulator that emulates ARM-based device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lso  alternat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irtual hardware configura5ons </w:t>
      </w:r>
    </w:p>
    <w:p w14:paraId="46C2B94F" w14:textId="77777777" w:rsidR="00610CE4" w:rsidRPr="002E1105" w:rsidRDefault="00000000">
      <w:pPr>
        <w:widowControl w:val="0"/>
        <w:spacing w:before="496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ebugging support is built into Android and working with a devic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r  with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e emulator is mostly interchangeable </w:t>
      </w:r>
    </w:p>
    <w:p w14:paraId="374BDC06" w14:textId="77777777" w:rsidR="00610CE4" w:rsidRPr="002E1105" w:rsidRDefault="00000000">
      <w:pPr>
        <w:widowControl w:val="0"/>
        <w:spacing w:before="496" w:line="1801" w:lineRule="auto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ode developed using the SDK generally runs in the Dalvik VM </w:t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3</w:t>
      </w:r>
    </w:p>
    <w:p w14:paraId="7444A13A" w14:textId="1628E087" w:rsidR="00610CE4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Platform Security Architecture </w:t>
      </w:r>
    </w:p>
    <w:p w14:paraId="393A532A" w14:textId="33DD0986" w:rsidR="002E1105" w:rsidRPr="002E1105" w:rsidRDefault="002E1105" w:rsidP="002E1105">
      <w:pPr>
        <w:widowControl w:val="0"/>
        <w:spacing w:before="928" w:line="207" w:lineRule="auto"/>
        <w:ind w:left="1579" w:right="1684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la</w:t>
      </w:r>
      <w:r>
        <w:rPr>
          <w:rFonts w:ascii="Times New Roman" w:eastAsia="Calibri" w:hAnsi="Times New Roman" w:cs="Times New Roman"/>
          <w:color w:val="000000"/>
          <w:sz w:val="48"/>
          <w:szCs w:val="48"/>
        </w:rPr>
        <w:t>tf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rms by re-purposing tradi8onal opera8ng system security controls to: </w:t>
      </w:r>
    </w:p>
    <w:p w14:paraId="65A6BBCA" w14:textId="77777777" w:rsidR="002E1105" w:rsidRDefault="00000000" w:rsidP="002E1105">
      <w:pPr>
        <w:widowControl w:val="0"/>
        <w:spacing w:before="928" w:line="207" w:lineRule="auto"/>
        <w:ind w:left="1579" w:right="168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Android seeks to be the most secure and usable oper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ng system for mobil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39F9577F" w14:textId="77777777" w:rsidR="002E1105" w:rsidRDefault="00000000" w:rsidP="002E1105">
      <w:pPr>
        <w:widowControl w:val="0"/>
        <w:spacing w:before="928" w:line="207" w:lineRule="auto"/>
        <w:ind w:left="1579" w:right="168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Protect user data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E597BB8" w14:textId="77777777" w:rsidR="002E1105" w:rsidRDefault="00000000" w:rsidP="002E1105">
      <w:pPr>
        <w:widowControl w:val="0"/>
        <w:spacing w:before="928" w:line="207" w:lineRule="auto"/>
        <w:ind w:left="1579" w:right="168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Protect system resources (including the network)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ACE706D" w14:textId="3210ECCE" w:rsidR="00610CE4" w:rsidRPr="002E1105" w:rsidRDefault="00000000" w:rsidP="002E1105">
      <w:pPr>
        <w:widowControl w:val="0"/>
        <w:spacing w:before="928" w:line="207" w:lineRule="auto"/>
        <w:ind w:left="1579" w:right="168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Provid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on isola8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55A42CD" w14:textId="77777777" w:rsidR="002E1105" w:rsidRDefault="00000000">
      <w:pPr>
        <w:widowControl w:val="0"/>
        <w:spacing w:before="316" w:line="326" w:lineRule="auto"/>
        <w:ind w:left="2479" w:right="2400" w:hanging="90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o achieve these objec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ves, Android provides these key security features: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3DB01E0A" w14:textId="77777777" w:rsidR="002E1105" w:rsidRDefault="00000000" w:rsidP="002E1105">
      <w:pPr>
        <w:widowControl w:val="0"/>
        <w:spacing w:before="316" w:line="326" w:lineRule="auto"/>
        <w:ind w:left="2479" w:right="2400" w:hanging="90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Robust security at the OS level through the Linux kernel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7D89A15E" w14:textId="77777777" w:rsidR="002E1105" w:rsidRDefault="00000000" w:rsidP="002E1105">
      <w:pPr>
        <w:widowControl w:val="0"/>
        <w:spacing w:before="316" w:line="326" w:lineRule="auto"/>
        <w:ind w:left="2479" w:right="2400" w:hanging="90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Mandatory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on sandbox for all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ons</w:t>
      </w:r>
    </w:p>
    <w:p w14:paraId="3FA9EB3E" w14:textId="77777777" w:rsidR="002E1105" w:rsidRDefault="00000000" w:rsidP="002E1105">
      <w:pPr>
        <w:widowControl w:val="0"/>
        <w:spacing w:before="316" w:line="326" w:lineRule="auto"/>
        <w:ind w:left="2479" w:right="2400" w:hanging="90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Secure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interproces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 (IPC) commun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65419B3A" w14:textId="77777777" w:rsidR="002E1105" w:rsidRDefault="00000000" w:rsidP="002E1105">
      <w:pPr>
        <w:widowControl w:val="0"/>
        <w:spacing w:before="316" w:line="326" w:lineRule="auto"/>
        <w:ind w:left="2479" w:right="2400" w:hanging="90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Applica8on signing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2FE057BF" w14:textId="7E74E351" w:rsidR="00610CE4" w:rsidRPr="002E1105" w:rsidRDefault="00000000" w:rsidP="002E1105">
      <w:pPr>
        <w:widowControl w:val="0"/>
        <w:spacing w:before="316" w:line="326" w:lineRule="auto"/>
        <w:ind w:left="2479" w:right="2400" w:hanging="90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Applica8on-defined and user-granted permission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C92FF65" w14:textId="77777777" w:rsidR="00610CE4" w:rsidRPr="002E1105" w:rsidRDefault="00000000">
      <w:pPr>
        <w:widowControl w:val="0"/>
        <w:spacing w:before="1047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4</w:t>
      </w:r>
    </w:p>
    <w:p w14:paraId="3E5CAAB2" w14:textId="77777777" w:rsidR="00610CE4" w:rsidRPr="002E1105" w:rsidRDefault="00000000">
      <w:pPr>
        <w:widowControl w:val="0"/>
        <w:spacing w:line="240" w:lineRule="auto"/>
        <w:ind w:left="1529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Security Model </w:t>
      </w:r>
    </w:p>
    <w:p w14:paraId="040D42D0" w14:textId="3AD50148" w:rsidR="00610CE4" w:rsidRPr="002E1105" w:rsidRDefault="00000000">
      <w:pPr>
        <w:widowControl w:val="0"/>
        <w:spacing w:before="912" w:line="219" w:lineRule="auto"/>
        <w:ind w:left="1585" w:right="1916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ndroid is based on the Linux security model with some abstrac5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 uniqu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it and leverages Linux user accounts to silo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</w:t>
      </w:r>
    </w:p>
    <w:p w14:paraId="0BC8D85E" w14:textId="77777777" w:rsidR="00610CE4" w:rsidRPr="002E1105" w:rsidRDefault="00000000">
      <w:pPr>
        <w:widowControl w:val="0"/>
        <w:spacing w:before="496" w:line="219" w:lineRule="auto"/>
        <w:ind w:left="2028" w:right="1857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ndroid permissions are rights given to applica5ons to allow them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o  tak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ictures, use the GPS, make phone calls, and so on </w:t>
      </w:r>
    </w:p>
    <w:p w14:paraId="33214778" w14:textId="1F8F361D" w:rsidR="00610CE4" w:rsidRPr="002E1105" w:rsidRDefault="00000000">
      <w:pPr>
        <w:widowControl w:val="0"/>
        <w:spacing w:before="496" w:line="219" w:lineRule="auto"/>
        <w:ind w:left="2028" w:right="2010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When installed,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are given a unique user iden5fier (UID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);  th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ID is used to protect an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’s data </w:t>
      </w:r>
    </w:p>
    <w:p w14:paraId="1EBF9EB6" w14:textId="1ED7F32B" w:rsidR="00610CE4" w:rsidRPr="002E1105" w:rsidRDefault="00000000">
      <w:pPr>
        <w:widowControl w:val="0"/>
        <w:spacing w:before="496" w:line="219" w:lineRule="auto"/>
        <w:ind w:left="2042" w:right="2639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need for permissions minimizes the impact of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alicious  so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f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ar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nless a user grants powerful rights to dubious so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f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ware </w:t>
      </w:r>
    </w:p>
    <w:p w14:paraId="383876F9" w14:textId="42800BD9" w:rsidR="00610CE4" w:rsidRPr="002E1105" w:rsidRDefault="00000000">
      <w:pPr>
        <w:widowControl w:val="0"/>
        <w:spacing w:before="496" w:line="232" w:lineRule="auto"/>
        <w:ind w:left="2044" w:right="2001" w:hanging="458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ndroid’s run5me system tracks which permissions each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has; these permissions are granted either when the OS wa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nstalled  o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pon installa5on of th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by the user </w:t>
      </w:r>
    </w:p>
    <w:p w14:paraId="6938F38A" w14:textId="77777777" w:rsidR="00610CE4" w:rsidRPr="002E1105" w:rsidRDefault="00000000">
      <w:pPr>
        <w:widowControl w:val="0"/>
        <w:spacing w:before="2313" w:line="240" w:lineRule="auto"/>
        <w:ind w:right="27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5</w:t>
      </w:r>
    </w:p>
    <w:p w14:paraId="48E3E11B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Permissions </w:t>
      </w:r>
    </w:p>
    <w:p w14:paraId="693F98D4" w14:textId="2C094C77" w:rsidR="00610CE4" w:rsidRPr="002E1105" w:rsidRDefault="00000000">
      <w:pPr>
        <w:widowControl w:val="0"/>
        <w:spacing w:before="912" w:line="219" w:lineRule="auto"/>
        <w:ind w:left="1585" w:right="2926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ndroid uses 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manifest permissions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o track what the user allows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appli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to do, such as sending SMS, using the camera, etc. </w:t>
      </w:r>
    </w:p>
    <w:p w14:paraId="47D6FCEB" w14:textId="64051927" w:rsidR="00610CE4" w:rsidRPr="002E1105" w:rsidRDefault="00000000">
      <w:pPr>
        <w:widowControl w:val="0"/>
        <w:spacing w:before="496" w:line="232" w:lineRule="auto"/>
        <w:ind w:left="2045" w:right="1753" w:hanging="459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Befor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install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of any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, the user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ha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 shown the different permissions th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is reques5ng.  Once installed, an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appli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’s permissions 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cannot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be changed. </w:t>
      </w:r>
    </w:p>
    <w:p w14:paraId="1DB19F89" w14:textId="77777777" w:rsidR="00610CE4" w:rsidRPr="002E1105" w:rsidRDefault="00000000">
      <w:pPr>
        <w:widowControl w:val="0"/>
        <w:spacing w:before="4793" w:line="241" w:lineRule="auto"/>
        <w:ind w:right="868" w:firstLine="31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Permissions </w:t>
      </w:r>
      <w:proofErr w:type="gramStart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at  Applica</w:t>
      </w:r>
      <w:proofErr w:type="gramEnd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1on  Install 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57216" behindDoc="0" locked="0" layoutInCell="1" allowOverlap="1" wp14:anchorId="474E96E2" wp14:editId="2CFF36EB">
            <wp:simplePos x="0" y="0"/>
            <wp:positionH relativeFrom="column">
              <wp:posOffset>19050</wp:posOffset>
            </wp:positionH>
            <wp:positionV relativeFrom="paragraph">
              <wp:posOffset>-2837815</wp:posOffset>
            </wp:positionV>
            <wp:extent cx="2857500" cy="4597400"/>
            <wp:effectExtent l="0" t="0" r="0" b="0"/>
            <wp:wrapSquare wrapText="right"/>
            <wp:docPr id="1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2420E48" w14:textId="77777777" w:rsidR="00610CE4" w:rsidRPr="002E1105" w:rsidRDefault="00000000">
      <w:pPr>
        <w:widowControl w:val="0"/>
        <w:spacing w:line="241" w:lineRule="auto"/>
        <w:ind w:left="1434" w:right="15" w:hanging="536"/>
        <w:jc w:val="both"/>
        <w:rPr>
          <w:rFonts w:ascii="Times New Roman" w:eastAsia="Calibri" w:hAnsi="Times New Roman" w:cs="Times New Roman"/>
          <w:i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6431" w:bottom="240" w:left="6464" w:header="0" w:footer="720" w:gutter="0"/>
          <w:cols w:num="2" w:space="720" w:equalWidth="0">
            <w:col w:w="3800" w:space="0"/>
            <w:col w:w="3800"/>
          </w:cols>
        </w:sect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Permissions </w:t>
      </w:r>
      <w:proofErr w:type="gramStart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of  an</w:t>
      </w:r>
      <w:proofErr w:type="gramEnd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 Installed  Applica1on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58240" behindDoc="0" locked="0" layoutInCell="1" allowOverlap="1" wp14:anchorId="55EA8E8A" wp14:editId="226B34AD">
            <wp:simplePos x="0" y="0"/>
            <wp:positionH relativeFrom="column">
              <wp:posOffset>1581785</wp:posOffset>
            </wp:positionH>
            <wp:positionV relativeFrom="paragraph">
              <wp:posOffset>-678815</wp:posOffset>
            </wp:positionV>
            <wp:extent cx="2857500" cy="4597400"/>
            <wp:effectExtent l="0" t="0" r="0" b="0"/>
            <wp:wrapSquare wrapText="left"/>
            <wp:docPr id="16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459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2AACE1" w14:textId="77777777" w:rsidR="00610CE4" w:rsidRPr="002E1105" w:rsidRDefault="00000000">
      <w:pPr>
        <w:widowControl w:val="0"/>
        <w:spacing w:before="4836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36 </w:t>
      </w:r>
    </w:p>
    <w:p w14:paraId="2F3733F1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Permission Protection Levels </w:t>
      </w:r>
    </w:p>
    <w:p w14:paraId="73D0764B" w14:textId="77777777" w:rsidR="00610CE4" w:rsidRPr="002E1105" w:rsidRDefault="00000000">
      <w:pPr>
        <w:widowControl w:val="0"/>
        <w:spacing w:before="419" w:line="199" w:lineRule="auto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mbria" w:hAnsi="Times New Roman" w:cs="Times New Roman"/>
          <w:b/>
          <w:noProof/>
          <w:color w:val="000000"/>
          <w:sz w:val="48"/>
          <w:szCs w:val="48"/>
        </w:rPr>
        <w:drawing>
          <wp:inline distT="19050" distB="19050" distL="19050" distR="19050" wp14:anchorId="05D0A3F2" wp14:editId="302E3F40">
            <wp:extent cx="9245600" cy="8039100"/>
            <wp:effectExtent l="0" t="0" r="0" b="0"/>
            <wp:docPr id="19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2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245600" cy="803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7</w:t>
      </w:r>
    </w:p>
    <w:p w14:paraId="1F5721F8" w14:textId="77777777" w:rsidR="00610CE4" w:rsidRPr="002E1105" w:rsidRDefault="00000000">
      <w:pPr>
        <w:widowControl w:val="0"/>
        <w:spacing w:line="240" w:lineRule="auto"/>
        <w:ind w:left="1529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Securable IPC Mechanisms </w:t>
      </w:r>
    </w:p>
    <w:p w14:paraId="6CBEF158" w14:textId="77777777" w:rsidR="00610CE4" w:rsidRPr="002E1105" w:rsidRDefault="00000000">
      <w:pPr>
        <w:widowControl w:val="0"/>
        <w:spacing w:before="912" w:line="219" w:lineRule="auto"/>
        <w:ind w:left="2067" w:right="2317" w:hanging="48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AcBviBes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re interac5ve screens used to communicate with users.   Intents are used to specify an Ac5vity. </w:t>
      </w:r>
    </w:p>
    <w:p w14:paraId="743DBD65" w14:textId="70B9311B" w:rsidR="00610CE4" w:rsidRPr="002E1105" w:rsidRDefault="00000000">
      <w:pPr>
        <w:widowControl w:val="0"/>
        <w:spacing w:before="496" w:line="232" w:lineRule="auto"/>
        <w:ind w:left="2036" w:right="2266" w:hanging="45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Broadcasts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rovide a way to send messages between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.   When sending a broadcast, an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puts the message to be sent into an Intent. </w:t>
      </w:r>
    </w:p>
    <w:p w14:paraId="7F97B26A" w14:textId="0B9DD62B" w:rsidR="00610CE4" w:rsidRPr="002E1105" w:rsidRDefault="00000000">
      <w:pPr>
        <w:widowControl w:val="0"/>
        <w:spacing w:before="465" w:line="219" w:lineRule="auto"/>
        <w:ind w:left="2062" w:right="3221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ervices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re background processes that toil away quietly in the background. </w:t>
      </w:r>
    </w:p>
    <w:p w14:paraId="79A48DE8" w14:textId="412DDEC0" w:rsidR="00610CE4" w:rsidRPr="002E1105" w:rsidRDefault="00000000">
      <w:pPr>
        <w:widowControl w:val="0"/>
        <w:spacing w:before="496" w:line="219" w:lineRule="auto"/>
        <w:ind w:left="2062" w:right="2352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ContentProviders</w:t>
      </w:r>
      <w:proofErr w:type="spell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provide a way to efficiently share rela5onal data between processes securely.  They are based on SQL. </w:t>
      </w:r>
    </w:p>
    <w:p w14:paraId="38E4F1CC" w14:textId="1458F9B6" w:rsidR="00610CE4" w:rsidRPr="002E1105" w:rsidRDefault="00000000">
      <w:pPr>
        <w:widowControl w:val="0"/>
        <w:spacing w:before="496" w:line="232" w:lineRule="auto"/>
        <w:ind w:left="2044" w:right="2333" w:hanging="458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Binder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rovides a highly efficient commun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mechanism.  It is commonly used to bridge Java and na5ve code running in separate processes. </w:t>
      </w:r>
    </w:p>
    <w:p w14:paraId="421CE3F8" w14:textId="77777777" w:rsidR="00610CE4" w:rsidRPr="002E1105" w:rsidRDefault="00000000">
      <w:pPr>
        <w:widowControl w:val="0"/>
        <w:spacing w:before="1613" w:line="240" w:lineRule="auto"/>
        <w:ind w:right="26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8</w:t>
      </w:r>
    </w:p>
    <w:p w14:paraId="69627829" w14:textId="77777777" w:rsidR="00610CE4" w:rsidRPr="002E1105" w:rsidRDefault="00000000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Application Signing </w:t>
      </w:r>
    </w:p>
    <w:p w14:paraId="01A89949" w14:textId="74E4F1CE" w:rsidR="00610CE4" w:rsidRPr="002E1105" w:rsidRDefault="00000000">
      <w:pPr>
        <w:widowControl w:val="0"/>
        <w:spacing w:before="912" w:line="238" w:lineRule="auto"/>
        <w:ind w:left="2028" w:right="1951" w:hanging="443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Every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that is run on the Android pl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f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rm must be signed by the developer.  Applica5ons that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mpt to install without being signed will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b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rejected by either Google Play or the package installer on the Android device. </w:t>
      </w:r>
    </w:p>
    <w:p w14:paraId="3C0D3792" w14:textId="399C1AB4" w:rsidR="00610CE4" w:rsidRPr="002E1105" w:rsidRDefault="00000000">
      <w:pPr>
        <w:widowControl w:val="0"/>
        <w:spacing w:before="455" w:line="238" w:lineRule="auto"/>
        <w:ind w:left="2034" w:right="2073" w:hanging="44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he signed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cer5ficate defines which user id is associated with which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.  Applica5on signing ensures that one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appli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cannot access any other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except through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ell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-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defined IPC. </w:t>
      </w:r>
    </w:p>
    <w:p w14:paraId="6219C2C4" w14:textId="705FA34C" w:rsidR="00610CE4" w:rsidRPr="002E1105" w:rsidRDefault="00000000">
      <w:pPr>
        <w:widowControl w:val="0"/>
        <w:spacing w:before="455" w:line="232" w:lineRule="auto"/>
        <w:ind w:left="2044" w:right="2383" w:hanging="458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pplica5ons can be signed by a third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arty or self-signed.  Android provides code signing using self-signed cer5ficates that developers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can generate without external assistance or permission. </w:t>
      </w:r>
    </w:p>
    <w:p w14:paraId="1151BFA2" w14:textId="77777777" w:rsidR="00610CE4" w:rsidRPr="002E1105" w:rsidRDefault="00000000">
      <w:pPr>
        <w:widowControl w:val="0"/>
        <w:spacing w:before="3273" w:line="240" w:lineRule="auto"/>
        <w:ind w:right="264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39</w:t>
      </w:r>
    </w:p>
    <w:p w14:paraId="083168F2" w14:textId="77777777" w:rsidR="00610CE4" w:rsidRPr="002E1105" w:rsidRDefault="00000000">
      <w:pPr>
        <w:widowControl w:val="0"/>
        <w:spacing w:line="240" w:lineRule="auto"/>
        <w:ind w:left="1532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Memory Management Security Enhancements </w:t>
      </w:r>
    </w:p>
    <w:p w14:paraId="6A93BD24" w14:textId="77777777" w:rsidR="00610CE4" w:rsidRPr="002E1105" w:rsidRDefault="00000000">
      <w:pPr>
        <w:widowControl w:val="0"/>
        <w:spacing w:before="926" w:line="240" w:lineRule="auto"/>
        <w:ind w:left="158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ProPolice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 to prevent stack buffer overrun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0CBF4E1" w14:textId="77777777" w:rsidR="00610CE4" w:rsidRPr="002E1105" w:rsidRDefault="00000000">
      <w:pPr>
        <w:widowControl w:val="0"/>
        <w:spacing w:before="319" w:line="240" w:lineRule="auto"/>
        <w:ind w:left="158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safe_iop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 to reduce integer overflow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6B7E3DAB" w14:textId="77777777" w:rsidR="00610CE4" w:rsidRPr="002E1105" w:rsidRDefault="00000000">
      <w:pPr>
        <w:widowControl w:val="0"/>
        <w:spacing w:before="339" w:line="205" w:lineRule="auto"/>
        <w:ind w:left="2029" w:right="4809" w:hanging="44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Extensions to OpenBSD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dlmalloc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 to prevent doubl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free(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)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ulnerabili8es and to prevent chunk consolida8on a\acks </w:t>
      </w:r>
    </w:p>
    <w:p w14:paraId="53273DF9" w14:textId="77777777" w:rsidR="00CB5A1E" w:rsidRDefault="00000000">
      <w:pPr>
        <w:widowControl w:val="0"/>
        <w:spacing w:before="512" w:line="332" w:lineRule="auto"/>
        <w:ind w:left="1584" w:right="183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OpenBSD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calloc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 to prevent integer overflows during memory alloca8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6510B278" w14:textId="05777745" w:rsidR="00610CE4" w:rsidRPr="002E1105" w:rsidRDefault="00000000">
      <w:pPr>
        <w:widowControl w:val="0"/>
        <w:spacing w:before="512" w:line="332" w:lineRule="auto"/>
        <w:ind w:left="1584" w:right="183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Format string vulnerability protec8on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C9B8E6B" w14:textId="77777777" w:rsidR="00610CE4" w:rsidRPr="002E1105" w:rsidRDefault="00000000">
      <w:pPr>
        <w:widowControl w:val="0"/>
        <w:spacing w:before="55" w:line="205" w:lineRule="auto"/>
        <w:ind w:left="2041" w:right="2483" w:hanging="457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Hardware-based No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eXecute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 (NX) to prevent code execu8on o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tack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heap </w:t>
      </w:r>
    </w:p>
    <w:p w14:paraId="06B37D22" w14:textId="77777777" w:rsidR="00610CE4" w:rsidRPr="002E1105" w:rsidRDefault="00000000">
      <w:pPr>
        <w:widowControl w:val="0"/>
        <w:spacing w:before="532" w:line="205" w:lineRule="auto"/>
        <w:ind w:left="2044" w:right="2213" w:hanging="46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Linux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mmap_min_addr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 to mi8gate null pointer dereferenc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privileg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escala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8on </w:t>
      </w:r>
    </w:p>
    <w:p w14:paraId="2ED44829" w14:textId="02732E8E" w:rsidR="00610CE4" w:rsidRPr="002E1105" w:rsidRDefault="00000000">
      <w:pPr>
        <w:widowControl w:val="0"/>
        <w:spacing w:before="512" w:line="205" w:lineRule="auto"/>
        <w:ind w:left="2061" w:right="3663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 xml:space="preserve">Address Space Layout Randomiza8on (ASLR) to randomize key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loc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in memory</w:t>
      </w:r>
    </w:p>
    <w:p w14:paraId="20E11953" w14:textId="77777777" w:rsidR="00610CE4" w:rsidRPr="002E1105" w:rsidRDefault="00000000">
      <w:pPr>
        <w:widowControl w:val="0"/>
        <w:spacing w:before="784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40 </w:t>
      </w:r>
    </w:p>
    <w:p w14:paraId="7695431D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Files, Preferences, and Mass Storage </w:t>
      </w:r>
    </w:p>
    <w:p w14:paraId="573CB80E" w14:textId="40E17830" w:rsidR="00610CE4" w:rsidRPr="002E1105" w:rsidRDefault="00000000">
      <w:pPr>
        <w:widowControl w:val="0"/>
        <w:spacing w:before="912" w:line="232" w:lineRule="auto"/>
        <w:ind w:left="2062" w:right="2220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UNIX-style file permissions are present in Android; each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runs as its user so files created by one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canno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e  rea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r altered by another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(unless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user allows it) </w:t>
      </w:r>
    </w:p>
    <w:p w14:paraId="4F6DC920" w14:textId="77777777" w:rsidR="00610CE4" w:rsidRPr="002E1105" w:rsidRDefault="00000000">
      <w:pPr>
        <w:widowControl w:val="0"/>
        <w:spacing w:before="465" w:line="219" w:lineRule="auto"/>
        <w:ind w:left="2062" w:right="2501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haredPreference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is a system feature that is backed by a fil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ith  permission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like any others </w:t>
      </w:r>
    </w:p>
    <w:p w14:paraId="41C9BAE0" w14:textId="24CCA71A" w:rsidR="00610CE4" w:rsidRPr="002E1105" w:rsidRDefault="00000000">
      <w:pPr>
        <w:widowControl w:val="0"/>
        <w:spacing w:before="496" w:line="219" w:lineRule="auto"/>
        <w:ind w:left="2062" w:right="1815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ndroid devices may support larger add-on file systems mounte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 memory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cards since devices typically have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limited amount of memory </w:t>
      </w:r>
    </w:p>
    <w:p w14:paraId="7312EC94" w14:textId="77777777" w:rsidR="00610CE4" w:rsidRPr="002E1105" w:rsidRDefault="00000000">
      <w:pPr>
        <w:widowControl w:val="0"/>
        <w:spacing w:before="496" w:line="219" w:lineRule="auto"/>
        <w:ind w:left="2062" w:right="1786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ata stored on memory cards is unprotected and cannot b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ccessed  by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y program on the device </w:t>
      </w:r>
    </w:p>
    <w:p w14:paraId="380AD55D" w14:textId="77777777" w:rsidR="00610CE4" w:rsidRPr="002E1105" w:rsidRDefault="00000000">
      <w:pPr>
        <w:widowControl w:val="0"/>
        <w:spacing w:before="4223" w:line="240" w:lineRule="auto"/>
        <w:ind w:right="32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41</w:t>
      </w:r>
    </w:p>
    <w:p w14:paraId="7C0C430A" w14:textId="77777777" w:rsidR="002E1105" w:rsidRDefault="002E1105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0782148F" w14:textId="77777777" w:rsidR="002E1105" w:rsidRDefault="002E1105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63C73BD1" w14:textId="77777777" w:rsidR="002E1105" w:rsidRDefault="002E1105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7D9F4B56" w14:textId="77777777" w:rsidR="002E1105" w:rsidRDefault="002E1105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2A82455" w14:textId="6D4EA866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Contents </w:t>
      </w:r>
    </w:p>
    <w:p w14:paraId="578698A9" w14:textId="77777777" w:rsidR="00610CE4" w:rsidRPr="002E1105" w:rsidRDefault="00000000">
      <w:pPr>
        <w:widowControl w:val="0"/>
        <w:spacing w:before="970" w:line="240" w:lineRule="auto"/>
        <w:ind w:left="1555"/>
        <w:rPr>
          <w:rFonts w:ascii="Times New Roman" w:eastAsia="Calibri" w:hAnsi="Times New Roman" w:cs="Times New Roman"/>
          <w:b/>
          <w:color w:val="BFBFBF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BFBFBF"/>
          <w:sz w:val="48"/>
          <w:szCs w:val="48"/>
        </w:rPr>
        <w:t xml:space="preserve">Part </w:t>
      </w:r>
      <w:proofErr w:type="gramStart"/>
      <w:r w:rsidRPr="002E1105">
        <w:rPr>
          <w:rFonts w:ascii="Times New Roman" w:eastAsia="Calibri" w:hAnsi="Times New Roman" w:cs="Times New Roman"/>
          <w:b/>
          <w:color w:val="BFBFBF"/>
          <w:sz w:val="48"/>
          <w:szCs w:val="48"/>
        </w:rPr>
        <w:t>I  Mobile</w:t>
      </w:r>
      <w:proofErr w:type="gramEnd"/>
      <w:r w:rsidRPr="002E1105">
        <w:rPr>
          <w:rFonts w:ascii="Times New Roman" w:eastAsia="Calibri" w:hAnsi="Times New Roman" w:cs="Times New Roman"/>
          <w:b/>
          <w:color w:val="BFBFBF"/>
          <w:sz w:val="48"/>
          <w:szCs w:val="48"/>
        </w:rPr>
        <w:t xml:space="preserve"> </w:t>
      </w:r>
      <w:proofErr w:type="spellStart"/>
      <w:r w:rsidRPr="002E1105">
        <w:rPr>
          <w:rFonts w:ascii="Times New Roman" w:eastAsia="Calibri" w:hAnsi="Times New Roman" w:cs="Times New Roman"/>
          <w:b/>
          <w:color w:val="BFBFBF"/>
          <w:sz w:val="48"/>
          <w:szCs w:val="48"/>
        </w:rPr>
        <w:t>Pla:orms</w:t>
      </w:r>
      <w:proofErr w:type="spellEnd"/>
      <w:r w:rsidRPr="002E1105">
        <w:rPr>
          <w:rFonts w:ascii="Times New Roman" w:eastAsia="Calibri" w:hAnsi="Times New Roman" w:cs="Times New Roman"/>
          <w:b/>
          <w:color w:val="BFBFBF"/>
          <w:sz w:val="48"/>
          <w:szCs w:val="48"/>
        </w:rPr>
        <w:t xml:space="preserve"> </w:t>
      </w:r>
    </w:p>
    <w:p w14:paraId="619B65AE" w14:textId="77777777" w:rsidR="00610CE4" w:rsidRPr="002E1105" w:rsidRDefault="00000000">
      <w:pPr>
        <w:widowControl w:val="0"/>
        <w:spacing w:before="423" w:line="240" w:lineRule="auto"/>
        <w:ind w:left="1579"/>
        <w:rPr>
          <w:rFonts w:ascii="Times New Roman" w:eastAsia="Calibri" w:hAnsi="Times New Roman" w:cs="Times New Roman"/>
          <w:color w:val="BFBFBF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  <w:vertAlign w:val="superscript"/>
        </w:rPr>
        <w:t>Top Issues Facing Mobile Devices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</w:rPr>
        <w:t xml:space="preserve"> </w:t>
      </w:r>
    </w:p>
    <w:p w14:paraId="796C6667" w14:textId="77777777" w:rsidR="002E1105" w:rsidRDefault="00000000">
      <w:pPr>
        <w:widowControl w:val="0"/>
        <w:spacing w:before="316" w:line="332" w:lineRule="auto"/>
        <w:ind w:left="1579" w:right="7656"/>
        <w:rPr>
          <w:rFonts w:ascii="Times New Roman" w:eastAsia="Calibri" w:hAnsi="Times New Roman" w:cs="Times New Roman"/>
          <w:color w:val="BFBFBF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  <w:vertAlign w:val="superscript"/>
        </w:rPr>
        <w:t>Tips for Secure Mobile Applica8on Development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</w:rPr>
        <w:t xml:space="preserve"> </w:t>
      </w:r>
    </w:p>
    <w:p w14:paraId="2198BFB2" w14:textId="631A0CDD" w:rsidR="00610CE4" w:rsidRPr="002E1105" w:rsidRDefault="00000000">
      <w:pPr>
        <w:widowControl w:val="0"/>
        <w:spacing w:before="316" w:line="332" w:lineRule="auto"/>
        <w:ind w:left="1579" w:right="7656"/>
        <w:rPr>
          <w:rFonts w:ascii="Times New Roman" w:eastAsia="Calibri" w:hAnsi="Times New Roman" w:cs="Times New Roman"/>
          <w:color w:val="BFBFBF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  <w:vertAlign w:val="superscript"/>
        </w:rPr>
        <w:t>Apple iPhone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</w:rPr>
        <w:t xml:space="preserve"> </w:t>
      </w:r>
    </w:p>
    <w:p w14:paraId="7BFED053" w14:textId="77777777" w:rsidR="00610CE4" w:rsidRPr="002E1105" w:rsidRDefault="00000000">
      <w:pPr>
        <w:widowControl w:val="0"/>
        <w:spacing w:before="70" w:line="240" w:lineRule="auto"/>
        <w:ind w:left="1579"/>
        <w:rPr>
          <w:rFonts w:ascii="Times New Roman" w:eastAsia="Calibri" w:hAnsi="Times New Roman" w:cs="Times New Roman"/>
          <w:color w:val="BFBFBF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  <w:vertAlign w:val="superscript"/>
        </w:rPr>
        <w:t>Google Android</w:t>
      </w:r>
      <w:r w:rsidRPr="002E1105">
        <w:rPr>
          <w:rFonts w:ascii="Times New Roman" w:eastAsia="Calibri" w:hAnsi="Times New Roman" w:cs="Times New Roman"/>
          <w:color w:val="BFBFBF"/>
          <w:sz w:val="48"/>
          <w:szCs w:val="48"/>
        </w:rPr>
        <w:t xml:space="preserve"> </w:t>
      </w:r>
    </w:p>
    <w:p w14:paraId="798AF6FC" w14:textId="77777777" w:rsidR="00610CE4" w:rsidRPr="002E1105" w:rsidRDefault="00000000">
      <w:pPr>
        <w:widowControl w:val="0"/>
        <w:spacing w:before="338" w:line="240" w:lineRule="auto"/>
        <w:ind w:left="1555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Part </w:t>
      </w:r>
      <w:proofErr w:type="gramStart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>II  Mobile</w:t>
      </w:r>
      <w:proofErr w:type="gramEnd"/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 Services </w:t>
      </w:r>
    </w:p>
    <w:p w14:paraId="6332250B" w14:textId="77777777" w:rsidR="00610CE4" w:rsidRPr="002E1105" w:rsidRDefault="00000000">
      <w:pPr>
        <w:widowControl w:val="0"/>
        <w:spacing w:before="423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WAP and Mobile HTML 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15C40ECF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Bluetooth 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1D78DFB0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SMS Secur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12A172A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Mobile Geoloca8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06C770E4" w14:textId="77777777" w:rsidR="00610CE4" w:rsidRPr="002E1105" w:rsidRDefault="00000000">
      <w:pPr>
        <w:widowControl w:val="0"/>
        <w:spacing w:before="316" w:line="240" w:lineRule="auto"/>
        <w:ind w:left="1579"/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perscript"/>
        </w:rPr>
        <w:t>Enterprise Security on the Mobile OS</w:t>
      </w:r>
    </w:p>
    <w:p w14:paraId="24FB2779" w14:textId="77777777" w:rsidR="002E1105" w:rsidRDefault="002E1105">
      <w:pPr>
        <w:widowControl w:val="0"/>
        <w:spacing w:line="240" w:lineRule="auto"/>
        <w:ind w:left="585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977F6A4" w14:textId="77777777" w:rsidR="002E1105" w:rsidRDefault="002E1105">
      <w:pPr>
        <w:widowControl w:val="0"/>
        <w:spacing w:line="240" w:lineRule="auto"/>
        <w:ind w:left="585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D6A13CC" w14:textId="77777777" w:rsidR="002E1105" w:rsidRDefault="002E1105">
      <w:pPr>
        <w:widowControl w:val="0"/>
        <w:spacing w:line="240" w:lineRule="auto"/>
        <w:ind w:left="585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7FFB3386" w14:textId="77777777" w:rsidR="002E1105" w:rsidRDefault="002E1105">
      <w:pPr>
        <w:widowControl w:val="0"/>
        <w:spacing w:line="240" w:lineRule="auto"/>
        <w:ind w:left="585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5E96CD0E" w14:textId="77777777" w:rsidR="002E1105" w:rsidRDefault="002E1105">
      <w:pPr>
        <w:widowControl w:val="0"/>
        <w:spacing w:line="240" w:lineRule="auto"/>
        <w:ind w:left="585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35D9C2CB" w14:textId="77777777" w:rsidR="002E1105" w:rsidRDefault="002E1105">
      <w:pPr>
        <w:widowControl w:val="0"/>
        <w:spacing w:line="240" w:lineRule="auto"/>
        <w:ind w:left="585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2C428B02" w14:textId="5A457657" w:rsidR="00610CE4" w:rsidRPr="002E1105" w:rsidRDefault="00000000">
      <w:pPr>
        <w:widowControl w:val="0"/>
        <w:spacing w:line="240" w:lineRule="auto"/>
        <w:ind w:left="5853"/>
        <w:rPr>
          <w:rFonts w:ascii="Times New Roman" w:eastAsia="Cambria" w:hAnsi="Times New Roman" w:cs="Times New Roman"/>
          <w:b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Part </w:t>
      </w:r>
      <w:proofErr w:type="gramStart"/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>II  Mobile</w:t>
      </w:r>
      <w:proofErr w:type="gramEnd"/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 Services</w:t>
      </w:r>
    </w:p>
    <w:p w14:paraId="0FDB9DB4" w14:textId="77777777" w:rsidR="00610CE4" w:rsidRPr="002E1105" w:rsidRDefault="00000000">
      <w:pPr>
        <w:widowControl w:val="0"/>
        <w:spacing w:line="240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WAP and Mobile HTML Security </w:t>
      </w:r>
    </w:p>
    <w:p w14:paraId="773DAAEC" w14:textId="77777777" w:rsidR="00610CE4" w:rsidRPr="002E1105" w:rsidRDefault="00000000">
      <w:pPr>
        <w:widowControl w:val="0"/>
        <w:spacing w:before="912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WAP and Mobile HTML Basics </w:t>
      </w:r>
    </w:p>
    <w:p w14:paraId="35EEFF0E" w14:textId="77777777" w:rsidR="00CB5A1E" w:rsidRDefault="00000000">
      <w:pPr>
        <w:widowControl w:val="0"/>
        <w:spacing w:before="363" w:line="337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uthen5ca5on on WAP/Mobile HTML Sites </w:t>
      </w:r>
    </w:p>
    <w:p w14:paraId="13D32A34" w14:textId="2381643B" w:rsidR="00610CE4" w:rsidRPr="002E1105" w:rsidRDefault="00000000">
      <w:pPr>
        <w:widowControl w:val="0"/>
        <w:spacing w:before="363" w:line="337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Encryp5on </w:t>
      </w:r>
    </w:p>
    <w:p w14:paraId="31CA09E9" w14:textId="77777777" w:rsidR="00CB5A1E" w:rsidRDefault="00000000">
      <w:pPr>
        <w:widowControl w:val="0"/>
        <w:spacing w:before="80" w:line="337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n Mobile HTML Sites </w:t>
      </w:r>
    </w:p>
    <w:p w14:paraId="2706DA25" w14:textId="2CBB8AD6" w:rsidR="00610CE4" w:rsidRPr="002E1105" w:rsidRDefault="00000000">
      <w:pPr>
        <w:widowControl w:val="0"/>
        <w:spacing w:before="80" w:line="337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WAP and Mobile Browser Weaknesses</w:t>
      </w:r>
    </w:p>
    <w:p w14:paraId="4CEB7B55" w14:textId="77777777" w:rsidR="00610CE4" w:rsidRPr="002E1105" w:rsidRDefault="00000000">
      <w:pPr>
        <w:widowControl w:val="0"/>
        <w:spacing w:before="9220" w:line="240" w:lineRule="auto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260" w:bottom="240" w:left="2089" w:header="0" w:footer="720" w:gutter="0"/>
          <w:cols w:num="2" w:space="720" w:equalWidth="0">
            <w:col w:w="8580" w:space="0"/>
            <w:col w:w="8580"/>
          </w:cols>
        </w:sect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793D46E6" wp14:editId="3ED5DECA">
            <wp:extent cx="4064000" cy="2501900"/>
            <wp:effectExtent l="0" t="0" r="0" b="0"/>
            <wp:docPr id="1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7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00B6A" w14:textId="77777777" w:rsidR="002E1105" w:rsidRDefault="002E1105">
      <w:pPr>
        <w:widowControl w:val="0"/>
        <w:spacing w:line="240" w:lineRule="auto"/>
        <w:ind w:left="1509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00E74712" w14:textId="7E12C1C1" w:rsidR="00610CE4" w:rsidRPr="002E1105" w:rsidRDefault="00000000">
      <w:pPr>
        <w:widowControl w:val="0"/>
        <w:spacing w:line="240" w:lineRule="auto"/>
        <w:ind w:left="1509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WAP and Mobile HTML Basics </w:t>
      </w:r>
    </w:p>
    <w:p w14:paraId="439E3330" w14:textId="77777777" w:rsidR="00610CE4" w:rsidRPr="002E1105" w:rsidRDefault="00000000">
      <w:pPr>
        <w:widowControl w:val="0"/>
        <w:spacing w:before="912" w:line="337" w:lineRule="auto"/>
        <w:ind w:left="1585" w:right="3962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WAP is a method to access the Internet from mobile devices • WAP gateway acts like a proxy server transla5ng content • WAP 2.0 does not require a WAP gateway </w:t>
      </w:r>
    </w:p>
    <w:p w14:paraId="271E9461" w14:textId="77777777" w:rsidR="00610CE4" w:rsidRPr="002E1105" w:rsidRDefault="00000000">
      <w:pPr>
        <w:widowControl w:val="0"/>
        <w:spacing w:before="267" w:line="240" w:lineRule="auto"/>
        <w:ind w:left="128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2DD0C154" wp14:editId="3C95741B">
            <wp:extent cx="10604500" cy="3136900"/>
            <wp:effectExtent l="0" t="0" r="0" b="0"/>
            <wp:docPr id="17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25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0450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F074E" w14:textId="77777777" w:rsidR="00610CE4" w:rsidRPr="002E1105" w:rsidRDefault="00000000">
      <w:pPr>
        <w:widowControl w:val="0"/>
        <w:spacing w:line="240" w:lineRule="auto"/>
        <w:ind w:left="154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WAP Architecture</w:t>
      </w:r>
    </w:p>
    <w:p w14:paraId="363832C6" w14:textId="77777777" w:rsidR="00610CE4" w:rsidRPr="002E1105" w:rsidRDefault="00000000">
      <w:pPr>
        <w:widowControl w:val="0"/>
        <w:spacing w:before="2839" w:line="240" w:lineRule="auto"/>
        <w:ind w:right="27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45 </w:t>
      </w:r>
    </w:p>
    <w:p w14:paraId="42821F48" w14:textId="77777777" w:rsidR="002E1105" w:rsidRDefault="002E1105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5E3F5F5C" w14:textId="77777777" w:rsidR="002E1105" w:rsidRDefault="002E1105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4C60864" w14:textId="77777777" w:rsidR="002E1105" w:rsidRDefault="002E1105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25009DF0" w14:textId="403A39BE" w:rsidR="00610CE4" w:rsidRPr="002E1105" w:rsidRDefault="00000000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Authentication on WAP/Mobile HTML Sites </w:t>
      </w:r>
    </w:p>
    <w:p w14:paraId="23B7C905" w14:textId="0C3C9A0E" w:rsidR="00610CE4" w:rsidRPr="002E1105" w:rsidRDefault="00000000">
      <w:pPr>
        <w:widowControl w:val="0"/>
        <w:spacing w:before="912" w:line="219" w:lineRule="auto"/>
        <w:ind w:left="2062" w:right="2319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ne of the many problems that WAP and Mobile HTML developers have with mobile devices is the keyboard. </w:t>
      </w:r>
    </w:p>
    <w:p w14:paraId="5CA78D92" w14:textId="77777777" w:rsidR="00610CE4" w:rsidRPr="002E1105" w:rsidRDefault="00000000">
      <w:pPr>
        <w:widowControl w:val="0"/>
        <w:spacing w:before="503" w:line="240" w:lineRule="auto"/>
        <w:ind w:left="192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4C93F950" wp14:editId="63D0532B">
            <wp:extent cx="3352800" cy="2667000"/>
            <wp:effectExtent l="0" t="0" r="0" b="0"/>
            <wp:docPr id="23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6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59264" behindDoc="0" locked="0" layoutInCell="1" allowOverlap="1" wp14:anchorId="4A13820B" wp14:editId="6970CFA3">
            <wp:simplePos x="0" y="0"/>
            <wp:positionH relativeFrom="column">
              <wp:posOffset>4641850</wp:posOffset>
            </wp:positionH>
            <wp:positionV relativeFrom="paragraph">
              <wp:posOffset>19050</wp:posOffset>
            </wp:positionV>
            <wp:extent cx="5054600" cy="3251200"/>
            <wp:effectExtent l="0" t="0" r="0" b="0"/>
            <wp:wrapSquare wrapText="left"/>
            <wp:docPr id="25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2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460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EF0231" w14:textId="77777777" w:rsidR="00610CE4" w:rsidRPr="002E1105" w:rsidRDefault="00000000">
      <w:pPr>
        <w:widowControl w:val="0"/>
        <w:spacing w:line="240" w:lineRule="auto"/>
        <w:ind w:left="2005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PDA-style keyboard </w:t>
      </w:r>
    </w:p>
    <w:p w14:paraId="4633D7B5" w14:textId="77777777" w:rsidR="00610CE4" w:rsidRPr="002E1105" w:rsidRDefault="00000000">
      <w:pPr>
        <w:widowControl w:val="0"/>
        <w:spacing w:before="319" w:line="240" w:lineRule="auto"/>
        <w:ind w:right="5592"/>
        <w:jc w:val="right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Non-PDA-style keyboard</w:t>
      </w:r>
    </w:p>
    <w:p w14:paraId="4DE726A6" w14:textId="0B89C000" w:rsidR="00610CE4" w:rsidRPr="002E1105" w:rsidRDefault="00000000">
      <w:pPr>
        <w:widowControl w:val="0"/>
        <w:spacing w:before="1112" w:line="219" w:lineRule="auto"/>
        <w:ind w:left="1585" w:right="3682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trong passwords (consis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g of le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rs, numbers, and special characters)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r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difficult to type o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Non-PDA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-style keyboards. </w:t>
      </w:r>
    </w:p>
    <w:p w14:paraId="37C29DB9" w14:textId="77777777" w:rsidR="00610CE4" w:rsidRPr="002E1105" w:rsidRDefault="00000000">
      <w:pPr>
        <w:widowControl w:val="0"/>
        <w:spacing w:before="1603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46 </w:t>
      </w:r>
    </w:p>
    <w:p w14:paraId="40299FDE" w14:textId="77777777" w:rsidR="00610CE4" w:rsidRPr="002E1105" w:rsidRDefault="00000000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Authentication on WAP/Mobile HTML Sites </w:t>
      </w:r>
    </w:p>
    <w:p w14:paraId="17E6E370" w14:textId="53BCFAEA" w:rsidR="00610CE4" w:rsidRPr="002E1105" w:rsidRDefault="00000000">
      <w:pPr>
        <w:widowControl w:val="0"/>
        <w:spacing w:before="912" w:line="232" w:lineRule="auto"/>
        <w:ind w:left="2045" w:right="2015" w:hanging="459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obile PIN, an altern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ve to complex passwords, increases th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user  experienc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t the cost of lowering the security of the authen5ca5on  process </w:t>
      </w:r>
    </w:p>
    <w:p w14:paraId="0FB006B9" w14:textId="61EA8683" w:rsidR="00610CE4" w:rsidRPr="002E1105" w:rsidRDefault="00000000">
      <w:pPr>
        <w:widowControl w:val="0"/>
        <w:spacing w:before="465" w:line="219" w:lineRule="auto"/>
        <w:ind w:left="2062" w:right="2325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IN typically consists of only 4-8 digit numbers, making it easier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or  brut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-force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mpts </w:t>
      </w:r>
    </w:p>
    <w:p w14:paraId="6EFEA22C" w14:textId="6777EE8A" w:rsidR="00610CE4" w:rsidRPr="002E1105" w:rsidRDefault="00000000">
      <w:pPr>
        <w:widowControl w:val="0"/>
        <w:spacing w:before="496" w:line="238" w:lineRule="auto"/>
        <w:ind w:left="2044" w:right="1693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Crossover use of SMS and WAP/Mobile HTML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is another avenue of exposure.  Ex: Sending an SMS message to a predefined number will return an account balance as long as the caller ID value is correct. </w:t>
      </w:r>
    </w:p>
    <w:p w14:paraId="39A07050" w14:textId="77777777" w:rsidR="00610CE4" w:rsidRPr="002E1105" w:rsidRDefault="00000000">
      <w:pPr>
        <w:widowControl w:val="0"/>
        <w:spacing w:before="455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poofing of caller ID (“trusted value”) is quite simple </w:t>
      </w:r>
    </w:p>
    <w:p w14:paraId="5B01907E" w14:textId="77777777" w:rsidR="00610CE4" w:rsidRPr="002E1105" w:rsidRDefault="00000000">
      <w:pPr>
        <w:widowControl w:val="0"/>
        <w:spacing w:before="3390" w:line="240" w:lineRule="auto"/>
        <w:ind w:right="253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47</w:t>
      </w:r>
    </w:p>
    <w:p w14:paraId="66110D09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Encryption </w:t>
      </w:r>
    </w:p>
    <w:p w14:paraId="372DF540" w14:textId="135D7FD2" w:rsidR="00610CE4" w:rsidRPr="002E1105" w:rsidRDefault="00000000">
      <w:pPr>
        <w:widowControl w:val="0"/>
        <w:spacing w:before="912" w:line="219" w:lineRule="auto"/>
        <w:ind w:left="2056" w:right="3677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SL/TLS is a cr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cal aspect of online security to keep sensi5ve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informa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private over the Internet </w:t>
      </w:r>
    </w:p>
    <w:p w14:paraId="79267010" w14:textId="0610F7E1" w:rsidR="00610CE4" w:rsidRPr="002E1105" w:rsidRDefault="00000000">
      <w:pPr>
        <w:widowControl w:val="0"/>
        <w:spacing w:before="496" w:line="219" w:lineRule="auto"/>
        <w:ind w:left="2044" w:right="1995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WAP 1.0 used TLS but not end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-to-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nd due to the limite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horsepower  o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mobile devices </w:t>
      </w:r>
    </w:p>
    <w:p w14:paraId="52A61185" w14:textId="6EC93CF2" w:rsidR="00610CE4" w:rsidRPr="002E1105" w:rsidRDefault="00000000">
      <w:pPr>
        <w:widowControl w:val="0"/>
        <w:spacing w:before="496" w:line="219" w:lineRule="auto"/>
        <w:ind w:left="2044" w:right="2573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WTLS is similar to TLS; used for low-bandwidth data channel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at  cannot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upport full-blown TLS implement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47FAF0F6" w14:textId="77777777" w:rsidR="00610CE4" w:rsidRPr="002E1105" w:rsidRDefault="00000000">
      <w:pPr>
        <w:widowControl w:val="0"/>
        <w:spacing w:before="363" w:line="240" w:lineRule="auto"/>
        <w:ind w:left="124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27DA92C8" wp14:editId="073DD216">
            <wp:extent cx="10655300" cy="3175000"/>
            <wp:effectExtent l="0" t="0" r="0" b="0"/>
            <wp:docPr id="20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655300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AD873" w14:textId="77777777" w:rsidR="00610CE4" w:rsidRPr="002E1105" w:rsidRDefault="00000000">
      <w:pPr>
        <w:widowControl w:val="0"/>
        <w:spacing w:line="240" w:lineRule="auto"/>
        <w:ind w:left="155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WAP 1.0 and transport encryp1on</w:t>
      </w:r>
    </w:p>
    <w:p w14:paraId="324E6767" w14:textId="77777777" w:rsidR="00610CE4" w:rsidRPr="002E1105" w:rsidRDefault="00000000">
      <w:pPr>
        <w:widowControl w:val="0"/>
        <w:spacing w:before="939" w:line="240" w:lineRule="auto"/>
        <w:ind w:right="26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48 </w:t>
      </w:r>
    </w:p>
    <w:p w14:paraId="04E1BA08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Encryption </w:t>
      </w:r>
    </w:p>
    <w:p w14:paraId="62AA7B31" w14:textId="1D4421AF" w:rsidR="00610CE4" w:rsidRPr="002E1105" w:rsidRDefault="00000000">
      <w:pPr>
        <w:widowControl w:val="0"/>
        <w:spacing w:before="912" w:line="337" w:lineRule="auto"/>
        <w:ind w:left="1585" w:right="286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WAP 2.0 supports full end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-to-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nd TLS to eliminate the “WAP gap” • WAP gateway op5onal (can be used for op5miza5on purposes) • WTLS is no longer needed </w:t>
      </w:r>
    </w:p>
    <w:p w14:paraId="4144E46D" w14:textId="77777777" w:rsidR="00610CE4" w:rsidRPr="002E1105" w:rsidRDefault="00000000">
      <w:pPr>
        <w:widowControl w:val="0"/>
        <w:spacing w:before="87" w:line="240" w:lineRule="auto"/>
        <w:ind w:left="116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69B137C8" wp14:editId="4EB5F0C9">
            <wp:extent cx="10795000" cy="32893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950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BEEAF" w14:textId="77777777" w:rsidR="00610CE4" w:rsidRPr="002E1105" w:rsidRDefault="00000000">
      <w:pPr>
        <w:widowControl w:val="0"/>
        <w:spacing w:line="240" w:lineRule="auto"/>
        <w:ind w:left="149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WAP 2.0 and transport encryp1on</w:t>
      </w:r>
    </w:p>
    <w:p w14:paraId="7E00752E" w14:textId="77777777" w:rsidR="00610CE4" w:rsidRPr="002E1105" w:rsidRDefault="00000000">
      <w:pPr>
        <w:widowControl w:val="0"/>
        <w:spacing w:before="2679" w:line="240" w:lineRule="auto"/>
        <w:ind w:right="264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49 </w:t>
      </w:r>
    </w:p>
    <w:p w14:paraId="729C5C18" w14:textId="77777777" w:rsidR="00610CE4" w:rsidRPr="002E1105" w:rsidRDefault="00000000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Application Attacks on Mobile HTML Sites </w:t>
      </w:r>
    </w:p>
    <w:p w14:paraId="7386049E" w14:textId="78B0D585" w:rsidR="00610CE4" w:rsidRPr="002E1105" w:rsidRDefault="00000000">
      <w:pPr>
        <w:widowControl w:val="0"/>
        <w:spacing w:before="912" w:line="219" w:lineRule="auto"/>
        <w:ind w:left="1585" w:right="3664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any trad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al web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ons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s will work o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obile  browser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/devices suppor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ng WAP 2.x/Mobile HTML sites </w:t>
      </w:r>
    </w:p>
    <w:p w14:paraId="776C23FF" w14:textId="77777777" w:rsidR="00610CE4" w:rsidRPr="002E1105" w:rsidRDefault="00000000">
      <w:pPr>
        <w:widowControl w:val="0"/>
        <w:spacing w:before="496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ross-Site Scrip5ng (XSS) </w:t>
      </w:r>
    </w:p>
    <w:p w14:paraId="0AADDE8F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QL Injec5on </w:t>
      </w:r>
    </w:p>
    <w:p w14:paraId="4B3FBD3C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ross-Site Request Forgery (CSRF) </w:t>
      </w:r>
    </w:p>
    <w:p w14:paraId="674B83DB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HTTP Redirects </w:t>
      </w:r>
    </w:p>
    <w:p w14:paraId="570E5953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hishing </w:t>
      </w:r>
    </w:p>
    <w:p w14:paraId="5C85AD27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ession Fixa5on </w:t>
      </w:r>
    </w:p>
    <w:p w14:paraId="0F508F82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Non-SSL Login </w:t>
      </w:r>
    </w:p>
    <w:p w14:paraId="209E15A4" w14:textId="77777777" w:rsidR="00610CE4" w:rsidRPr="002E1105" w:rsidRDefault="00000000">
      <w:pPr>
        <w:widowControl w:val="0"/>
        <w:spacing w:before="2170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0</w:t>
      </w:r>
    </w:p>
    <w:p w14:paraId="6BB0FCE2" w14:textId="77777777" w:rsidR="00610CE4" w:rsidRPr="002E1105" w:rsidRDefault="00000000">
      <w:pPr>
        <w:widowControl w:val="0"/>
        <w:spacing w:line="240" w:lineRule="auto"/>
        <w:ind w:left="1509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WAP and Mobile Browser Weaknesses </w:t>
      </w:r>
    </w:p>
    <w:p w14:paraId="7FE24ECD" w14:textId="11BA9324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Known limit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of WAP and mobile browsers: </w:t>
      </w:r>
    </w:p>
    <w:p w14:paraId="27F61379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ack of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HTTPOnly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Flag Support </w:t>
      </w:r>
    </w:p>
    <w:p w14:paraId="2655CC52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ack of SECURE Flag Support </w:t>
      </w:r>
    </w:p>
    <w:p w14:paraId="448C2494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Handling Browser Cache </w:t>
      </w:r>
    </w:p>
    <w:p w14:paraId="4F6423D9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WAP Limita5ons </w:t>
      </w:r>
    </w:p>
    <w:p w14:paraId="4FC00CC1" w14:textId="77777777" w:rsidR="00610CE4" w:rsidRPr="002E1105" w:rsidRDefault="00000000">
      <w:pPr>
        <w:widowControl w:val="0"/>
        <w:spacing w:before="6410" w:line="240" w:lineRule="auto"/>
        <w:ind w:right="32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1</w:t>
      </w:r>
    </w:p>
    <w:p w14:paraId="15B6288D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Bluetooth Security </w:t>
      </w:r>
    </w:p>
    <w:p w14:paraId="083E53EF" w14:textId="77777777" w:rsidR="00610CE4" w:rsidRPr="002E1105" w:rsidRDefault="00000000">
      <w:pPr>
        <w:widowControl w:val="0"/>
        <w:spacing w:before="912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verview of the Technology </w:t>
      </w:r>
    </w:p>
    <w:p w14:paraId="5A26BFD4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luetooth Security Features </w:t>
      </w:r>
    </w:p>
    <w:p w14:paraId="1B9A1736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airing </w:t>
      </w:r>
    </w:p>
    <w:p w14:paraId="01793B60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uthen5ca5on </w:t>
      </w:r>
    </w:p>
    <w:p w14:paraId="22E793AA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uthoriza5on </w:t>
      </w:r>
    </w:p>
    <w:p w14:paraId="2918A6AB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onfiden5ality </w:t>
      </w:r>
    </w:p>
    <w:p w14:paraId="31BEBF28" w14:textId="77777777" w:rsidR="00610CE4" w:rsidRPr="002E1105" w:rsidRDefault="00000000">
      <w:pPr>
        <w:widowControl w:val="0"/>
        <w:spacing w:before="363" w:line="337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reats to Bluetooth Devices and Networks • Bluetooth Vulnerabili5es </w:t>
      </w:r>
    </w:p>
    <w:p w14:paraId="7DB8393B" w14:textId="77777777" w:rsidR="00610CE4" w:rsidRPr="002E1105" w:rsidRDefault="00000000">
      <w:pPr>
        <w:widowControl w:val="0"/>
        <w:spacing w:before="80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Recommenda5ons</w:t>
      </w: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34E335E6" wp14:editId="0B977B18">
            <wp:extent cx="1968500" cy="1968500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6850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91654" w14:textId="77777777" w:rsidR="002E1105" w:rsidRDefault="002E1105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5F9CA087" w14:textId="77777777" w:rsidR="002E1105" w:rsidRDefault="002E1105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772CE6C4" w14:textId="77777777" w:rsidR="002E1105" w:rsidRDefault="002E1105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364DAA8" w14:textId="77777777" w:rsidR="002E1105" w:rsidRDefault="002E1105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6B833F90" w14:textId="77777777" w:rsidR="002E1105" w:rsidRDefault="002E1105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64892AB4" w14:textId="77777777" w:rsidR="002E1105" w:rsidRDefault="002E1105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6C6AE067" w14:textId="77777777" w:rsidR="002E1105" w:rsidRDefault="002E1105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</w:p>
    <w:p w14:paraId="1F7890DF" w14:textId="7D381AD9" w:rsidR="00610CE4" w:rsidRPr="002E1105" w:rsidRDefault="00000000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Overview of the Technology </w:t>
      </w:r>
    </w:p>
    <w:p w14:paraId="6F5A839D" w14:textId="77777777" w:rsidR="00610CE4" w:rsidRPr="002E1105" w:rsidRDefault="00000000">
      <w:pPr>
        <w:widowControl w:val="0"/>
        <w:spacing w:before="924" w:line="208" w:lineRule="auto"/>
        <w:ind w:left="1571" w:right="3324"/>
        <w:jc w:val="center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Conceived at Ericsson Mobile Communications to create a </w:t>
      </w:r>
      <w:proofErr w:type="gramStart"/>
      <w:r w:rsidRPr="002E1105">
        <w:rPr>
          <w:rFonts w:ascii="Times New Roman" w:hAnsi="Times New Roman" w:cs="Times New Roman"/>
          <w:color w:val="000000"/>
          <w:sz w:val="48"/>
          <w:szCs w:val="48"/>
        </w:rPr>
        <w:t>wireless  keyboard</w:t>
      </w:r>
      <w:proofErr w:type="gramEnd"/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 system and then adapted for more generic purposes </w:t>
      </w:r>
    </w:p>
    <w:p w14:paraId="7E781E9C" w14:textId="77777777" w:rsidR="00610CE4" w:rsidRPr="002E1105" w:rsidRDefault="00000000">
      <w:pPr>
        <w:widowControl w:val="0"/>
        <w:spacing w:before="484" w:line="240" w:lineRule="auto"/>
        <w:ind w:left="1571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Common Uses include: </w:t>
      </w:r>
    </w:p>
    <w:p w14:paraId="613B3B2F" w14:textId="77777777" w:rsidR="00610CE4" w:rsidRPr="002E1105" w:rsidRDefault="00000000">
      <w:pPr>
        <w:widowControl w:val="0"/>
        <w:spacing w:before="358" w:line="240" w:lineRule="auto"/>
        <w:ind w:left="2471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Wireless keyboard, mouse, and printer connectivity </w:t>
      </w:r>
    </w:p>
    <w:p w14:paraId="385A654C" w14:textId="77777777" w:rsidR="00610CE4" w:rsidRPr="002E1105" w:rsidRDefault="00000000">
      <w:pPr>
        <w:widowControl w:val="0"/>
        <w:spacing w:before="358" w:line="240" w:lineRule="auto"/>
        <w:ind w:left="2471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Device synchronization (phone to desktop) </w:t>
      </w:r>
    </w:p>
    <w:p w14:paraId="7EECEBAC" w14:textId="77777777" w:rsidR="00610CE4" w:rsidRPr="002E1105" w:rsidRDefault="00000000">
      <w:pPr>
        <w:widowControl w:val="0"/>
        <w:spacing w:before="358" w:line="240" w:lineRule="auto"/>
        <w:ind w:left="2471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File transfer (phone to desktop or photo printer) </w:t>
      </w:r>
    </w:p>
    <w:p w14:paraId="621A283C" w14:textId="77777777" w:rsidR="00610CE4" w:rsidRPr="002E1105" w:rsidRDefault="00000000">
      <w:pPr>
        <w:widowControl w:val="0"/>
        <w:spacing w:before="358" w:line="208" w:lineRule="auto"/>
        <w:ind w:left="2962" w:right="2851" w:hanging="490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>Gaming console integration (Nintendo Wii remotes and Sony PS</w:t>
      </w:r>
      <w:proofErr w:type="gramStart"/>
      <w:r w:rsidRPr="002E1105">
        <w:rPr>
          <w:rFonts w:ascii="Times New Roman" w:hAnsi="Times New Roman" w:cs="Times New Roman"/>
          <w:color w:val="000000"/>
          <w:sz w:val="48"/>
          <w:szCs w:val="48"/>
        </w:rPr>
        <w:t>3  headsets</w:t>
      </w:r>
      <w:proofErr w:type="gramEnd"/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) </w:t>
      </w:r>
    </w:p>
    <w:p w14:paraId="20865E4A" w14:textId="53DB1CE8" w:rsidR="00610CE4" w:rsidRPr="002E1105" w:rsidRDefault="00000000">
      <w:pPr>
        <w:widowControl w:val="0"/>
        <w:spacing w:before="484" w:line="221" w:lineRule="auto"/>
        <w:ind w:left="2962" w:right="1944" w:hanging="490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Tethering for Internet access (using </w:t>
      </w:r>
      <w:r w:rsidR="002E1105">
        <w:rPr>
          <w:rFonts w:ascii="Times New Roman" w:hAnsi="Times New Roman" w:cs="Times New Roman"/>
          <w:color w:val="000000"/>
          <w:sz w:val="48"/>
          <w:szCs w:val="48"/>
        </w:rPr>
        <w:t xml:space="preserve">a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data-enabled mobile phone as a modem for Internet access from a laptop with Bluetooth </w:t>
      </w:r>
      <w:proofErr w:type="gramStart"/>
      <w:r w:rsidRPr="002E1105">
        <w:rPr>
          <w:rFonts w:ascii="Times New Roman" w:hAnsi="Times New Roman" w:cs="Times New Roman"/>
          <w:color w:val="000000"/>
          <w:sz w:val="48"/>
          <w:szCs w:val="48"/>
        </w:rPr>
        <w:t>providing  inter</w:t>
      </w:r>
      <w:proofErr w:type="gramEnd"/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-device connectivity) </w:t>
      </w:r>
    </w:p>
    <w:p w14:paraId="5DDC0437" w14:textId="77777777" w:rsidR="00610CE4" w:rsidRPr="002E1105" w:rsidRDefault="00000000">
      <w:pPr>
        <w:widowControl w:val="0"/>
        <w:spacing w:before="461" w:line="240" w:lineRule="auto"/>
        <w:ind w:left="2471"/>
        <w:rPr>
          <w:rFonts w:ascii="Times New Roman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hAnsi="Times New Roman" w:cs="Times New Roman"/>
          <w:color w:val="000000"/>
          <w:sz w:val="48"/>
          <w:szCs w:val="48"/>
        </w:rPr>
        <w:t xml:space="preserve">Hands-free and voice-activated mobile phone kits for cars </w:t>
      </w:r>
    </w:p>
    <w:p w14:paraId="5C9A88D2" w14:textId="77777777" w:rsidR="00610CE4" w:rsidRPr="002E1105" w:rsidRDefault="00000000">
      <w:pPr>
        <w:widowControl w:val="0"/>
        <w:spacing w:before="2213" w:line="240" w:lineRule="auto"/>
        <w:ind w:right="277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3</w:t>
      </w:r>
    </w:p>
    <w:p w14:paraId="2F7FCE23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Bluetooth Security Features - Pairing </w:t>
      </w:r>
    </w:p>
    <w:p w14:paraId="5513D321" w14:textId="7119E0AF" w:rsidR="00610CE4" w:rsidRPr="002E1105" w:rsidRDefault="00000000">
      <w:pPr>
        <w:widowControl w:val="0"/>
        <w:spacing w:before="912" w:line="232" w:lineRule="auto"/>
        <w:ind w:left="2045" w:right="2263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airing, the process whereby two Bluetooth devices establish a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link  an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gree to communicate, is cr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uc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l to the overall security  architecture and is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ghtly integrated with other security features </w:t>
      </w:r>
    </w:p>
    <w:p w14:paraId="74977E97" w14:textId="5A565871" w:rsidR="00610CE4" w:rsidRPr="002E1105" w:rsidRDefault="00000000">
      <w:pPr>
        <w:widowControl w:val="0"/>
        <w:spacing w:before="465" w:line="232" w:lineRule="auto"/>
        <w:ind w:left="2060" w:right="2024" w:hanging="47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During pairing, the commun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ng devices agree on and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generate  key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ed to id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y and relate to other devices; these keys are also  used for device authen5ca5on and commun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encryp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72E04C61" w14:textId="1C4AA74B" w:rsidR="00610CE4" w:rsidRPr="002E1105" w:rsidRDefault="00000000">
      <w:pPr>
        <w:widowControl w:val="0"/>
        <w:spacing w:before="465" w:line="219" w:lineRule="auto"/>
        <w:ind w:left="1585" w:right="2823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Befor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Bluetooth v2.1, pairing between devices is accomplished through the entry of a PIN with a maximum length of 128 bits. </w:t>
      </w:r>
    </w:p>
    <w:p w14:paraId="21DF2A3D" w14:textId="720BC435" w:rsidR="00610CE4" w:rsidRPr="002E1105" w:rsidRDefault="00000000">
      <w:pPr>
        <w:widowControl w:val="0"/>
        <w:spacing w:before="496" w:line="232" w:lineRule="auto"/>
        <w:ind w:left="2028" w:right="1871" w:hanging="443"/>
        <w:jc w:val="both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luetooth v2.1 introduced Secure Simple Pairing to improv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ecurity  through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e use of Ellip5c Curve Diffie-Hellman for key exchange and  link key gener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</w:p>
    <w:p w14:paraId="09642986" w14:textId="77777777" w:rsidR="00610CE4" w:rsidRPr="002E1105" w:rsidRDefault="00000000">
      <w:pPr>
        <w:widowControl w:val="0"/>
        <w:spacing w:before="2793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4</w:t>
      </w:r>
    </w:p>
    <w:p w14:paraId="6299B878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Bluetooth Security Features - Authentication </w:t>
      </w:r>
    </w:p>
    <w:p w14:paraId="3E46B5AD" w14:textId="5171C5F9" w:rsidR="00610CE4" w:rsidRPr="002E1105" w:rsidRDefault="00000000">
      <w:pPr>
        <w:widowControl w:val="0"/>
        <w:spacing w:before="912" w:line="219" w:lineRule="auto"/>
        <w:ind w:left="2044" w:right="1653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uthen5ca5on is the process whereby one device verifies the id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ty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f another device </w:t>
      </w:r>
    </w:p>
    <w:p w14:paraId="39B47EC5" w14:textId="59D0CA1A" w:rsidR="00610CE4" w:rsidRPr="002E1105" w:rsidRDefault="00000000">
      <w:pPr>
        <w:widowControl w:val="0"/>
        <w:spacing w:before="496" w:line="219" w:lineRule="auto"/>
        <w:ind w:left="2040" w:right="2713" w:hanging="45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 trad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al challenge-response mechanism is used betwee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 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claimant</w:t>
      </w:r>
      <w:proofErr w:type="gramEnd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device and the 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verifier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device </w:t>
      </w:r>
    </w:p>
    <w:p w14:paraId="5C702BFF" w14:textId="4B922AF6" w:rsidR="00610CE4" w:rsidRPr="002E1105" w:rsidRDefault="00000000">
      <w:pPr>
        <w:widowControl w:val="0"/>
        <w:spacing w:before="496" w:line="232" w:lineRule="auto"/>
        <w:ind w:left="2034" w:right="2419" w:hanging="44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Response to challenge based on a func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involving a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random  numbe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the claimant’s Bluetooth device address, and a secret key  generated during device pairing </w:t>
      </w:r>
    </w:p>
    <w:p w14:paraId="5654CD12" w14:textId="641E9919" w:rsidR="00610CE4" w:rsidRPr="002E1105" w:rsidRDefault="00000000">
      <w:pPr>
        <w:widowControl w:val="0"/>
        <w:spacing w:before="465" w:line="232" w:lineRule="auto"/>
        <w:ind w:left="2045" w:right="3346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o prevent repeated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s in a limited 5meframe, o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  authe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5ca5on failure the verifier will delay its next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mpt to  authen5cate the claimant </w:t>
      </w:r>
    </w:p>
    <w:p w14:paraId="0E4C19E9" w14:textId="77777777" w:rsidR="00610CE4" w:rsidRPr="002E1105" w:rsidRDefault="00000000">
      <w:pPr>
        <w:widowControl w:val="0"/>
        <w:spacing w:before="3493" w:line="240" w:lineRule="auto"/>
        <w:ind w:right="27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5</w:t>
      </w:r>
    </w:p>
    <w:p w14:paraId="188AC87A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Bluetooth Security Features - Authorization </w:t>
      </w:r>
    </w:p>
    <w:p w14:paraId="1F39B914" w14:textId="4503F764" w:rsidR="00610CE4" w:rsidRPr="002E1105" w:rsidRDefault="00000000">
      <w:pPr>
        <w:widowControl w:val="0"/>
        <w:spacing w:before="912" w:line="232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uthoriza5on allows for decisio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-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making about resource acces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d  connec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on configura5on based on permissions granted a given  device or service </w:t>
      </w:r>
    </w:p>
    <w:p w14:paraId="047DF60E" w14:textId="402A8702" w:rsidR="00610CE4" w:rsidRPr="002E1105" w:rsidRDefault="00000000">
      <w:pPr>
        <w:widowControl w:val="0"/>
        <w:spacing w:before="465" w:line="238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Device Trust Levels: 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luetooth devices can be “trusted” (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reviously  bee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aired and have full access) or “untrusted” (not previously  paired and have restricted access)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with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ther Bluetooth  devices </w:t>
      </w:r>
    </w:p>
    <w:p w14:paraId="6F553CFE" w14:textId="77777777" w:rsidR="00610CE4" w:rsidRPr="002E1105" w:rsidRDefault="00000000">
      <w:pPr>
        <w:widowControl w:val="0"/>
        <w:spacing w:before="455" w:line="199" w:lineRule="auto"/>
        <w:rPr>
          <w:rFonts w:ascii="Times New Roman" w:eastAsia="Calibri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r w:rsidRPr="002E1105">
        <w:rPr>
          <w:rFonts w:ascii="Times New Roman" w:eastAsia="Calibri" w:hAnsi="Times New Roman" w:cs="Times New Roman"/>
          <w:b/>
          <w:color w:val="000000"/>
          <w:sz w:val="48"/>
          <w:szCs w:val="48"/>
        </w:rPr>
        <w:t xml:space="preserve">Service Security Levels: </w:t>
      </w:r>
    </w:p>
    <w:p w14:paraId="3411C82C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vel 1 services require authen5ca5on and authoriza5on </w:t>
      </w:r>
    </w:p>
    <w:p w14:paraId="2939090B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vel 2 services require authen5ca5on only </w:t>
      </w:r>
    </w:p>
    <w:p w14:paraId="0C1CA24C" w14:textId="77777777" w:rsidR="00610CE4" w:rsidRPr="002E1105" w:rsidRDefault="00000000">
      <w:pPr>
        <w:widowControl w:val="0"/>
        <w:spacing w:before="363" w:line="727" w:lineRule="auto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vel 3 services have no security and are open to all devices </w:t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6</w:t>
      </w:r>
    </w:p>
    <w:p w14:paraId="418AF309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Bluetooth Security Features - </w:t>
      </w:r>
      <w:proofErr w:type="spellStart"/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>ConFidentiality</w:t>
      </w:r>
      <w:proofErr w:type="spellEnd"/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 </w:t>
      </w:r>
    </w:p>
    <w:p w14:paraId="0A9A674E" w14:textId="77777777" w:rsidR="00610CE4" w:rsidRPr="002E1105" w:rsidRDefault="00000000">
      <w:pPr>
        <w:widowControl w:val="0"/>
        <w:spacing w:before="912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onfiden5ality is provided through the use of encryp5on </w:t>
      </w:r>
    </w:p>
    <w:p w14:paraId="6079D64E" w14:textId="77777777" w:rsidR="00610CE4" w:rsidRPr="002E1105" w:rsidRDefault="00000000">
      <w:pPr>
        <w:widowControl w:val="0"/>
        <w:spacing w:before="363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Bluetooth uses 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bscript"/>
        </w:rPr>
        <w:t>0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a stream cipher, as the basis for encryp5o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d  provide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ree different encryp5on modes </w:t>
      </w:r>
    </w:p>
    <w:p w14:paraId="3D1F464D" w14:textId="77777777" w:rsidR="00610CE4" w:rsidRPr="002E1105" w:rsidRDefault="00000000">
      <w:pPr>
        <w:widowControl w:val="0"/>
        <w:spacing w:before="496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de 1 does not do any encryp5on; all traffic is unencrypted </w:t>
      </w:r>
    </w:p>
    <w:p w14:paraId="73D8DB40" w14:textId="77777777" w:rsidR="00610CE4" w:rsidRPr="002E1105" w:rsidRDefault="00000000">
      <w:pPr>
        <w:widowControl w:val="0"/>
        <w:spacing w:before="363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de 2 encrypts traffic between individual endpoint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ut  broadcast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raffic is unencrypted </w:t>
      </w:r>
    </w:p>
    <w:p w14:paraId="616019F0" w14:textId="77777777" w:rsidR="00610CE4" w:rsidRPr="002E1105" w:rsidRDefault="00000000">
      <w:pPr>
        <w:widowControl w:val="0"/>
        <w:spacing w:before="496" w:line="1664" w:lineRule="auto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de 3 encrypts both broadcast and point-to-point traffic </w:t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7</w:t>
      </w:r>
    </w:p>
    <w:p w14:paraId="3ECFF769" w14:textId="77777777" w:rsidR="00610CE4" w:rsidRPr="002E1105" w:rsidRDefault="00000000">
      <w:pPr>
        <w:widowControl w:val="0"/>
        <w:spacing w:line="240" w:lineRule="auto"/>
        <w:ind w:left="152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Threats to Bluetooth Devices and Networks </w:t>
      </w:r>
    </w:p>
    <w:p w14:paraId="4B534E36" w14:textId="69959B67" w:rsidR="00610CE4" w:rsidRPr="002E1105" w:rsidRDefault="00000000">
      <w:pPr>
        <w:widowControl w:val="0"/>
        <w:spacing w:before="912" w:line="232" w:lineRule="auto"/>
        <w:ind w:left="2045" w:right="2808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luetooth devices and networks are also subject to threat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like  eavesdropping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, impersona5on, denial of service, and man-in-the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-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iddle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s </w:t>
      </w:r>
    </w:p>
    <w:p w14:paraId="55EC4A01" w14:textId="77777777" w:rsidR="00610CE4" w:rsidRPr="002E1105" w:rsidRDefault="00000000">
      <w:pPr>
        <w:widowControl w:val="0"/>
        <w:spacing w:before="465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ddi5onal Bluetooth threats include: </w:t>
      </w:r>
    </w:p>
    <w:p w14:paraId="64DFE0C7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oca5on tracking </w:t>
      </w:r>
    </w:p>
    <w:p w14:paraId="7BBF1904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Key management issues </w:t>
      </w:r>
    </w:p>
    <w:p w14:paraId="6D2FAFC7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luejacking </w:t>
      </w:r>
    </w:p>
    <w:p w14:paraId="597752E9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Implementa5on issues (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luesnarfing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Bluebugging, Car  </w:t>
      </w:r>
    </w:p>
    <w:p w14:paraId="51B4AAF5" w14:textId="77777777" w:rsidR="00610CE4" w:rsidRPr="002E1105" w:rsidRDefault="00000000">
      <w:pPr>
        <w:widowControl w:val="0"/>
        <w:spacing w:line="240" w:lineRule="auto"/>
        <w:ind w:left="293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whispering) </w:t>
      </w:r>
    </w:p>
    <w:p w14:paraId="1B0F4B94" w14:textId="77777777" w:rsidR="00610CE4" w:rsidRPr="002E1105" w:rsidRDefault="00000000">
      <w:pPr>
        <w:widowControl w:val="0"/>
        <w:spacing w:before="3226" w:line="240" w:lineRule="auto"/>
        <w:ind w:right="26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8</w:t>
      </w:r>
    </w:p>
    <w:p w14:paraId="34D326B0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Bluetooth Vulnerabilities </w:t>
      </w:r>
    </w:p>
    <w:p w14:paraId="237FF113" w14:textId="269A47D5" w:rsidR="00610CE4" w:rsidRPr="002E1105" w:rsidRDefault="00000000">
      <w:pPr>
        <w:widowControl w:val="0"/>
        <w:spacing w:before="912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luetooth Versions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Befor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1.2 </w:t>
      </w:r>
    </w:p>
    <w:p w14:paraId="7E503626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unit key is reusable and becomes public when used </w:t>
      </w:r>
    </w:p>
    <w:p w14:paraId="663A3E3F" w14:textId="4946DE03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luetooth Versions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Befor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v2.1 </w:t>
      </w:r>
    </w:p>
    <w:p w14:paraId="6372ED32" w14:textId="67BA24E5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Short PINs are perm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d </w:t>
      </w:r>
    </w:p>
    <w:p w14:paraId="4B029019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encryp5on keystream repeats </w:t>
      </w:r>
    </w:p>
    <w:p w14:paraId="3C5EEF5E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ll Versions </w:t>
      </w:r>
    </w:p>
    <w:p w14:paraId="2111AC49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nknown RNG strength for challenge-response </w:t>
      </w:r>
    </w:p>
    <w:p w14:paraId="3E0B3CC5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Nego5able encryp5on key length (as small as one byte!) </w:t>
      </w:r>
    </w:p>
    <w:p w14:paraId="502719A6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hared master key </w:t>
      </w:r>
    </w:p>
    <w:p w14:paraId="070FC51B" w14:textId="377D6E5C" w:rsidR="00610CE4" w:rsidRPr="002E1105" w:rsidRDefault="00000000">
      <w:pPr>
        <w:widowControl w:val="0"/>
        <w:spacing w:before="363" w:line="379" w:lineRule="auto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Weak E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  <w:vertAlign w:val="subscript"/>
        </w:rPr>
        <w:t>0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stream cipher (theore5cal known-plaintext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) </w:t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59</w:t>
      </w:r>
    </w:p>
    <w:p w14:paraId="03096172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Recommendations </w:t>
      </w:r>
    </w:p>
    <w:p w14:paraId="19EC1494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 complex PINs for Bluetooth devices </w:t>
      </w:r>
    </w:p>
    <w:p w14:paraId="10DE3428" w14:textId="77777777" w:rsidR="00610CE4" w:rsidRPr="002E1105" w:rsidRDefault="00000000">
      <w:pPr>
        <w:widowControl w:val="0"/>
        <w:spacing w:before="363" w:line="219" w:lineRule="auto"/>
        <w:ind w:left="2046" w:right="2827" w:hanging="46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In sensi5ve and high-security environments, configur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luetooth  device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limit the power used by the Bluetooth radio </w:t>
      </w:r>
    </w:p>
    <w:p w14:paraId="3783AA77" w14:textId="77777777" w:rsidR="00610CE4" w:rsidRPr="002E1105" w:rsidRDefault="00000000">
      <w:pPr>
        <w:widowControl w:val="0"/>
        <w:spacing w:before="496" w:line="219" w:lineRule="auto"/>
        <w:ind w:left="2028" w:right="1991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imit the services and profiles available on Bluetooth devices to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ly  thos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required </w:t>
      </w:r>
    </w:p>
    <w:p w14:paraId="512F5917" w14:textId="77777777" w:rsidR="00610CE4" w:rsidRPr="002E1105" w:rsidRDefault="00000000">
      <w:pPr>
        <w:widowControl w:val="0"/>
        <w:spacing w:before="496" w:line="219" w:lineRule="auto"/>
        <w:ind w:left="2062" w:right="3201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onfigure Bluetooth devices as non-discoverable excep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during  pairing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2079BA99" w14:textId="77777777" w:rsidR="00610CE4" w:rsidRPr="002E1105" w:rsidRDefault="00000000">
      <w:pPr>
        <w:widowControl w:val="0"/>
        <w:spacing w:before="496" w:line="337" w:lineRule="auto"/>
        <w:ind w:left="1585" w:right="3207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Enable mutual authen5ca5on for all Bluetooth communica5ons • Configure the maximum allowable size for encryp5on keys </w:t>
      </w:r>
    </w:p>
    <w:p w14:paraId="78F840FE" w14:textId="77777777" w:rsidR="00610CE4" w:rsidRPr="002E1105" w:rsidRDefault="00000000">
      <w:pPr>
        <w:widowControl w:val="0"/>
        <w:spacing w:before="80" w:line="219" w:lineRule="auto"/>
        <w:ind w:left="2046" w:right="1732" w:hanging="46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npair devices that had previously paired with a device if a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luetooth  devic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is lost or stolen </w:t>
      </w:r>
    </w:p>
    <w:p w14:paraId="66E24010" w14:textId="77777777" w:rsidR="00610CE4" w:rsidRPr="002E1105" w:rsidRDefault="00000000">
      <w:pPr>
        <w:widowControl w:val="0"/>
        <w:spacing w:before="1383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60</w:t>
      </w:r>
    </w:p>
    <w:p w14:paraId="10C0A651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SMS Security </w:t>
      </w:r>
    </w:p>
    <w:p w14:paraId="49B9389B" w14:textId="77777777" w:rsidR="00610CE4" w:rsidRPr="002E1105" w:rsidRDefault="00000000">
      <w:pPr>
        <w:widowControl w:val="0"/>
        <w:spacing w:before="912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verview of Short Message Service </w:t>
      </w:r>
    </w:p>
    <w:p w14:paraId="61BD8193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verview of Mul5media Messaging Service </w:t>
      </w:r>
    </w:p>
    <w:p w14:paraId="3E20DA7D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rotocol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0D6AD171" w14:textId="77777777" w:rsidR="00610CE4" w:rsidRPr="002E1105" w:rsidRDefault="00000000">
      <w:pPr>
        <w:widowControl w:val="0"/>
        <w:spacing w:before="3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s</w:t>
      </w:r>
      <w:proofErr w:type="spellEnd"/>
    </w:p>
    <w:p w14:paraId="55F1A255" w14:textId="77777777" w:rsidR="00610CE4" w:rsidRPr="002E1105" w:rsidRDefault="00000000">
      <w:pPr>
        <w:widowControl w:val="0"/>
        <w:spacing w:before="4350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4D5A0695" wp14:editId="11BB6B2E">
            <wp:extent cx="2463800" cy="2247900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D7F41" w14:textId="77777777" w:rsidR="00610CE4" w:rsidRPr="002E1105" w:rsidRDefault="00000000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Overview of Short Message Service </w:t>
      </w:r>
    </w:p>
    <w:p w14:paraId="7F37BB6C" w14:textId="77777777" w:rsidR="00610CE4" w:rsidRPr="002E1105" w:rsidRDefault="00000000">
      <w:pPr>
        <w:widowControl w:val="0"/>
        <w:spacing w:before="912" w:line="219" w:lineRule="auto"/>
        <w:ind w:left="2056" w:right="2288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MS is designed for one mobile subscriber to send a shor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essage  (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up to 160 characters) to another mobile subscriber </w:t>
      </w:r>
    </w:p>
    <w:p w14:paraId="181E2422" w14:textId="77777777" w:rsidR="00610CE4" w:rsidRPr="002E1105" w:rsidRDefault="00000000">
      <w:pPr>
        <w:widowControl w:val="0"/>
        <w:spacing w:before="183" w:line="240" w:lineRule="auto"/>
        <w:jc w:val="right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5E0B9083" wp14:editId="7CB3D265">
            <wp:extent cx="5473700" cy="408940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73700" cy="40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199B609C" wp14:editId="78D5F425">
            <wp:extent cx="6159500" cy="3784600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59500" cy="378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F69B" w14:textId="61FF9AE8" w:rsidR="00610CE4" w:rsidRPr="002E1105" w:rsidRDefault="00000000">
      <w:pPr>
        <w:widowControl w:val="0"/>
        <w:spacing w:line="240" w:lineRule="auto"/>
        <w:ind w:left="147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SMS message</w:t>
      </w:r>
      <w:r w:rsid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 between phones using the </w:t>
      </w:r>
    </w:p>
    <w:p w14:paraId="246D7260" w14:textId="77777777" w:rsidR="00610CE4" w:rsidRPr="002E1105" w:rsidRDefault="00000000">
      <w:pPr>
        <w:widowControl w:val="0"/>
        <w:spacing w:before="19" w:line="240" w:lineRule="auto"/>
        <w:ind w:left="147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same carrier </w:t>
      </w:r>
    </w:p>
    <w:p w14:paraId="15C98D17" w14:textId="25E6AE2B" w:rsidR="00610CE4" w:rsidRPr="002E1105" w:rsidRDefault="00000000">
      <w:pPr>
        <w:widowControl w:val="0"/>
        <w:spacing w:before="759" w:line="240" w:lineRule="auto"/>
        <w:ind w:right="2864"/>
        <w:jc w:val="right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SMS message</w:t>
      </w:r>
      <w:r w:rsid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s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 between phones on </w:t>
      </w:r>
    </w:p>
    <w:p w14:paraId="70367861" w14:textId="77777777" w:rsidR="00610CE4" w:rsidRPr="002E1105" w:rsidRDefault="00000000">
      <w:pPr>
        <w:widowControl w:val="0"/>
        <w:spacing w:before="19" w:line="240" w:lineRule="auto"/>
        <w:ind w:right="6173"/>
        <w:jc w:val="right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different carriers</w:t>
      </w:r>
    </w:p>
    <w:p w14:paraId="74B516F3" w14:textId="77777777" w:rsidR="00610CE4" w:rsidRPr="002E1105" w:rsidRDefault="00000000">
      <w:pPr>
        <w:widowControl w:val="0"/>
        <w:spacing w:before="949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62 </w:t>
      </w:r>
    </w:p>
    <w:p w14:paraId="623E4FE7" w14:textId="77777777" w:rsidR="00610CE4" w:rsidRPr="002E1105" w:rsidRDefault="00000000">
      <w:pPr>
        <w:widowControl w:val="0"/>
        <w:spacing w:line="240" w:lineRule="auto"/>
        <w:ind w:left="153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Overview of Short Message Service </w:t>
      </w:r>
    </w:p>
    <w:p w14:paraId="0B8C32DA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 raw SMS message is known as a 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Protocol Data Unit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(PDU) </w:t>
      </w:r>
    </w:p>
    <w:p w14:paraId="1C87982F" w14:textId="1DB47314" w:rsidR="00610CE4" w:rsidRPr="002E1105" w:rsidRDefault="00000000">
      <w:pPr>
        <w:widowControl w:val="0"/>
        <w:spacing w:before="363" w:line="219" w:lineRule="auto"/>
        <w:ind w:left="2044" w:right="2208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 basic SMS PDU contains several header fields as well a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essage  content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18E60563" w14:textId="77777777" w:rsidR="00610CE4" w:rsidRPr="002E1105" w:rsidRDefault="00000000">
      <w:pPr>
        <w:widowControl w:val="0"/>
        <w:spacing w:before="443" w:line="211" w:lineRule="auto"/>
        <w:ind w:left="19086" w:right="277" w:hanging="17986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4304277A" wp14:editId="116B4CDD">
            <wp:extent cx="10731500" cy="2400300"/>
            <wp:effectExtent l="0" t="0" r="0" b="0"/>
            <wp:docPr id="8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315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5C707015" wp14:editId="6088BF80">
            <wp:extent cx="10731500" cy="3314700"/>
            <wp:effectExtent l="0" t="0" r="0" b="0"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7315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63</w:t>
      </w:r>
    </w:p>
    <w:p w14:paraId="4B69774A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Overview of Multimedia Messaging Service </w:t>
      </w:r>
    </w:p>
    <w:p w14:paraId="281220EF" w14:textId="1C5CE584" w:rsidR="00610CE4" w:rsidRPr="002E1105" w:rsidRDefault="00000000">
      <w:pPr>
        <w:widowControl w:val="0"/>
        <w:spacing w:before="912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MS can send various types of images, audio, and video in add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text </w:t>
      </w:r>
    </w:p>
    <w:p w14:paraId="5A863C80" w14:textId="140C4937" w:rsidR="00610CE4" w:rsidRPr="002E1105" w:rsidRDefault="00000000">
      <w:pPr>
        <w:widowControl w:val="0"/>
        <w:spacing w:before="496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MS is fundamentally different from SMS although they may look the same from a user’s perspec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ve </w:t>
      </w:r>
    </w:p>
    <w:p w14:paraId="6ACBE5DF" w14:textId="77777777" w:rsidR="00610CE4" w:rsidRPr="002E1105" w:rsidRDefault="00000000">
      <w:pPr>
        <w:widowControl w:val="0"/>
        <w:spacing w:before="263" w:line="19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79278496" wp14:editId="7C166EB1">
            <wp:extent cx="4991100" cy="3124200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03A1746A" wp14:editId="63FBC093">
            <wp:extent cx="6718300" cy="5461000"/>
            <wp:effectExtent l="0" t="0" r="0" b="0"/>
            <wp:docPr id="1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18300" cy="546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E8104" w14:textId="77777777" w:rsidR="00610CE4" w:rsidRPr="002E1105" w:rsidRDefault="00000000">
      <w:pPr>
        <w:widowControl w:val="0"/>
        <w:spacing w:line="1124" w:lineRule="auto"/>
        <w:rPr>
          <w:rFonts w:ascii="Times New Roman" w:eastAsia="Calibri" w:hAnsi="Times New Roman" w:cs="Times New Roman"/>
          <w:i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MMS from a user standpoint Detailed MMS diagram</w:t>
      </w:r>
    </w:p>
    <w:p w14:paraId="17E84A9A" w14:textId="77777777" w:rsidR="00610CE4" w:rsidRPr="002E1105" w:rsidRDefault="00000000">
      <w:pPr>
        <w:widowControl w:val="0"/>
        <w:spacing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64 </w:t>
      </w:r>
    </w:p>
    <w:p w14:paraId="4582A8BF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Protocol Attacks </w:t>
      </w:r>
    </w:p>
    <w:p w14:paraId="40908712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busing Legi5mate Func5onality </w:t>
      </w:r>
    </w:p>
    <w:p w14:paraId="039A95A9" w14:textId="36616F1E" w:rsidR="00610CE4" w:rsidRPr="002E1105" w:rsidRDefault="00000000">
      <w:pPr>
        <w:widowControl w:val="0"/>
        <w:spacing w:before="363" w:line="219" w:lineRule="auto"/>
        <w:ind w:left="2928" w:right="2399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arge5ng func5onality that is meant to be hidden from the end user.  Ex: Administra5ve and provisioning  </w:t>
      </w:r>
    </w:p>
    <w:p w14:paraId="1556C0B5" w14:textId="77777777" w:rsidR="002E1105" w:rsidRDefault="00000000">
      <w:pPr>
        <w:widowControl w:val="0"/>
        <w:spacing w:before="83" w:line="397" w:lineRule="auto"/>
        <w:ind w:left="1585" w:right="2918" w:firstLine="13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communica5ons such as updates and voicemail no5fica5ons. </w:t>
      </w:r>
    </w:p>
    <w:p w14:paraId="5C6C18E2" w14:textId="3CDA14A5" w:rsidR="00610CE4" w:rsidRPr="002E1105" w:rsidRDefault="00000000">
      <w:pPr>
        <w:widowControl w:val="0"/>
        <w:spacing w:before="83" w:line="397" w:lineRule="auto"/>
        <w:ind w:left="1585" w:right="2918" w:firstLine="13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ing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rotocol Implementa5ons </w:t>
      </w:r>
    </w:p>
    <w:p w14:paraId="3A03818D" w14:textId="28A0D362" w:rsidR="00610CE4" w:rsidRPr="002E1105" w:rsidRDefault="00000000">
      <w:pPr>
        <w:widowControl w:val="0"/>
        <w:spacing w:before="19" w:line="238" w:lineRule="auto"/>
        <w:ind w:left="2962" w:right="2540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arge5ng vulnerabili5es in the implement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f the popular SMS protocols with the intent of sending a corrupted message to a vic5m’s phone resul5ng in the phon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running  ho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le code. </w:t>
      </w:r>
    </w:p>
    <w:p w14:paraId="338DC3D5" w14:textId="77777777" w:rsidR="00610CE4" w:rsidRPr="002E1105" w:rsidRDefault="00000000">
      <w:pPr>
        <w:widowControl w:val="0"/>
        <w:spacing w:before="4183" w:line="240" w:lineRule="auto"/>
        <w:ind w:right="27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65</w:t>
      </w:r>
    </w:p>
    <w:p w14:paraId="609E9267" w14:textId="77777777" w:rsidR="00610CE4" w:rsidRPr="002E1105" w:rsidRDefault="00000000">
      <w:pPr>
        <w:widowControl w:val="0"/>
        <w:spacing w:line="240" w:lineRule="auto"/>
        <w:ind w:left="1532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Protocol Attacks - Abusing Legitimate Functionality </w:t>
      </w:r>
    </w:p>
    <w:p w14:paraId="3E6352F5" w14:textId="77777777" w:rsidR="00610CE4" w:rsidRPr="002E1105" w:rsidRDefault="00000000">
      <w:pPr>
        <w:widowControl w:val="0"/>
        <w:spacing w:before="916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WAP Push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03725D2B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MS No5fica5on </w:t>
      </w:r>
    </w:p>
    <w:p w14:paraId="556CFE21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aKery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-Draining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515E2B14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ilent Billing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24A7781B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TA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Sesng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Kack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7B7757B" w14:textId="77777777" w:rsidR="00610CE4" w:rsidRPr="002E1105" w:rsidRDefault="00000000">
      <w:pPr>
        <w:widowControl w:val="0"/>
        <w:spacing w:before="6410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66</w:t>
      </w:r>
    </w:p>
    <w:p w14:paraId="6422C912" w14:textId="77777777" w:rsidR="00610CE4" w:rsidRPr="002E1105" w:rsidRDefault="00000000">
      <w:pPr>
        <w:widowControl w:val="0"/>
        <w:spacing w:line="240" w:lineRule="auto"/>
        <w:ind w:left="1497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Application Attacks </w:t>
      </w:r>
    </w:p>
    <w:p w14:paraId="2588AC21" w14:textId="6DD33A94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argets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that use SMS as a delivery mechanism </w:t>
      </w:r>
    </w:p>
    <w:p w14:paraId="074039BF" w14:textId="180C858B" w:rsidR="00610CE4" w:rsidRPr="002E1105" w:rsidRDefault="00000000">
      <w:pPr>
        <w:widowControl w:val="0"/>
        <w:spacing w:before="363" w:line="219" w:lineRule="auto"/>
        <w:ind w:left="1585" w:right="2122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,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nlike protocol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cks that are mostly version agnos5c,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on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cks are very specific to so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f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ware versions running on phones </w:t>
      </w:r>
    </w:p>
    <w:p w14:paraId="45F3FA00" w14:textId="336BD12E" w:rsidR="00610CE4" w:rsidRPr="002E1105" w:rsidRDefault="00000000">
      <w:pPr>
        <w:widowControl w:val="0"/>
        <w:spacing w:before="496" w:line="219" w:lineRule="auto"/>
        <w:ind w:left="2056" w:right="2359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vulnerabili5es tend to fall into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browser, MMS client,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r  imag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categories </w:t>
      </w:r>
    </w:p>
    <w:p w14:paraId="3BCAB2E2" w14:textId="77777777" w:rsidR="00610CE4" w:rsidRPr="002E1105" w:rsidRDefault="00000000">
      <w:pPr>
        <w:widowControl w:val="0"/>
        <w:spacing w:before="496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Examples: </w:t>
      </w:r>
    </w:p>
    <w:p w14:paraId="6A3D5C9E" w14:textId="38DF90E8" w:rsidR="00610CE4" w:rsidRPr="002E1105" w:rsidRDefault="00000000">
      <w:pPr>
        <w:widowControl w:val="0"/>
        <w:spacing w:before="363" w:line="219" w:lineRule="auto"/>
        <w:ind w:left="2945" w:right="1990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iPhone Safari vulnerability results in heap overflow viewing a malicious page within mobile Safari, allowing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n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er to  </w:t>
      </w:r>
    </w:p>
    <w:p w14:paraId="4F171567" w14:textId="77777777" w:rsidR="00610CE4" w:rsidRPr="002E1105" w:rsidRDefault="00000000">
      <w:pPr>
        <w:widowControl w:val="0"/>
        <w:spacing w:before="83" w:line="240" w:lineRule="auto"/>
        <w:ind w:left="294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xecute arbitrary code on the iPhone </w:t>
      </w:r>
    </w:p>
    <w:p w14:paraId="439D01DC" w14:textId="77777777" w:rsidR="00610CE4" w:rsidRPr="002E1105" w:rsidRDefault="00000000">
      <w:pPr>
        <w:widowControl w:val="0"/>
        <w:spacing w:before="458" w:line="219" w:lineRule="auto"/>
        <w:ind w:left="2485" w:right="2694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torola RAZR JPG overflow vulnerability due to the way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e  RAZ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arsed thumbprints in the JPG EXIF header, allowing  </w:t>
      </w:r>
    </w:p>
    <w:p w14:paraId="795D2EE8" w14:textId="77777777" w:rsidR="00610CE4" w:rsidRPr="002E1105" w:rsidRDefault="00000000">
      <w:pPr>
        <w:widowControl w:val="0"/>
        <w:spacing w:before="83" w:line="240" w:lineRule="auto"/>
        <w:ind w:left="294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rbitrary code execu5on using malicious JPG image </w:t>
      </w:r>
    </w:p>
    <w:p w14:paraId="06DD8042" w14:textId="77777777" w:rsidR="00610CE4" w:rsidRPr="002E1105" w:rsidRDefault="00000000">
      <w:pPr>
        <w:widowControl w:val="0"/>
        <w:spacing w:before="1126" w:line="240" w:lineRule="auto"/>
        <w:ind w:right="253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67</w:t>
      </w:r>
    </w:p>
    <w:p w14:paraId="7A8E0EC2" w14:textId="77777777" w:rsidR="00610CE4" w:rsidRPr="002E1105" w:rsidRDefault="00000000">
      <w:pPr>
        <w:widowControl w:val="0"/>
        <w:spacing w:line="240" w:lineRule="auto"/>
        <w:ind w:left="1532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Mobile Geolocation </w:t>
      </w:r>
    </w:p>
    <w:p w14:paraId="36D91DD1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Geoloca5on Methods </w:t>
      </w:r>
    </w:p>
    <w:p w14:paraId="42599FC9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Geoloca5on Implementa5on </w:t>
      </w:r>
    </w:p>
    <w:p w14:paraId="0353B917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ndroid </w:t>
      </w:r>
    </w:p>
    <w:p w14:paraId="3DF05D61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iPhone </w:t>
      </w:r>
    </w:p>
    <w:p w14:paraId="493B2AA8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Risks of Geoloca5on Services </w:t>
      </w:r>
    </w:p>
    <w:p w14:paraId="7DE04665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End User </w:t>
      </w:r>
    </w:p>
    <w:p w14:paraId="1FF988F4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ervice Providers </w:t>
      </w:r>
    </w:p>
    <w:p w14:paraId="4307C0A6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Geoloca5on Best Prac5ces</w:t>
      </w:r>
    </w:p>
    <w:p w14:paraId="1B766923" w14:textId="77777777" w:rsidR="00610CE4" w:rsidRPr="002E1105" w:rsidRDefault="00000000">
      <w:pPr>
        <w:widowControl w:val="0"/>
        <w:spacing w:before="610" w:line="240" w:lineRule="auto"/>
        <w:ind w:right="820"/>
        <w:jc w:val="right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4C17BED6" wp14:editId="4601061D">
            <wp:extent cx="1422400" cy="1422400"/>
            <wp:effectExtent l="0" t="0" r="0" b="0"/>
            <wp:docPr id="1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224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C2C79" w14:textId="77777777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Geolocation Methods </w:t>
      </w:r>
    </w:p>
    <w:p w14:paraId="7032DFBE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Tower Triangula5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  (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curacy: 50m - 1,000m) </w:t>
      </w:r>
    </w:p>
    <w:p w14:paraId="6ABE684B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ldest widely used method of geoloca5on via cell phone </w:t>
      </w:r>
    </w:p>
    <w:p w14:paraId="25B3F138" w14:textId="77777777" w:rsidR="00610CE4" w:rsidRPr="002E1105" w:rsidRDefault="00000000">
      <w:pPr>
        <w:widowControl w:val="0"/>
        <w:spacing w:before="363" w:line="219" w:lineRule="auto"/>
        <w:ind w:left="2945" w:right="2543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s rela5ve power levels of radio signals between cell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hone  an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cell tower; requires at least two cell towers </w:t>
      </w:r>
    </w:p>
    <w:p w14:paraId="0339C15F" w14:textId="77777777" w:rsidR="00610CE4" w:rsidRPr="002E1105" w:rsidRDefault="00000000">
      <w:pPr>
        <w:widowControl w:val="0"/>
        <w:spacing w:before="496" w:line="337" w:lineRule="auto"/>
        <w:ind w:left="1585" w:right="1872" w:firstLine="89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Fairly inexact due to distance from cell towers and signal strength •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GPS  (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curacy: 5m - 15m) </w:t>
      </w:r>
    </w:p>
    <w:p w14:paraId="59BC0CB0" w14:textId="77777777" w:rsidR="00610CE4" w:rsidRPr="002E1105" w:rsidRDefault="00000000">
      <w:pPr>
        <w:widowControl w:val="0"/>
        <w:spacing w:before="80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s satellite signals instead of cell phone or wireless  </w:t>
      </w:r>
    </w:p>
    <w:p w14:paraId="1E3F981B" w14:textId="77777777" w:rsidR="00610CE4" w:rsidRPr="002E1105" w:rsidRDefault="00000000">
      <w:pPr>
        <w:widowControl w:val="0"/>
        <w:spacing w:line="240" w:lineRule="auto"/>
        <w:ind w:left="29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infrastructure; recep5on may be poor indoors </w:t>
      </w:r>
    </w:p>
    <w:p w14:paraId="08BAF7F6" w14:textId="77777777" w:rsidR="00610CE4" w:rsidRPr="002E1105" w:rsidRDefault="00000000">
      <w:pPr>
        <w:widowControl w:val="0"/>
        <w:spacing w:before="458" w:line="219" w:lineRule="auto"/>
        <w:ind w:left="2945" w:right="2679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Can provide con5nuous tracking updates, useful for real-5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e  applica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ons </w:t>
      </w:r>
    </w:p>
    <w:p w14:paraId="07C75C08" w14:textId="77777777" w:rsidR="00610CE4" w:rsidRPr="002E1105" w:rsidRDefault="00000000">
      <w:pPr>
        <w:widowControl w:val="0"/>
        <w:spacing w:before="2083" w:line="240" w:lineRule="auto"/>
        <w:ind w:right="264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69</w:t>
      </w:r>
    </w:p>
    <w:p w14:paraId="06225336" w14:textId="77777777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Geolocation Methods </w:t>
      </w:r>
    </w:p>
    <w:p w14:paraId="6DDEE9D9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802.11  (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curacy: 10m - 200m but poten5ally erroneous) </w:t>
      </w:r>
    </w:p>
    <w:p w14:paraId="1BBE229E" w14:textId="77777777" w:rsidR="00610CE4" w:rsidRPr="002E1105" w:rsidRDefault="00000000">
      <w:pPr>
        <w:widowControl w:val="0"/>
        <w:spacing w:before="363" w:line="232" w:lineRule="auto"/>
        <w:ind w:left="2929" w:right="1981" w:hanging="44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iPhone was the first smartphone to use this approach, using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  API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from Skyhook Wireless which uses data from wireless access  points to create a large “wardriving” database </w:t>
      </w:r>
    </w:p>
    <w:p w14:paraId="6842D9BE" w14:textId="14A838EB" w:rsidR="00610CE4" w:rsidRPr="002E1105" w:rsidRDefault="00000000">
      <w:pPr>
        <w:widowControl w:val="0"/>
        <w:spacing w:before="465" w:line="219" w:lineRule="auto"/>
        <w:ind w:left="2962" w:right="1978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llows for devices without GPS to get pot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lly highly accurate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local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data </w:t>
      </w:r>
    </w:p>
    <w:p w14:paraId="67A83FC3" w14:textId="77777777" w:rsidR="00610CE4" w:rsidRPr="002E1105" w:rsidRDefault="00000000">
      <w:pPr>
        <w:widowControl w:val="0"/>
        <w:spacing w:before="496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Faster and more accurate than tower triangula5on </w:t>
      </w:r>
    </w:p>
    <w:p w14:paraId="3CA311B4" w14:textId="77777777" w:rsidR="00610CE4" w:rsidRPr="002E1105" w:rsidRDefault="00000000">
      <w:pPr>
        <w:widowControl w:val="0"/>
        <w:spacing w:before="363" w:line="219" w:lineRule="auto"/>
        <w:ind w:left="2944" w:right="2323" w:hanging="45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rawbacks due to dependency on wireless access point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which  coul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be moved </w:t>
      </w:r>
    </w:p>
    <w:p w14:paraId="56EAF584" w14:textId="4AD703D4" w:rsidR="00610CE4" w:rsidRPr="002E1105" w:rsidRDefault="00000000">
      <w:pPr>
        <w:widowControl w:val="0"/>
        <w:spacing w:before="496" w:line="219" w:lineRule="auto"/>
        <w:ind w:left="2939" w:right="2050" w:hanging="453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Google’s “La5tude” service provides a newer implement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f  Skyhook’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echnology </w:t>
      </w:r>
    </w:p>
    <w:p w14:paraId="0ED99B9A" w14:textId="77777777" w:rsidR="00610CE4" w:rsidRPr="002E1105" w:rsidRDefault="00000000">
      <w:pPr>
        <w:widowControl w:val="0"/>
        <w:spacing w:before="1863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0</w:t>
      </w:r>
    </w:p>
    <w:p w14:paraId="4D3323D5" w14:textId="77777777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Geolocation Implementation - Android </w:t>
      </w:r>
    </w:p>
    <w:p w14:paraId="3DF287C2" w14:textId="77777777" w:rsidR="00610CE4" w:rsidRPr="002E1105" w:rsidRDefault="00000000">
      <w:pPr>
        <w:widowControl w:val="0"/>
        <w:spacing w:before="912" w:line="219" w:lineRule="auto"/>
        <w:ind w:left="2062" w:right="2026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ermission to use geoloca5on features is requested via th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rogram  manifest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and is granted by the user at install 5me </w:t>
      </w:r>
    </w:p>
    <w:p w14:paraId="1C4EEE1A" w14:textId="77777777" w:rsidR="00610CE4" w:rsidRPr="002E1105" w:rsidRDefault="00000000">
      <w:pPr>
        <w:widowControl w:val="0"/>
        <w:spacing w:before="496" w:line="337" w:lineRule="auto"/>
        <w:ind w:left="1585" w:right="4215"/>
        <w:rPr>
          <w:rFonts w:ascii="Times New Roman" w:eastAsia="Calibri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CCESS_COARSE_LOCATION (for cell triangula5on or Wi-Fi) • ACCESS_FINE_LOCATION (for GPS) </w:t>
      </w:r>
    </w:p>
    <w:p w14:paraId="1B112002" w14:textId="77777777" w:rsidR="00610CE4" w:rsidRPr="002E1105" w:rsidRDefault="00000000">
      <w:pPr>
        <w:widowControl w:val="0"/>
        <w:spacing w:before="4117" w:line="241" w:lineRule="auto"/>
        <w:ind w:left="26" w:right="219" w:hanging="26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A </w:t>
      </w:r>
      <w:proofErr w:type="gramStart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permissions  request</w:t>
      </w:r>
      <w:proofErr w:type="gramEnd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 for  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60288" behindDoc="0" locked="0" layoutInCell="1" allowOverlap="1" wp14:anchorId="30544F5E" wp14:editId="2D7591E8">
            <wp:simplePos x="0" y="0"/>
            <wp:positionH relativeFrom="column">
              <wp:posOffset>19050</wp:posOffset>
            </wp:positionH>
            <wp:positionV relativeFrom="paragraph">
              <wp:posOffset>-2780665</wp:posOffset>
            </wp:positionV>
            <wp:extent cx="3479800" cy="5003800"/>
            <wp:effectExtent l="0" t="0" r="0" b="0"/>
            <wp:wrapSquare wrapText="right"/>
            <wp:docPr id="9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79800" cy="500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05A7EB" w14:textId="5985C5B5" w:rsidR="00610CE4" w:rsidRPr="002E1105" w:rsidRDefault="00000000">
      <w:pPr>
        <w:widowControl w:val="0"/>
        <w:spacing w:line="241" w:lineRule="auto"/>
        <w:ind w:right="35"/>
        <w:jc w:val="right"/>
        <w:rPr>
          <w:rFonts w:ascii="Times New Roman" w:eastAsia="Calibri" w:hAnsi="Times New Roman" w:cs="Times New Roman"/>
          <w:i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7211" w:bottom="240" w:left="7264" w:header="0" w:footer="720" w:gutter="0"/>
          <w:cols w:num="2" w:space="720" w:equalWidth="0">
            <w:col w:w="3020" w:space="0"/>
            <w:col w:w="3020"/>
          </w:cols>
        </w:sect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A </w:t>
      </w:r>
      <w:proofErr w:type="gramStart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permissions  request</w:t>
      </w:r>
      <w:proofErr w:type="gramEnd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 for only  fine loca</w:t>
      </w:r>
      <w:r w:rsid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l</w:t>
      </w: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 services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61312" behindDoc="0" locked="0" layoutInCell="1" allowOverlap="1" wp14:anchorId="126B3312" wp14:editId="3592FF73">
            <wp:simplePos x="0" y="0"/>
            <wp:positionH relativeFrom="column">
              <wp:posOffset>1975485</wp:posOffset>
            </wp:positionH>
            <wp:positionV relativeFrom="paragraph">
              <wp:posOffset>-456565</wp:posOffset>
            </wp:positionV>
            <wp:extent cx="3429000" cy="5029200"/>
            <wp:effectExtent l="0" t="0" r="0" b="0"/>
            <wp:wrapSquare wrapText="bothSides"/>
            <wp:docPr id="10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07CF3E" w14:textId="77777777" w:rsidR="00610CE4" w:rsidRPr="002E1105" w:rsidRDefault="00000000">
      <w:pPr>
        <w:widowControl w:val="0"/>
        <w:spacing w:before="2556" w:line="241" w:lineRule="auto"/>
        <w:ind w:left="6710" w:right="9803" w:firstLine="2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coarse and </w:t>
      </w:r>
      <w:proofErr w:type="gramStart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fine  loca</w:t>
      </w:r>
      <w:proofErr w:type="gramEnd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1on services </w:t>
      </w:r>
    </w:p>
    <w:p w14:paraId="7DA65483" w14:textId="77777777" w:rsidR="00610CE4" w:rsidRPr="002E1105" w:rsidRDefault="00000000">
      <w:pPr>
        <w:widowControl w:val="0"/>
        <w:spacing w:before="1366" w:line="240" w:lineRule="auto"/>
        <w:ind w:right="321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71 </w:t>
      </w:r>
    </w:p>
    <w:p w14:paraId="7105215E" w14:textId="77777777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Geolocation Implementation - iPhone </w:t>
      </w:r>
    </w:p>
    <w:p w14:paraId="6CDE160C" w14:textId="72C0D0BA" w:rsidR="00610CE4" w:rsidRPr="002E1105" w:rsidRDefault="00000000">
      <w:pPr>
        <w:widowControl w:val="0"/>
        <w:spacing w:before="912" w:line="219" w:lineRule="auto"/>
        <w:ind w:left="2034" w:right="4215" w:hanging="44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Requires user approval every 5me an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tha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uses  geoloca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on APIs is launched </w:t>
      </w:r>
    </w:p>
    <w:p w14:paraId="1F00B0CA" w14:textId="77777777" w:rsidR="00610CE4" w:rsidRPr="002E1105" w:rsidRDefault="00000000">
      <w:pPr>
        <w:widowControl w:val="0"/>
        <w:spacing w:before="496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LLoca5onAccuracyBest </w:t>
      </w:r>
      <w:r w:rsidRPr="002E1105">
        <w:rPr>
          <w:rFonts w:ascii="Times New Roman" w:hAnsi="Times New Roman" w:cs="Times New Roman"/>
          <w:noProof/>
          <w:sz w:val="48"/>
          <w:szCs w:val="48"/>
        </w:rPr>
        <w:drawing>
          <wp:anchor distT="19050" distB="19050" distL="19050" distR="19050" simplePos="0" relativeHeight="251662336" behindDoc="0" locked="0" layoutInCell="1" allowOverlap="1" wp14:anchorId="635EA44F" wp14:editId="40D25A1E">
            <wp:simplePos x="0" y="0"/>
            <wp:positionH relativeFrom="column">
              <wp:posOffset>6250940</wp:posOffset>
            </wp:positionH>
            <wp:positionV relativeFrom="paragraph">
              <wp:posOffset>86995</wp:posOffset>
            </wp:positionV>
            <wp:extent cx="4152900" cy="6057900"/>
            <wp:effectExtent l="0" t="0" r="0" b="0"/>
            <wp:wrapSquare wrapText="left"/>
            <wp:docPr id="13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6057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8AF48B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LLoca5onAccuracyNearestTenMeters </w:t>
      </w:r>
    </w:p>
    <w:p w14:paraId="05D47D6C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LLoca5onAccuracyHundredMeters </w:t>
      </w:r>
    </w:p>
    <w:p w14:paraId="43DC54B4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CLLoca5onAccuracyThreeKilometers </w:t>
      </w:r>
    </w:p>
    <w:p w14:paraId="76AA4744" w14:textId="77777777" w:rsidR="00610CE4" w:rsidRPr="002E1105" w:rsidRDefault="00000000">
      <w:pPr>
        <w:widowControl w:val="0"/>
        <w:spacing w:before="1600" w:line="241" w:lineRule="auto"/>
        <w:ind w:left="9687" w:right="8335" w:hanging="558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The </w:t>
      </w:r>
      <w:proofErr w:type="gramStart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iPhone  loca</w:t>
      </w:r>
      <w:proofErr w:type="gramEnd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1on  </w:t>
      </w:r>
    </w:p>
    <w:p w14:paraId="7D7CFFA6" w14:textId="77777777" w:rsidR="00610CE4" w:rsidRPr="002E1105" w:rsidRDefault="00000000">
      <w:pPr>
        <w:widowControl w:val="0"/>
        <w:spacing w:before="16" w:line="241" w:lineRule="auto"/>
        <w:ind w:left="10048" w:right="8335" w:hanging="110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proofErr w:type="gramStart"/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>permissions  dialog</w:t>
      </w:r>
      <w:proofErr w:type="gramEnd"/>
    </w:p>
    <w:p w14:paraId="3F687E90" w14:textId="77777777" w:rsidR="00610CE4" w:rsidRPr="002E1105" w:rsidRDefault="00000000">
      <w:pPr>
        <w:widowControl w:val="0"/>
        <w:spacing w:before="1806" w:line="240" w:lineRule="auto"/>
        <w:ind w:right="26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 xml:space="preserve">72 </w:t>
      </w:r>
    </w:p>
    <w:p w14:paraId="26CC2C83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Risks of Geolocation Services - End User </w:t>
      </w:r>
    </w:p>
    <w:p w14:paraId="01D45B09" w14:textId="6A146E92" w:rsidR="00610CE4" w:rsidRPr="002E1105" w:rsidRDefault="00000000">
      <w:pPr>
        <w:widowControl w:val="0"/>
        <w:spacing w:before="912" w:line="219" w:lineRule="auto"/>
        <w:ind w:left="2056" w:right="2358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osi5onal data stored on remote servers, when it can be 5ed to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  individual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introduce a new avenue for data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heT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4AB519A6" w14:textId="78FB13A4" w:rsidR="00610CE4" w:rsidRPr="002E1105" w:rsidRDefault="00000000">
      <w:pPr>
        <w:widowControl w:val="0"/>
        <w:spacing w:before="496" w:line="219" w:lineRule="auto"/>
        <w:ind w:left="1585" w:right="2604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long with other sensi5ve data, not only could this be a breach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f  user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privacy, but also a pot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l source of inform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in court </w:t>
      </w:r>
    </w:p>
    <w:p w14:paraId="20A5C3AF" w14:textId="77777777" w:rsidR="00610CE4" w:rsidRPr="002E1105" w:rsidRDefault="00000000">
      <w:pPr>
        <w:widowControl w:val="0"/>
        <w:spacing w:before="496" w:line="219" w:lineRule="auto"/>
        <w:ind w:left="2062" w:right="2122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roadcas5ng user’s loca5on voluntarily (think Foursquare) may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lso  lea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o stalking or harassment </w:t>
      </w:r>
    </w:p>
    <w:p w14:paraId="1250DAE8" w14:textId="77777777" w:rsidR="00610CE4" w:rsidRPr="002E1105" w:rsidRDefault="00000000">
      <w:pPr>
        <w:widowControl w:val="0"/>
        <w:spacing w:before="496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Few points to ponder: </w:t>
      </w:r>
    </w:p>
    <w:p w14:paraId="42EAB0F3" w14:textId="139B1EA2" w:rsidR="00610CE4" w:rsidRPr="002E1105" w:rsidRDefault="00000000">
      <w:pPr>
        <w:widowControl w:val="0"/>
        <w:spacing w:before="363" w:line="337" w:lineRule="auto"/>
        <w:ind w:left="2485" w:right="2971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Privacy and data reten5on policies for posi5onal inform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• Third-party sharing and data transfer channels </w:t>
      </w:r>
    </w:p>
    <w:p w14:paraId="40933CBC" w14:textId="42ED8D29" w:rsidR="00610CE4" w:rsidRPr="002E1105" w:rsidRDefault="00000000">
      <w:pPr>
        <w:widowControl w:val="0"/>
        <w:spacing w:before="80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Course of ac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for law enforcement requests </w:t>
      </w:r>
    </w:p>
    <w:p w14:paraId="6B8DC5B2" w14:textId="77777777" w:rsidR="00610CE4" w:rsidRPr="002E1105" w:rsidRDefault="00000000">
      <w:pPr>
        <w:widowControl w:val="0"/>
        <w:spacing w:before="1950" w:line="240" w:lineRule="auto"/>
        <w:ind w:right="277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3</w:t>
      </w:r>
    </w:p>
    <w:p w14:paraId="38E62FDB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Risks of Geolocation Services - Service Providers </w:t>
      </w:r>
    </w:p>
    <w:p w14:paraId="71C6B780" w14:textId="06E2AD3B" w:rsidR="00610CE4" w:rsidRPr="002E1105" w:rsidRDefault="00000000">
      <w:pPr>
        <w:widowControl w:val="0"/>
        <w:spacing w:before="912" w:line="232" w:lineRule="auto"/>
        <w:ind w:left="2042" w:right="1785" w:hanging="45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Risk of neg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ve publicity from a data breach, legal or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ongressional  subpoenas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, and poten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l assistance to criminal acts by allowing third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par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s to track individual users </w:t>
      </w:r>
    </w:p>
    <w:p w14:paraId="6F7AAC9F" w14:textId="411C5500" w:rsidR="00610CE4" w:rsidRPr="002E1105" w:rsidRDefault="00000000">
      <w:pPr>
        <w:widowControl w:val="0"/>
        <w:spacing w:before="465" w:line="219" w:lineRule="auto"/>
        <w:ind w:left="2062" w:right="2562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Ten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5mes, the stored geoloca5on data is not necessary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to  provid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e required func5onality </w:t>
      </w:r>
    </w:p>
    <w:p w14:paraId="503D4B2B" w14:textId="77777777" w:rsidR="00610CE4" w:rsidRPr="002E1105" w:rsidRDefault="00000000">
      <w:pPr>
        <w:widowControl w:val="0"/>
        <w:spacing w:before="496" w:line="219" w:lineRule="auto"/>
        <w:ind w:left="2056" w:right="2220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Legal obliga5on to follow privacy guidelines in countries like th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UK  (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“Data Protec5on Act”) </w:t>
      </w:r>
    </w:p>
    <w:p w14:paraId="5A7990C1" w14:textId="77777777" w:rsidR="00610CE4" w:rsidRPr="002E1105" w:rsidRDefault="00000000">
      <w:pPr>
        <w:widowControl w:val="0"/>
        <w:spacing w:before="6103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4</w:t>
      </w:r>
    </w:p>
    <w:p w14:paraId="04B317AE" w14:textId="77777777" w:rsidR="00610CE4" w:rsidRPr="002E1105" w:rsidRDefault="00000000">
      <w:pPr>
        <w:widowControl w:val="0"/>
        <w:spacing w:line="240" w:lineRule="auto"/>
        <w:ind w:left="1536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Geolocation Best Practices </w:t>
      </w:r>
    </w:p>
    <w:p w14:paraId="65A02056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 the least precise measurement necessary </w:t>
      </w:r>
    </w:p>
    <w:p w14:paraId="4B0570F0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iscard data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Ter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e </w:t>
      </w:r>
    </w:p>
    <w:p w14:paraId="2ACA7E08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Keep data anonymous </w:t>
      </w:r>
    </w:p>
    <w:p w14:paraId="3551C064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Indicate when tracking is enabled </w:t>
      </w:r>
    </w:p>
    <w:p w14:paraId="1C4E7ABF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Use an opt-in model </w:t>
      </w:r>
    </w:p>
    <w:p w14:paraId="09C7B0A1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Have a privacy policy </w:t>
      </w:r>
    </w:p>
    <w:p w14:paraId="4CCFCFA7" w14:textId="77777777" w:rsidR="00610CE4" w:rsidRPr="002E1105" w:rsidRDefault="00000000">
      <w:pPr>
        <w:widowControl w:val="0"/>
        <w:spacing w:before="363" w:line="337" w:lineRule="auto"/>
        <w:ind w:left="1585" w:right="4417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o not share geoloca5on data with other users or services • Familiarize yourself with local laws </w:t>
      </w:r>
    </w:p>
    <w:p w14:paraId="5B5E183A" w14:textId="77777777" w:rsidR="00610CE4" w:rsidRPr="002E1105" w:rsidRDefault="00000000">
      <w:pPr>
        <w:widowControl w:val="0"/>
        <w:spacing w:before="2587" w:line="240" w:lineRule="auto"/>
        <w:ind w:right="272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5</w:t>
      </w:r>
    </w:p>
    <w:p w14:paraId="43D44BC0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Enterprise Security on the Mobile OS </w:t>
      </w:r>
    </w:p>
    <w:p w14:paraId="426AE70E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evice Security Op5ons </w:t>
      </w:r>
    </w:p>
    <w:p w14:paraId="1A2EE9EB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PIN </w:t>
      </w:r>
    </w:p>
    <w:p w14:paraId="14D08A15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Remote Wipe </w:t>
      </w:r>
    </w:p>
    <w:p w14:paraId="1F4DF377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Secure Local Storage </w:t>
      </w:r>
    </w:p>
    <w:p w14:paraId="0C81D9AD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Encryp5on </w:t>
      </w:r>
    </w:p>
    <w:p w14:paraId="6C887339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Sandboxing </w:t>
      </w:r>
    </w:p>
    <w:p w14:paraId="49B94672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Applica5on Signing </w:t>
      </w:r>
    </w:p>
    <w:p w14:paraId="63D05D40" w14:textId="77777777" w:rsidR="00610CE4" w:rsidRPr="002E1105" w:rsidRDefault="00000000">
      <w:pPr>
        <w:widowControl w:val="0"/>
        <w:spacing w:before="363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Buffer Overflow Protec5on</w:t>
      </w:r>
    </w:p>
    <w:p w14:paraId="4B965849" w14:textId="77777777" w:rsidR="00610CE4" w:rsidRPr="002E1105" w:rsidRDefault="00000000">
      <w:pPr>
        <w:widowControl w:val="0"/>
        <w:spacing w:before="310" w:line="240" w:lineRule="auto"/>
        <w:ind w:right="760"/>
        <w:jc w:val="right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noProof/>
          <w:color w:val="000000"/>
          <w:sz w:val="48"/>
          <w:szCs w:val="48"/>
        </w:rPr>
        <w:drawing>
          <wp:inline distT="19050" distB="19050" distL="19050" distR="19050" wp14:anchorId="60D80E8F" wp14:editId="5BB35FBC">
            <wp:extent cx="3467100" cy="1701800"/>
            <wp:effectExtent l="0" t="0" r="0" b="0"/>
            <wp:docPr id="14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5C1E8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Device Security Options - PIN </w:t>
      </w:r>
    </w:p>
    <w:p w14:paraId="7AACD5DE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Enabling the PIN is the first step in securing a mobile device </w:t>
      </w:r>
    </w:p>
    <w:p w14:paraId="539597C3" w14:textId="49FCB393" w:rsidR="00610CE4" w:rsidRPr="002E1105" w:rsidRDefault="00000000">
      <w:pPr>
        <w:widowControl w:val="0"/>
        <w:spacing w:before="363" w:line="219" w:lineRule="auto"/>
        <w:ind w:left="2056" w:right="1782" w:hanging="470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Unmo5vated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cker could wipe and sell it instead of trying to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break  into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the OS </w:t>
      </w:r>
    </w:p>
    <w:p w14:paraId="2CEC0642" w14:textId="7E81DEF2" w:rsidR="00610CE4" w:rsidRPr="002E1105" w:rsidRDefault="00000000">
      <w:pPr>
        <w:widowControl w:val="0"/>
        <w:spacing w:before="496" w:line="219" w:lineRule="auto"/>
        <w:ind w:left="2034" w:right="2973" w:hanging="448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Data on the device (or data that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the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hone has access to) is at 5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mes  worth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more than the device </w:t>
      </w:r>
    </w:p>
    <w:p w14:paraId="75B8D376" w14:textId="129FB1E3" w:rsidR="00610CE4" w:rsidRPr="002E1105" w:rsidRDefault="00000000">
      <w:pPr>
        <w:widowControl w:val="0"/>
        <w:spacing w:before="496" w:line="219" w:lineRule="auto"/>
        <w:ind w:left="1585" w:right="2096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lthough a four-digit PIN only needs 10,000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mpts to brute-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orce  it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, many mobile devices have a 5me delay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f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er ten failed 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empts </w:t>
      </w:r>
    </w:p>
    <w:p w14:paraId="4E954CA1" w14:textId="77777777" w:rsidR="00610CE4" w:rsidRPr="002E1105" w:rsidRDefault="00000000">
      <w:pPr>
        <w:widowControl w:val="0"/>
        <w:spacing w:before="496" w:line="219" w:lineRule="auto"/>
        <w:ind w:left="2062" w:right="4159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On some devices like the iPhone, the SIM card also ha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PIN  protec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5on </w:t>
      </w:r>
    </w:p>
    <w:p w14:paraId="50A99295" w14:textId="77777777" w:rsidR="00610CE4" w:rsidRPr="002E1105" w:rsidRDefault="00000000">
      <w:pPr>
        <w:widowControl w:val="0"/>
        <w:spacing w:before="3743" w:line="240" w:lineRule="auto"/>
        <w:ind w:right="253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220" w:bottom="240" w:left="580" w:header="0" w:footer="720" w:gutter="0"/>
          <w:cols w:space="720" w:equalWidth="0">
            <w:col w:w="19680"/>
          </w:cols>
        </w:sect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7</w:t>
      </w:r>
    </w:p>
    <w:p w14:paraId="14692CA8" w14:textId="77777777" w:rsidR="00610CE4" w:rsidRPr="002E1105" w:rsidRDefault="00000000">
      <w:pPr>
        <w:widowControl w:val="0"/>
        <w:spacing w:line="199" w:lineRule="auto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Device Security Options - Remote Wipe </w:t>
      </w:r>
    </w:p>
    <w:p w14:paraId="21E2EA4C" w14:textId="77777777" w:rsidR="00610CE4" w:rsidRPr="002E1105" w:rsidRDefault="00000000">
      <w:pPr>
        <w:widowControl w:val="0"/>
        <w:spacing w:before="912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ability to remote wipe data on a mobile device (especially if </w:t>
      </w:r>
      <w:proofErr w:type="spell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its</w:t>
      </w:r>
      <w:proofErr w:type="spell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  corporat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one) is impera5ve </w:t>
      </w:r>
    </w:p>
    <w:p w14:paraId="1943211B" w14:textId="77777777" w:rsidR="00610CE4" w:rsidRPr="002E1105" w:rsidRDefault="00000000">
      <w:pPr>
        <w:widowControl w:val="0"/>
        <w:spacing w:before="496" w:line="219" w:lineRule="auto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Remote wipe func5onality makes the loss of such devices a lo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less  stressful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</w:t>
      </w:r>
    </w:p>
    <w:p w14:paraId="3F59C4D4" w14:textId="77777777" w:rsidR="00610CE4" w:rsidRPr="002E1105" w:rsidRDefault="00000000">
      <w:pPr>
        <w:widowControl w:val="0"/>
        <w:spacing w:before="496" w:line="2338" w:lineRule="auto"/>
        <w:rPr>
          <w:rFonts w:ascii="Times New Roman" w:eastAsia="Gill Sans" w:hAnsi="Times New Roman" w:cs="Times New Roman"/>
          <w:color w:val="000000"/>
          <w:sz w:val="48"/>
          <w:szCs w:val="48"/>
        </w:rPr>
        <w:sectPr w:rsidR="00610CE4" w:rsidRPr="002E1105">
          <w:type w:val="continuous"/>
          <w:pgSz w:w="20480" w:h="15360" w:orient="landscape"/>
          <w:pgMar w:top="320" w:right="1440" w:bottom="240" w:left="1440" w:header="0" w:footer="720" w:gutter="0"/>
          <w:cols w:space="720" w:equalWidth="0">
            <w:col w:w="17600"/>
          </w:cols>
        </w:sect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Both iPhone and Android support remote wipe func5onality </w:t>
      </w: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8</w:t>
      </w:r>
    </w:p>
    <w:p w14:paraId="71E0BF72" w14:textId="77777777" w:rsidR="00610CE4" w:rsidRPr="002E1105" w:rsidRDefault="00000000">
      <w:pPr>
        <w:widowControl w:val="0"/>
        <w:spacing w:line="240" w:lineRule="auto"/>
        <w:ind w:left="1529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Secure Local Storage </w:t>
      </w:r>
    </w:p>
    <w:p w14:paraId="561D6EBA" w14:textId="026D34AB" w:rsidR="00610CE4" w:rsidRPr="002E1105" w:rsidRDefault="00000000">
      <w:pPr>
        <w:widowControl w:val="0"/>
        <w:spacing w:before="912" w:line="219" w:lineRule="auto"/>
        <w:ind w:left="2045" w:right="1790" w:hanging="459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Ability to store sensi5ve inform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 locally in a secure fashion is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lso  an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impera5ve security feature for mobile devices </w:t>
      </w:r>
    </w:p>
    <w:p w14:paraId="422DA837" w14:textId="672812E2" w:rsidR="00610CE4" w:rsidRPr="002E1105" w:rsidRDefault="00000000">
      <w:pPr>
        <w:widowControl w:val="0"/>
        <w:spacing w:before="496" w:line="219" w:lineRule="auto"/>
        <w:ind w:left="1585" w:right="2695"/>
        <w:jc w:val="center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Many applic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ons store login inform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, such as username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and  password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, locally on the device in clear text (without encryp5on) </w:t>
      </w:r>
    </w:p>
    <w:p w14:paraId="6C9B2D3B" w14:textId="139845E6" w:rsidR="00610CE4" w:rsidRPr="002E1105" w:rsidRDefault="00000000">
      <w:pPr>
        <w:widowControl w:val="0"/>
        <w:spacing w:before="496" w:line="232" w:lineRule="auto"/>
        <w:ind w:left="2062" w:right="2137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The iPhone addresses this need via the use of 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a 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“Keychain” which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can  be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used to store, retrieve, and read sensi5ve informa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, such as  passwords, cer5ficates, and secrets </w:t>
      </w:r>
    </w:p>
    <w:p w14:paraId="182315D0" w14:textId="77777777" w:rsidR="00610CE4" w:rsidRPr="002E1105" w:rsidRDefault="00000000">
      <w:pPr>
        <w:widowControl w:val="0"/>
        <w:spacing w:before="6073" w:line="240" w:lineRule="auto"/>
        <w:ind w:right="264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79</w:t>
      </w:r>
    </w:p>
    <w:p w14:paraId="15089D43" w14:textId="77777777" w:rsidR="00610CE4" w:rsidRPr="002E1105" w:rsidRDefault="00000000">
      <w:pPr>
        <w:widowControl w:val="0"/>
        <w:spacing w:line="240" w:lineRule="auto"/>
        <w:ind w:left="1533"/>
        <w:rPr>
          <w:rFonts w:ascii="Times New Roman" w:eastAsia="Cambria" w:hAnsi="Times New Roman" w:cs="Times New Roman"/>
          <w:b/>
          <w:color w:val="000000"/>
          <w:sz w:val="48"/>
          <w:szCs w:val="48"/>
        </w:rPr>
      </w:pPr>
      <w:r w:rsidRPr="002E1105">
        <w:rPr>
          <w:rFonts w:ascii="Times New Roman" w:eastAsia="Cambria" w:hAnsi="Times New Roman" w:cs="Times New Roman"/>
          <w:b/>
          <w:color w:val="000000"/>
          <w:sz w:val="48"/>
          <w:szCs w:val="48"/>
        </w:rPr>
        <w:t xml:space="preserve">Encryption </w:t>
      </w:r>
    </w:p>
    <w:p w14:paraId="0685DEDF" w14:textId="77777777" w:rsidR="00610CE4" w:rsidRPr="002E1105" w:rsidRDefault="00000000">
      <w:pPr>
        <w:widowControl w:val="0"/>
        <w:spacing w:before="912" w:line="240" w:lineRule="auto"/>
        <w:ind w:left="15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Full Disk Encryp5on </w:t>
      </w:r>
    </w:p>
    <w:p w14:paraId="58C3C815" w14:textId="00039E6A" w:rsidR="00610CE4" w:rsidRPr="002E1105" w:rsidRDefault="00000000">
      <w:pPr>
        <w:widowControl w:val="0"/>
        <w:spacing w:before="363" w:line="219" w:lineRule="auto"/>
        <w:ind w:left="2930" w:right="2223" w:hanging="444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• Unlike desktop OSes, mobile OSes have li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t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le or no solu</w:t>
      </w:r>
      <w:r w:rsidR="002E1105">
        <w:rPr>
          <w:rFonts w:ascii="Times New Roman" w:eastAsia="Calibri" w:hAnsi="Times New Roman" w:cs="Times New Roman"/>
          <w:color w:val="000000"/>
          <w:sz w:val="48"/>
          <w:szCs w:val="48"/>
        </w:rPr>
        <w:t>ti</w:t>
      </w: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ons for full disk encryp5on. </w:t>
      </w:r>
    </w:p>
    <w:p w14:paraId="69DFBADF" w14:textId="77777777" w:rsidR="00610CE4" w:rsidRPr="002E1105" w:rsidRDefault="00000000">
      <w:pPr>
        <w:widowControl w:val="0"/>
        <w:spacing w:before="496" w:line="240" w:lineRule="auto"/>
        <w:ind w:left="249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• iOS4 and Android ICS supposedly have this feature </w:t>
      </w:r>
    </w:p>
    <w:p w14:paraId="4710F6C5" w14:textId="77777777" w:rsidR="00610CE4" w:rsidRPr="002E1105" w:rsidRDefault="00000000">
      <w:pPr>
        <w:widowControl w:val="0"/>
        <w:spacing w:before="363" w:line="240" w:lineRule="auto"/>
        <w:ind w:left="17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Email Encryp5on </w:t>
      </w:r>
    </w:p>
    <w:p w14:paraId="70D7C3C6" w14:textId="77777777" w:rsidR="00610CE4" w:rsidRPr="002E1105" w:rsidRDefault="00000000">
      <w:pPr>
        <w:widowControl w:val="0"/>
        <w:spacing w:before="363" w:line="219" w:lineRule="auto"/>
        <w:ind w:left="2962" w:right="1693" w:hanging="476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None of the most popular mobile OSes provide na5ve support </w:t>
      </w:r>
      <w:proofErr w:type="gramStart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>for  local</w:t>
      </w:r>
      <w:proofErr w:type="gramEnd"/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 email </w:t>
      </w:r>
    </w:p>
    <w:p w14:paraId="207E6576" w14:textId="77777777" w:rsidR="00610CE4" w:rsidRPr="002E1105" w:rsidRDefault="00000000">
      <w:pPr>
        <w:widowControl w:val="0"/>
        <w:spacing w:before="496" w:line="240" w:lineRule="auto"/>
        <w:ind w:left="2497"/>
        <w:rPr>
          <w:rFonts w:ascii="Times New Roman" w:eastAsia="Calibri" w:hAnsi="Times New Roman" w:cs="Times New Roman"/>
          <w:i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i/>
          <w:color w:val="000000"/>
          <w:sz w:val="48"/>
          <w:szCs w:val="48"/>
        </w:rPr>
        <w:t xml:space="preserve">• Good for Enterprise supports both iPhone and Android </w:t>
      </w:r>
    </w:p>
    <w:p w14:paraId="2C073450" w14:textId="77777777" w:rsidR="00610CE4" w:rsidRPr="002E1105" w:rsidRDefault="00000000">
      <w:pPr>
        <w:widowControl w:val="0"/>
        <w:spacing w:before="363" w:line="240" w:lineRule="auto"/>
        <w:ind w:left="17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File Encryp5on </w:t>
      </w:r>
    </w:p>
    <w:p w14:paraId="2B6EAFBD" w14:textId="77777777" w:rsidR="00610CE4" w:rsidRPr="002E1105" w:rsidRDefault="00000000">
      <w:pPr>
        <w:widowControl w:val="0"/>
        <w:spacing w:before="363" w:line="240" w:lineRule="auto"/>
        <w:ind w:left="2485"/>
        <w:rPr>
          <w:rFonts w:ascii="Times New Roman" w:eastAsia="Calibri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Calibri" w:hAnsi="Times New Roman" w:cs="Times New Roman"/>
          <w:color w:val="000000"/>
          <w:sz w:val="48"/>
          <w:szCs w:val="48"/>
        </w:rPr>
        <w:t xml:space="preserve">• Most major mobile OSes support file encryp5on </w:t>
      </w:r>
    </w:p>
    <w:p w14:paraId="5058B4DC" w14:textId="77777777" w:rsidR="00610CE4" w:rsidRPr="002E1105" w:rsidRDefault="00000000">
      <w:pPr>
        <w:widowControl w:val="0"/>
        <w:spacing w:before="1470" w:line="240" w:lineRule="auto"/>
        <w:ind w:right="260"/>
        <w:jc w:val="right"/>
        <w:rPr>
          <w:rFonts w:ascii="Times New Roman" w:eastAsia="Gill Sans" w:hAnsi="Times New Roman" w:cs="Times New Roman"/>
          <w:color w:val="000000"/>
          <w:sz w:val="48"/>
          <w:szCs w:val="48"/>
        </w:rPr>
      </w:pPr>
      <w:r w:rsidRPr="002E1105">
        <w:rPr>
          <w:rFonts w:ascii="Times New Roman" w:eastAsia="Gill Sans" w:hAnsi="Times New Roman" w:cs="Times New Roman"/>
          <w:color w:val="000000"/>
          <w:sz w:val="48"/>
          <w:szCs w:val="48"/>
        </w:rPr>
        <w:t>80</w:t>
      </w:r>
    </w:p>
    <w:sectPr w:rsidR="00610CE4" w:rsidRPr="002E1105">
      <w:type w:val="continuous"/>
      <w:pgSz w:w="20480" w:h="15360" w:orient="landscape"/>
      <w:pgMar w:top="320" w:right="220" w:bottom="240" w:left="580" w:header="0" w:footer="720" w:gutter="0"/>
      <w:cols w:space="720" w:equalWidth="0">
        <w:col w:w="1968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0F50F" w14:textId="77777777" w:rsidR="00100A5A" w:rsidRDefault="00100A5A">
      <w:pPr>
        <w:spacing w:line="240" w:lineRule="auto"/>
      </w:pPr>
      <w:r>
        <w:separator/>
      </w:r>
    </w:p>
  </w:endnote>
  <w:endnote w:type="continuationSeparator" w:id="0">
    <w:p w14:paraId="5B703C7E" w14:textId="77777777" w:rsidR="00100A5A" w:rsidRDefault="00100A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">
    <w:altName w:val="Gill Sans MT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90D91" w14:textId="77777777" w:rsidR="00100A5A" w:rsidRDefault="00100A5A">
      <w:r>
        <w:separator/>
      </w:r>
    </w:p>
  </w:footnote>
  <w:footnote w:type="continuationSeparator" w:id="0">
    <w:p w14:paraId="41EFEEE0" w14:textId="77777777" w:rsidR="00100A5A" w:rsidRDefault="00100A5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MTQ0NDA1tDAwMjVQ0lEKTi0uzszPAykwqgUAFM9EnSwAAAA="/>
  </w:docVars>
  <w:rsids>
    <w:rsidRoot w:val="00610CE4"/>
    <w:rsid w:val="00100A5A"/>
    <w:rsid w:val="00176F06"/>
    <w:rsid w:val="002E1105"/>
    <w:rsid w:val="004320BD"/>
    <w:rsid w:val="005B015A"/>
    <w:rsid w:val="00610CE4"/>
    <w:rsid w:val="00947184"/>
    <w:rsid w:val="00CB17CB"/>
    <w:rsid w:val="00CB5A1E"/>
    <w:rsid w:val="10C857BF"/>
    <w:rsid w:val="733A2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581DE"/>
  <w15:docId w15:val="{1967C9EF-D752-41EE-A19C-F8A495ADF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Default Paragraph Font" w:semiHidden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pPr>
      <w:spacing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73F6B3-A9CC-499A-B247-52B28FF411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67</Pages>
  <Words>5266</Words>
  <Characters>30019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atience Gitau</cp:lastModifiedBy>
  <cp:revision>4</cp:revision>
  <dcterms:created xsi:type="dcterms:W3CDTF">2022-10-19T07:59:00Z</dcterms:created>
  <dcterms:modified xsi:type="dcterms:W3CDTF">2022-10-27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41</vt:lpwstr>
  </property>
  <property fmtid="{D5CDD505-2E9C-101B-9397-08002B2CF9AE}" pid="3" name="ICV">
    <vt:lpwstr>22D1328F9F604B2B8626FD9B5D98A84C</vt:lpwstr>
  </property>
</Properties>
</file>